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089814450"/>
        <w:docPartObj>
          <w:docPartGallery w:val="Cover Pages"/>
          <w:docPartUnique/>
        </w:docPartObj>
      </w:sdtPr>
      <w:sdtContent>
        <w:p w14:paraId="54E7106A" w14:textId="0800C463" w:rsidR="00BE2AB8" w:rsidRDefault="00BE2AB8">
          <w:r>
            <w:rPr>
              <w:noProof/>
            </w:rPr>
            <mc:AlternateContent>
              <mc:Choice Requires="wpg">
                <w:drawing>
                  <wp:anchor distT="0" distB="0" distL="114300" distR="114300" simplePos="0" relativeHeight="251659264" behindDoc="1" locked="0" layoutInCell="1" allowOverlap="1" wp14:anchorId="3F6D9C15" wp14:editId="6B09A8D8">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BE7C720" w14:textId="36EB4BFF" w:rsidR="007F1B1B" w:rsidRDefault="007F1B1B">
                                      <w:pPr>
                                        <w:pStyle w:val="NoSpacing"/>
                                        <w:spacing w:before="120"/>
                                        <w:jc w:val="center"/>
                                        <w:rPr>
                                          <w:color w:val="FFFFFF" w:themeColor="background1"/>
                                        </w:rPr>
                                      </w:pPr>
                                      <w:r>
                                        <w:rPr>
                                          <w:color w:val="FFFFFF" w:themeColor="background1"/>
                                        </w:rPr>
                                        <w:t>Mr. NJG Thokoa</w:t>
                                      </w:r>
                                    </w:p>
                                  </w:sdtContent>
                                </w:sdt>
                                <w:p w14:paraId="65CF0A2A" w14:textId="2E4E2AD5" w:rsidR="007F1B1B" w:rsidRDefault="007F1B1B">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25/09/2018</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bookmarkStart w:id="0" w:name="_Hlk512927243" w:displacedByCustomXml="next"/>
                                <w:bookmarkStart w:id="1"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8F815CF" w14:textId="5E475790" w:rsidR="007F1B1B" w:rsidRDefault="007F1B1B">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Active Mode Content Based </w:t>
                                      </w:r>
                                      <w:proofErr w:type="gramStart"/>
                                      <w:r>
                                        <w:rPr>
                                          <w:rFonts w:asciiTheme="majorHAnsi" w:eastAsiaTheme="majorEastAsia" w:hAnsiTheme="majorHAnsi" w:cstheme="majorBidi"/>
                                          <w:caps/>
                                          <w:color w:val="4472C4" w:themeColor="accent1"/>
                                          <w:sz w:val="72"/>
                                          <w:szCs w:val="72"/>
                                        </w:rPr>
                                        <w:t>Stylometric  identification</w:t>
                                      </w:r>
                                      <w:proofErr w:type="gramEnd"/>
                                      <w:r>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0" w:displacedByCustomXml="prev"/>
                                <w:bookmarkEnd w:id="1" w:displacedByCustomXml="prev"/>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F6D9C15"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5BE7C720" w14:textId="36EB4BFF" w:rsidR="007F1B1B" w:rsidRDefault="007F1B1B">
                                <w:pPr>
                                  <w:pStyle w:val="NoSpacing"/>
                                  <w:spacing w:before="120"/>
                                  <w:jc w:val="center"/>
                                  <w:rPr>
                                    <w:color w:val="FFFFFF" w:themeColor="background1"/>
                                  </w:rPr>
                                </w:pPr>
                                <w:r>
                                  <w:rPr>
                                    <w:color w:val="FFFFFF" w:themeColor="background1"/>
                                  </w:rPr>
                                  <w:t>Mr. NJG Thokoa</w:t>
                                </w:r>
                              </w:p>
                            </w:sdtContent>
                          </w:sdt>
                          <w:p w14:paraId="65CF0A2A" w14:textId="2E4E2AD5" w:rsidR="007F1B1B" w:rsidRDefault="007F1B1B">
                            <w:pPr>
                              <w:pStyle w:val="NoSpacing"/>
                              <w:spacing w:before="120"/>
                              <w:jc w:val="center"/>
                              <w:rPr>
                                <w:color w:val="FFFFFF" w:themeColor="background1"/>
                              </w:rPr>
                            </w:pPr>
                            <w:sdt>
                              <w:sdtPr>
                                <w:rPr>
                                  <w:caps/>
                                  <w:color w:val="FFFFFF" w:themeColor="background1"/>
                                </w:rPr>
                                <w:alias w:val="Company"/>
                                <w:tag w:val=""/>
                                <w:id w:val="1618182777"/>
                                <w:dataBinding w:prefixMappings="xmlns:ns0='http://schemas.openxmlformats.org/officeDocument/2006/extended-properties' " w:xpath="/ns0:Properties[1]/ns0:Company[1]" w:storeItemID="{6668398D-A668-4E3E-A5EB-62B293D839F1}"/>
                                <w:text/>
                              </w:sdtPr>
                              <w:sdtContent>
                                <w:r>
                                  <w:rPr>
                                    <w:caps/>
                                    <w:color w:val="FFFFFF" w:themeColor="background1"/>
                                  </w:rPr>
                                  <w:t>25/09/2018</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bookmarkStart w:id="2" w:name="_Hlk512927243" w:displacedByCustomXml="next"/>
                          <w:bookmarkStart w:id="3" w:name="_Hlk512927242" w:displacedByCustomXml="nex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08F815CF" w14:textId="5E475790" w:rsidR="007F1B1B" w:rsidRDefault="007F1B1B">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 xml:space="preserve">An Active Mode Content Based </w:t>
                                </w:r>
                                <w:proofErr w:type="gramStart"/>
                                <w:r>
                                  <w:rPr>
                                    <w:rFonts w:asciiTheme="majorHAnsi" w:eastAsiaTheme="majorEastAsia" w:hAnsiTheme="majorHAnsi" w:cstheme="majorBidi"/>
                                    <w:caps/>
                                    <w:color w:val="4472C4" w:themeColor="accent1"/>
                                    <w:sz w:val="72"/>
                                    <w:szCs w:val="72"/>
                                  </w:rPr>
                                  <w:t>Stylometric  identification</w:t>
                                </w:r>
                                <w:proofErr w:type="gramEnd"/>
                                <w:r>
                                  <w:rPr>
                                    <w:rFonts w:asciiTheme="majorHAnsi" w:eastAsiaTheme="majorEastAsia" w:hAnsiTheme="majorHAnsi" w:cstheme="majorBidi"/>
                                    <w:caps/>
                                    <w:color w:val="4472C4" w:themeColor="accent1"/>
                                    <w:sz w:val="72"/>
                                    <w:szCs w:val="72"/>
                                  </w:rPr>
                                  <w:t xml:space="preserve"> framework For the mitigation of phishing attacks</w:t>
                                </w:r>
                              </w:p>
                            </w:sdtContent>
                          </w:sdt>
                          <w:bookmarkEnd w:id="2" w:displacedByCustomXml="prev"/>
                          <w:bookmarkEnd w:id="3" w:displacedByCustomXml="prev"/>
                        </w:txbxContent>
                      </v:textbox>
                    </v:shape>
                    <w10:wrap anchorx="page" anchory="page"/>
                  </v:group>
                </w:pict>
              </mc:Fallback>
            </mc:AlternateContent>
          </w:r>
        </w:p>
        <w:p w14:paraId="6222729B" w14:textId="4C277572" w:rsidR="00BE2AB8" w:rsidRDefault="00BE2AB8">
          <w:r>
            <w:br w:type="page"/>
          </w:r>
        </w:p>
      </w:sdtContent>
    </w:sdt>
    <w:p w14:paraId="578BDE21" w14:textId="485980EA" w:rsidR="00712F6B" w:rsidRDefault="00712F6B" w:rsidP="00CF2E1A">
      <w:pPr>
        <w:pStyle w:val="Heading1"/>
      </w:pPr>
      <w:r>
        <w:lastRenderedPageBreak/>
        <w:t>Research Title</w:t>
      </w:r>
    </w:p>
    <w:p w14:paraId="2CB36574" w14:textId="77777777" w:rsidR="007934B6" w:rsidRPr="007934B6" w:rsidRDefault="007934B6" w:rsidP="007934B6"/>
    <w:p w14:paraId="5425F797" w14:textId="55AEDE20" w:rsidR="00712F6B" w:rsidRDefault="007934B6" w:rsidP="00712F6B">
      <w:r w:rsidRPr="007934B6">
        <w:t>AN ACTIVE MODE CONTENT BASED STYLOMETRIC IDENTIFICATION FRAMEWORK FOR THE MITIGATION OF PHISHING ATTACKS</w:t>
      </w:r>
    </w:p>
    <w:p w14:paraId="20FCB50C" w14:textId="08A8038B" w:rsidR="00712F6B" w:rsidRDefault="00712F6B" w:rsidP="00712F6B">
      <w:pPr>
        <w:pStyle w:val="Heading1"/>
      </w:pPr>
      <w:r>
        <w:t>Abstract</w:t>
      </w:r>
    </w:p>
    <w:p w14:paraId="309C8E57" w14:textId="010D7BD6" w:rsidR="00712F6B" w:rsidRDefault="00712F6B" w:rsidP="00712F6B"/>
    <w:p w14:paraId="7D547BF8" w14:textId="0240E9FC" w:rsidR="00712F6B" w:rsidRDefault="00233486" w:rsidP="00712F6B">
      <w:r>
        <w:t xml:space="preserve">Public </w:t>
      </w:r>
      <w:r w:rsidR="007268A6" w:rsidRPr="007268A6">
        <w:t xml:space="preserve">Cloud Computing is used to deliver applications through the internet as a service to </w:t>
      </w:r>
      <w:r w:rsidR="007268A6" w:rsidRPr="0077014F">
        <w:rPr>
          <w:noProof/>
        </w:rPr>
        <w:t>consumers</w:t>
      </w:r>
      <w:r w:rsidR="007268A6" w:rsidRPr="007268A6">
        <w:t xml:space="preserve">. Public cloud resources from Cloud Providers such as Googles services are open to </w:t>
      </w:r>
      <w:r w:rsidR="007268A6" w:rsidRPr="0077014F">
        <w:rPr>
          <w:noProof/>
        </w:rPr>
        <w:t>us</w:t>
      </w:r>
      <w:r w:rsidR="0077014F" w:rsidRPr="0077014F">
        <w:rPr>
          <w:noProof/>
        </w:rPr>
        <w:t>e</w:t>
      </w:r>
      <w:r w:rsidR="007268A6" w:rsidRPr="007268A6">
        <w:t xml:space="preserve"> to the </w:t>
      </w:r>
      <w:proofErr w:type="gramStart"/>
      <w:r w:rsidR="007268A6" w:rsidRPr="007268A6">
        <w:t>general public</w:t>
      </w:r>
      <w:proofErr w:type="gramEnd"/>
      <w:r w:rsidR="007268A6" w:rsidRPr="007268A6">
        <w:t xml:space="preserve">. </w:t>
      </w:r>
      <w:proofErr w:type="gramStart"/>
      <w:r w:rsidR="007268A6" w:rsidRPr="007268A6">
        <w:t>Therefore</w:t>
      </w:r>
      <w:proofErr w:type="gramEnd"/>
      <w:r w:rsidR="007268A6" w:rsidRPr="007268A6">
        <w:t xml:space="preserve"> the Public Cloud is susceptible to cybercrime attacks, particularly Phishing attacks. Spear Phishing attacks in the cloud, are targeted attacks whereby targeted end-users release sensitive information to the attacker, through the attackers use of impersonation of the trusted organization. This attack has a higher success rate than the other phishing techniques. This research paper, therefore, describes a Stylometric Detection Framework, which is derived from an Anti-Spear Phishing Content-based Authorship Identification (ASCAI) framework, to detect and block mismatched emails from a received email body and the studied stylometric style of the original author who the account in the public cloud belongs to. The exploration into the Summary of Current Solutions channels the methodology to be followed in this research. The previous ASCAI solution was highly susceptible to false positives due to the limited implementation of the data extraction and the classification accuracy of 87% which could be improved. The use of supervised learning techniques is used to build a model that focuses on the </w:t>
      </w:r>
      <w:proofErr w:type="spellStart"/>
      <w:r w:rsidR="007268A6" w:rsidRPr="007268A6">
        <w:t>behavioral</w:t>
      </w:r>
      <w:proofErr w:type="spellEnd"/>
      <w:r w:rsidR="007268A6" w:rsidRPr="007268A6">
        <w:t xml:space="preserve"> biometrics of the content</w:t>
      </w:r>
      <w:proofErr w:type="gramStart"/>
      <w:r w:rsidR="007268A6" w:rsidRPr="007268A6">
        <w:t>, in particular, the</w:t>
      </w:r>
      <w:proofErr w:type="gramEnd"/>
      <w:r w:rsidR="007268A6" w:rsidRPr="007268A6">
        <w:t xml:space="preserve"> </w:t>
      </w:r>
      <w:proofErr w:type="spellStart"/>
      <w:r w:rsidR="007268A6" w:rsidRPr="007268A6">
        <w:t>stylometrics</w:t>
      </w:r>
      <w:proofErr w:type="spellEnd"/>
      <w:r w:rsidR="007268A6" w:rsidRPr="007268A6">
        <w:t>, similar to the ASCAI module. This is then integrated into a software component that can be used to block emails if the Stylometric model detects an anomaly in the email body. Ultimately, the proposed approach will lead to the decrease in spear phishing attacks and increase the detection rate of spear phishing attacks in the public cloud.</w:t>
      </w:r>
    </w:p>
    <w:p w14:paraId="281A5FFE" w14:textId="16E168FF" w:rsidR="00712F6B" w:rsidRDefault="00712F6B" w:rsidP="00712F6B"/>
    <w:p w14:paraId="6085AA51" w14:textId="50119DBA" w:rsidR="00712F6B" w:rsidRDefault="00712F6B" w:rsidP="00712F6B">
      <w:pPr>
        <w:pStyle w:val="Heading1"/>
      </w:pPr>
      <w:r>
        <w:t>Keywords</w:t>
      </w:r>
    </w:p>
    <w:p w14:paraId="4EDCCA0D" w14:textId="07403AA1" w:rsidR="00712F6B" w:rsidRDefault="00712F6B" w:rsidP="00712F6B"/>
    <w:p w14:paraId="4615E72A" w14:textId="340B2ED2" w:rsidR="00712F6B" w:rsidRPr="00712F6B" w:rsidRDefault="00712F6B" w:rsidP="00712F6B">
      <w:proofErr w:type="spellStart"/>
      <w:r>
        <w:t>Stylometrics</w:t>
      </w:r>
      <w:proofErr w:type="spellEnd"/>
      <w:r>
        <w:t>; Public Cloud</w:t>
      </w:r>
      <w:r w:rsidR="0059162C">
        <w:t xml:space="preserve"> Computing</w:t>
      </w:r>
      <w:r>
        <w:t>; Phishing</w:t>
      </w:r>
      <w:r w:rsidR="00F8478A">
        <w:t xml:space="preserve"> Attack</w:t>
      </w:r>
      <w:r>
        <w:t xml:space="preserve">; </w:t>
      </w:r>
      <w:r w:rsidR="00494AE0">
        <w:t>Email</w:t>
      </w:r>
      <w:r w:rsidR="007934B6">
        <w:t>; Detection</w:t>
      </w:r>
      <w:r w:rsidR="003C1C4F">
        <w:t xml:space="preserve">; </w:t>
      </w:r>
      <w:r w:rsidR="00CF7BAD">
        <w:t>Authorship Identification</w:t>
      </w:r>
      <w:r w:rsidR="008B4F80">
        <w:t>; Machine Learning</w:t>
      </w:r>
    </w:p>
    <w:p w14:paraId="37E6D365" w14:textId="77777777" w:rsidR="00712F6B" w:rsidRDefault="00712F6B">
      <w:pPr>
        <w:rPr>
          <w:rFonts w:asciiTheme="majorHAnsi" w:eastAsiaTheme="majorEastAsia" w:hAnsiTheme="majorHAnsi" w:cstheme="majorBidi"/>
          <w:color w:val="2F5496" w:themeColor="accent1" w:themeShade="BF"/>
          <w:sz w:val="32"/>
          <w:szCs w:val="32"/>
        </w:rPr>
      </w:pPr>
      <w:r>
        <w:br w:type="page"/>
      </w:r>
    </w:p>
    <w:p w14:paraId="7132FDB7" w14:textId="2BD57B45" w:rsidR="006D2769" w:rsidRDefault="00CF2E1A" w:rsidP="00CF2E1A">
      <w:pPr>
        <w:pStyle w:val="Heading1"/>
      </w:pPr>
      <w:r>
        <w:lastRenderedPageBreak/>
        <w:t>Introduction</w:t>
      </w:r>
    </w:p>
    <w:p w14:paraId="4844AF76" w14:textId="60729F21" w:rsidR="00CF2E1A" w:rsidRDefault="00CF2E1A" w:rsidP="00CF2E1A"/>
    <w:p w14:paraId="284F96C5" w14:textId="0065256F" w:rsidR="00CF2E1A" w:rsidRDefault="00CF2E1A" w:rsidP="00CF2E1A">
      <w:pPr>
        <w:pStyle w:val="Heading2"/>
      </w:pPr>
      <w:r>
        <w:t>Cloud Computing</w:t>
      </w:r>
    </w:p>
    <w:p w14:paraId="4359C813" w14:textId="665D55F2" w:rsidR="00CF2E1A" w:rsidRDefault="00CF2E1A" w:rsidP="00CF2E1A"/>
    <w:p w14:paraId="25B7135C" w14:textId="40E63047" w:rsidR="00CF2E1A" w:rsidRDefault="00900184" w:rsidP="00CF2E1A">
      <w:r>
        <w:t xml:space="preserve">Computing and technology continuously </w:t>
      </w:r>
      <w:r w:rsidRPr="000373DB">
        <w:rPr>
          <w:noProof/>
        </w:rPr>
        <w:t>advance</w:t>
      </w:r>
      <w:r>
        <w:t xml:space="preserve"> in the Information Technology industry to improve processes that assist in meeting business</w:t>
      </w:r>
      <w:r w:rsidR="0080602A">
        <w:t xml:space="preserve"> and consumer</w:t>
      </w:r>
      <w:r>
        <w:t xml:space="preserve"> objectives and </w:t>
      </w:r>
      <w:r w:rsidR="0080602A">
        <w:t>improving consumer satisfaction</w:t>
      </w:r>
      <w:r w:rsidR="00CF2E1A">
        <w:t xml:space="preserve">. </w:t>
      </w:r>
      <w:r w:rsidR="0080602A">
        <w:t>However</w:t>
      </w:r>
      <w:r w:rsidR="00CF2E1A">
        <w:t xml:space="preserve">, </w:t>
      </w:r>
      <w:r w:rsidR="0080602A">
        <w:t xml:space="preserve">innovated resources do tend to have higher upfront costs. Therefore, not many businesses or consumers can afford to purchase these resources. </w:t>
      </w:r>
      <w:r w:rsidR="00825C35">
        <w:t xml:space="preserve">In addition, with the </w:t>
      </w:r>
      <w:r w:rsidR="000373DB">
        <w:rPr>
          <w:noProof/>
        </w:rPr>
        <w:t>e</w:t>
      </w:r>
      <w:r w:rsidR="00825C35" w:rsidRPr="000373DB">
        <w:rPr>
          <w:noProof/>
        </w:rPr>
        <w:t>mergence</w:t>
      </w:r>
      <w:r w:rsidR="00825C35">
        <w:t xml:space="preserve"> of the internet in this generation, the expense of storage as well as the consumption of power by computing components has increased </w:t>
      </w:r>
      <w:r w:rsidR="00D861E3">
        <w:fldChar w:fldCharType="begin" w:fldLock="1"/>
      </w:r>
      <w:r w:rsidR="00250FF5">
        <w:instrText>ADDIN CSL_CITATION {"citationItems":[{"id":"ITEM-1","itemData":{"DOI":"10.1109/COMPSAC.2016.105","ISBN":"9781467388450","ISSN":"07303157","abstract":"—Spearphishing is a prominent targeted attack vector in today's Internet. By impersonating trusted email senders through carefully crafted messages and spoofed metadata, adver-saries can trick victims into launching attachments containing malicious code or into clicking on malicious links that grant attackers a foothold into otherwise well-protected networks. Spearphishing is effective because it is fundamentally difficult for users to distinguish legitimate emails from spearphishing emails without additional defensive mechanisms. However, such mecha-nisms, such as cryptographic signatures, have found limited use in practice due to their perceived difficulty of use for normal users. In this paper, we present a novel automated approach to defending users against spearphishing attacks. The approach first builds probabilistic models of both email metadata and stylometric features of email content. Then, subsequent emails are compared to these models to detect characteristic indicators of spearphishing attacks. Several instantiations of this approach are possible, including performing model learning and evaluation solely on the receiving side, or senders publishing models that can be checked remotely by the receiver. Our evaluation of a real data set drawn from 20 email users demonstrates that the approach effectively discriminates spearphishing attacks from legitimate email while providing significant ease-of-use benefits over traditional defenses.","author":[{"dropping-particle":"","family":"Duman","given":"Sevtap","non-dropping-particle":"","parse-names":false,"suffix":""},{"dropping-particle":"","family":"Kalkan-Cakmakci","given":"Kubra","non-dropping-particle":"","parse-names":false,"suffix":""},{"dropping-particle":"","family":"Egele","given":"Manuel","non-dropping-particle":"","parse-names":false,"suffix":""},{"dropping-particle":"","family":"Robertson","given":"William","non-dropping-particle":"","parse-names":false,"suffix":""},{"dropping-particle":"","family":"Kirda","given":"Engin","non-dropping-particle":"","parse-names":false,"suffix":""}],"container-title":"Proceedings - International Computer Software and Applications Conference","id":"ITEM-1","issued":{"date-parts":[["2016"]]},"page":"408-416","title":"EmailProfiler: Spearphishing Filtering with Header and Stylometric Features of Emails","type":"article-journal","volume":"1"},"uris":["http://www.mendeley.com/documents/?uuid=c398e5a3-d5ee-49e1-94a3-7466ded72f6b"]}],"mendeley":{"formattedCitation":"(Duman et al., 2016)","plainTextFormattedCitation":"(Duman et al., 2016)","previouslyFormattedCitation":"(Duman et al., 2016)"},"properties":{"noteIndex":0},"schema":"https://github.com/citation-style-language/schema/raw/master/csl-citation.json"}</w:instrText>
      </w:r>
      <w:r w:rsidR="00D861E3">
        <w:fldChar w:fldCharType="separate"/>
      </w:r>
      <w:r w:rsidR="00D861E3" w:rsidRPr="00D861E3">
        <w:rPr>
          <w:noProof/>
        </w:rPr>
        <w:t>(Duman et al., 2016)</w:t>
      </w:r>
      <w:r w:rsidR="00D861E3">
        <w:fldChar w:fldCharType="end"/>
      </w:r>
      <w:r w:rsidR="00825C35">
        <w:t>.</w:t>
      </w:r>
      <w:r w:rsidR="00D861E3">
        <w:t xml:space="preserve"> Thus, research into the idea of </w:t>
      </w:r>
      <w:r w:rsidR="00D861E3" w:rsidRPr="000373DB">
        <w:rPr>
          <w:noProof/>
        </w:rPr>
        <w:t>utili</w:t>
      </w:r>
      <w:r w:rsidR="000373DB">
        <w:rPr>
          <w:noProof/>
        </w:rPr>
        <w:t>z</w:t>
      </w:r>
      <w:r w:rsidR="00D861E3" w:rsidRPr="000373DB">
        <w:rPr>
          <w:noProof/>
        </w:rPr>
        <w:t>ing</w:t>
      </w:r>
      <w:r w:rsidR="00D861E3">
        <w:t xml:space="preserve"> resources from an innovative and powerful vacant computer remotely </w:t>
      </w:r>
      <w:r w:rsidR="00D861E3" w:rsidRPr="0077014F">
        <w:rPr>
          <w:noProof/>
        </w:rPr>
        <w:t>immer</w:t>
      </w:r>
      <w:r w:rsidR="00C22514" w:rsidRPr="0077014F">
        <w:rPr>
          <w:noProof/>
        </w:rPr>
        <w:t>g</w:t>
      </w:r>
      <w:r w:rsidR="00D861E3" w:rsidRPr="0077014F">
        <w:rPr>
          <w:noProof/>
        </w:rPr>
        <w:t>ed</w:t>
      </w:r>
      <w:r w:rsidR="00D861E3">
        <w:t xml:space="preserve">. This concept was </w:t>
      </w:r>
      <w:r w:rsidR="0059599F">
        <w:t>referred</w:t>
      </w:r>
      <w:r w:rsidR="00D861E3">
        <w:t xml:space="preserve"> to as Cloud Computing.</w:t>
      </w:r>
    </w:p>
    <w:p w14:paraId="59D6E850" w14:textId="77777777" w:rsidR="001A5013" w:rsidRDefault="001A5013" w:rsidP="00CF2E1A"/>
    <w:p w14:paraId="16ED68F6" w14:textId="01BF421D" w:rsidR="0059599F" w:rsidRDefault="004E5374" w:rsidP="00CF2E1A">
      <w:r>
        <w:t>Cloud Computing according to the National Institute of Standards and Technology (NIST) is a computing model that exists for the enablement of “</w:t>
      </w:r>
      <w:r w:rsidRPr="004E5374">
        <w:t>ubiquitous, convenient, on-demand network access to a shared pool of configurable computing resources (e.g., networks, servers, storage, applications, and services) that can be rapidly provisioned and released with minimal management effort or service provider interaction</w:t>
      </w:r>
      <w:r>
        <w:t xml:space="preserve">” </w:t>
      </w:r>
      <w:r>
        <w:fldChar w:fldCharType="begin" w:fldLock="1"/>
      </w:r>
      <w:r w:rsidR="00250FF5">
        <w:instrText>ADDIN CSL_CITATION {"citationItems":[{"id":"ITEM-1","itemData":{"DOI":"10.1136/emj.2010.096966","ISBN":"1047-6210","ISSN":"1472-0213","PMID":"21450758","abstract":"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author":[{"dropping-particle":"","family":"Mell","given":"Peter","non-dropping-particle":"","parse-names":false,"suffix":""},{"dropping-particle":"","family":"Grance","given":"Timothy","non-dropping-particle":"","parse-names":false,"suffix":""}],"container-title":"National Institute of Standards and Technology, Information Technology Laboratory","id":"ITEM-1","issued":{"date-parts":[["2011"]]},"page":"7","title":"The NIST Definition of Cloud Computing Recommendations of the National Institute of Standards and Technology","type":"article-journal","volume":"145"},"uris":["http://www.mendeley.com/documents/?uuid=e96e077f-29b0-471a-96b5-b7a3436bdbf7"]}],"mendeley":{"formattedCitation":"(Mell &amp; Grance, 2011)","plainTextFormattedCitation":"(Mell &amp; Grance, 2011)","previouslyFormattedCitation":"(Mell &amp; Grance, 2011)"},"properties":{"noteIndex":0},"schema":"https://github.com/citation-style-language/schema/raw/master/csl-citation.json"}</w:instrText>
      </w:r>
      <w:r>
        <w:fldChar w:fldCharType="separate"/>
      </w:r>
      <w:r w:rsidRPr="004E5374">
        <w:rPr>
          <w:noProof/>
        </w:rPr>
        <w:t>(Mell &amp; Grance, 2011)</w:t>
      </w:r>
      <w:r>
        <w:fldChar w:fldCharType="end"/>
      </w:r>
      <w:r>
        <w:t xml:space="preserve">. In </w:t>
      </w:r>
      <w:r w:rsidRPr="000373DB">
        <w:rPr>
          <w:noProof/>
        </w:rPr>
        <w:t>hindsight</w:t>
      </w:r>
      <w:r w:rsidR="000373DB">
        <w:rPr>
          <w:noProof/>
        </w:rPr>
        <w:t>,</w:t>
      </w:r>
      <w:r>
        <w:t xml:space="preserve"> cloud computing can be viewed as applications that are delivered </w:t>
      </w:r>
      <w:r w:rsidR="0059599F">
        <w:t xml:space="preserve">through the internet </w:t>
      </w:r>
      <w:r>
        <w:t xml:space="preserve">as a service to the consumer </w:t>
      </w:r>
      <w:r w:rsidR="0059599F">
        <w:t xml:space="preserve">as well as the reference to hardware and software of data </w:t>
      </w:r>
      <w:r w:rsidR="0059599F" w:rsidRPr="000373DB">
        <w:rPr>
          <w:noProof/>
        </w:rPr>
        <w:t>cent</w:t>
      </w:r>
      <w:r w:rsidR="000373DB">
        <w:rPr>
          <w:noProof/>
        </w:rPr>
        <w:t>er</w:t>
      </w:r>
      <w:r w:rsidR="0059599F" w:rsidRPr="000373DB">
        <w:rPr>
          <w:noProof/>
        </w:rPr>
        <w:t>s</w:t>
      </w:r>
      <w:r w:rsidR="0059599F">
        <w:t xml:space="preserve"> that supply these services </w:t>
      </w:r>
      <w:r w:rsidR="0059599F">
        <w:fldChar w:fldCharType="begin" w:fldLock="1"/>
      </w:r>
      <w:r w:rsidR="00250FF5">
        <w:instrText>ADDIN CSL_CITATION {"citationItems":[{"id":"ITEM-1","itemData":{"DOI":"10.1145/1721654.1721672","ISBN":"9781605589336","ISSN":"00010782","PMID":"11242594","abstract":"Clearing the clouds away from the true potential and obstacles posed by this computing capability.","author":[{"dropping-particle":"","family":"Armbrust","given":"Michael","non-dropping-particle":"","parse-names":false,"suffix":""},{"dropping-particle":"","family":"Stoica","given":"Ion","non-dropping-particle":"","parse-names":false,"suffix":""},{"dropping-particle":"","family":"Zaharia","given":"Matei","non-dropping-particle":"","parse-names":false,"suffix":""},{"dropping-particle":"","family":"Fox","given":"Armando","non-dropping-particle":"","parse-names":false,"suffix":""},{"dropping-particle":"","family":"Griffith","given":"Rean","non-dropping-particle":"","parse-names":false,"suffix":""},{"dropping-particle":"","family":"Joseph","given":"Anthony D.","non-dropping-particle":"","parse-names":false,"suffix":""},{"dropping-particle":"","family":"Katz","given":"Randy","non-dropping-particle":"","parse-names":false,"suffix":""},{"dropping-particle":"","family":"Konwinski","given":"Andy","non-dropping-particle":"","parse-names":false,"suffix":""},{"dropping-particle":"","family":"Lee","given":"Gunho","non-dropping-particle":"","parse-names":false,"suffix":""},{"dropping-particle":"","family":"Patterson","given":"David","non-dropping-particle":"","parse-names":false,"suffix":""},{"dropping-particle":"","family":"Rabkin","given":"Ariel","non-dropping-particle":"","parse-names":false,"suffix":""}],"container-title":"Communications of the ACM","id":"ITEM-1","issue":"4","issued":{"date-parts":[["2010"]]},"page":"50","title":"A view of cloud computing","type":"article-journal","volume":"53"},"uris":["http://www.mendeley.com/documents/?uuid=20f9e70d-6279-46b2-ac46-26e22d224974"]}],"mendeley":{"formattedCitation":"(Armbrust et al., 2010)","plainTextFormattedCitation":"(Armbrust et al., 2010)","previouslyFormattedCitation":"(Armbrust et al., 2010)"},"properties":{"noteIndex":0},"schema":"https://github.com/citation-style-language/schema/raw/master/csl-citation.json"}</w:instrText>
      </w:r>
      <w:r w:rsidR="0059599F">
        <w:fldChar w:fldCharType="separate"/>
      </w:r>
      <w:r w:rsidR="0059599F" w:rsidRPr="0059599F">
        <w:rPr>
          <w:noProof/>
        </w:rPr>
        <w:t>(Armbrust et al., 2010)</w:t>
      </w:r>
      <w:r w:rsidR="0059599F">
        <w:fldChar w:fldCharType="end"/>
      </w:r>
      <w:r w:rsidR="0059599F">
        <w:t xml:space="preserve">. The services are </w:t>
      </w:r>
      <w:r w:rsidR="0059599F" w:rsidRPr="000373DB">
        <w:rPr>
          <w:noProof/>
        </w:rPr>
        <w:t>categori</w:t>
      </w:r>
      <w:r w:rsidR="000373DB">
        <w:rPr>
          <w:noProof/>
        </w:rPr>
        <w:t>z</w:t>
      </w:r>
      <w:r w:rsidR="0059599F" w:rsidRPr="000373DB">
        <w:rPr>
          <w:noProof/>
        </w:rPr>
        <w:t>ed</w:t>
      </w:r>
      <w:r w:rsidR="0059599F">
        <w:t xml:space="preserve"> into the following different models according to NIST </w:t>
      </w:r>
      <w:r w:rsidR="0059599F">
        <w:fldChar w:fldCharType="begin" w:fldLock="1"/>
      </w:r>
      <w:r w:rsidR="00250FF5">
        <w:instrText>ADDIN CSL_CITATION {"citationItems":[{"id":"ITEM-1","itemData":{"DOI":"10.1136/emj.2010.096966","ISBN":"1047-6210","ISSN":"1472-0213","PMID":"21450758","abstract":"The National Institute of Standards and Technology (NIST) developed this document in furtherance of its statutory responsibilities under the Federal Information Security Management Act (FISMA) of 2002, Public Law 107-347. NIST is responsible for developing standards and guidelines, including minimum requirements, for providing adequate information security for all agency operations and assets; but such standards and guidelines shall not apply to national security systems. This guideline is consistent with the requirements of the Office of Management and Budget (OMB) Circular A-130, Section 8b(3), Securing Agency Information Systems, as analyzed in A-130, Appendix IV: Analysis of Key Sections. Supplemental information is provided in A-130, Appendix III. This guideline has been prepared for use by Federal agencies. It may be used by nongovernmental organizations on a voluntary basis and is not subject to copyright, though attribution is desired. Nothing in this document should be taken to contradict standards and guidelines made mandatory and binding on Federal agencies by the Secretary of Commerce under statutory authority, nor should these guidelines be interpreted as altering or superseding the existing authorities of the Secretary of Commerce, Director of the OMB, or any other Federal official.","author":[{"dropping-particle":"","family":"Mell","given":"Peter","non-dropping-particle":"","parse-names":false,"suffix":""},{"dropping-particle":"","family":"Grance","given":"Timothy","non-dropping-particle":"","parse-names":false,"suffix":""}],"container-title":"National Institute of Standards and Technology, Information Technology Laboratory","id":"ITEM-1","issued":{"date-parts":[["2011"]]},"page":"7","title":"The NIST Definition of Cloud Computing Recommendations of the National Institute of Standards and Technology","type":"article-journal","volume":"145"},"uris":["http://www.mendeley.com/documents/?uuid=e96e077f-29b0-471a-96b5-b7a3436bdbf7"]}],"mendeley":{"formattedCitation":"(Mell &amp; Grance, 2011)","plainTextFormattedCitation":"(Mell &amp; Grance, 2011)","previouslyFormattedCitation":"(Mell &amp; Grance, 2011)"},"properties":{"noteIndex":0},"schema":"https://github.com/citation-style-language/schema/raw/master/csl-citation.json"}</w:instrText>
      </w:r>
      <w:r w:rsidR="0059599F">
        <w:fldChar w:fldCharType="separate"/>
      </w:r>
      <w:r w:rsidR="0059599F" w:rsidRPr="0059599F">
        <w:rPr>
          <w:noProof/>
        </w:rPr>
        <w:t>(Mell &amp; Grance, 2011)</w:t>
      </w:r>
      <w:r w:rsidR="0059599F">
        <w:fldChar w:fldCharType="end"/>
      </w:r>
      <w:r w:rsidR="0059599F">
        <w:t xml:space="preserve">: </w:t>
      </w:r>
    </w:p>
    <w:p w14:paraId="37FE25D2" w14:textId="37DF2AF8" w:rsidR="00456359" w:rsidRDefault="0059599F" w:rsidP="00456359">
      <w:pPr>
        <w:pStyle w:val="ListParagraph"/>
        <w:numPr>
          <w:ilvl w:val="0"/>
          <w:numId w:val="1"/>
        </w:numPr>
      </w:pPr>
      <w:r>
        <w:t>Software as a service (SAAS)</w:t>
      </w:r>
      <w:r w:rsidR="00456359">
        <w:t xml:space="preserve">, is applied through either a program interface or a web browser to use the supplier’s applications that are running on </w:t>
      </w:r>
      <w:r w:rsidR="00456359" w:rsidRPr="000373DB">
        <w:rPr>
          <w:noProof/>
        </w:rPr>
        <w:t xml:space="preserve">the </w:t>
      </w:r>
      <w:r w:rsidR="000373DB">
        <w:rPr>
          <w:noProof/>
        </w:rPr>
        <w:t>infrastructure of the cloud</w:t>
      </w:r>
      <w:r w:rsidR="00456359">
        <w:t xml:space="preserve">.  </w:t>
      </w:r>
    </w:p>
    <w:p w14:paraId="02D88566" w14:textId="7C54C749" w:rsidR="0059599F" w:rsidRDefault="0059599F" w:rsidP="0059599F">
      <w:pPr>
        <w:pStyle w:val="ListParagraph"/>
        <w:numPr>
          <w:ilvl w:val="0"/>
          <w:numId w:val="1"/>
        </w:numPr>
      </w:pPr>
      <w:r w:rsidRPr="0059599F">
        <w:t>Platform as a Service (PaaS)</w:t>
      </w:r>
      <w:r w:rsidR="00456359">
        <w:t xml:space="preserve">, is applied where the consumer deploys a </w:t>
      </w:r>
      <w:r w:rsidR="00456359" w:rsidRPr="000373DB">
        <w:rPr>
          <w:noProof/>
        </w:rPr>
        <w:t>consumer</w:t>
      </w:r>
      <w:r w:rsidR="000373DB">
        <w:rPr>
          <w:noProof/>
        </w:rPr>
        <w:t>-</w:t>
      </w:r>
      <w:r w:rsidR="00456359" w:rsidRPr="000373DB">
        <w:rPr>
          <w:noProof/>
        </w:rPr>
        <w:t>created</w:t>
      </w:r>
      <w:r w:rsidR="00456359">
        <w:t xml:space="preserve"> </w:t>
      </w:r>
      <w:r w:rsidR="00456359" w:rsidRPr="000373DB">
        <w:rPr>
          <w:noProof/>
        </w:rPr>
        <w:t>application</w:t>
      </w:r>
      <w:r w:rsidR="00456359">
        <w:t xml:space="preserve"> that is supported by the supplier, whereby </w:t>
      </w:r>
      <w:r w:rsidR="000373DB">
        <w:t xml:space="preserve">the </w:t>
      </w:r>
      <w:r w:rsidR="00456359" w:rsidRPr="000373DB">
        <w:rPr>
          <w:noProof/>
        </w:rPr>
        <w:t>user</w:t>
      </w:r>
      <w:r w:rsidR="00456359">
        <w:t xml:space="preserve"> has control of application configuration.</w:t>
      </w:r>
    </w:p>
    <w:p w14:paraId="4B827EF3" w14:textId="78714F78" w:rsidR="0059599F" w:rsidRDefault="00456359" w:rsidP="00456359">
      <w:pPr>
        <w:pStyle w:val="ListParagraph"/>
        <w:numPr>
          <w:ilvl w:val="0"/>
          <w:numId w:val="1"/>
        </w:numPr>
      </w:pPr>
      <w:r w:rsidRPr="00456359">
        <w:t>Infrastructure as a Service (IaaS)</w:t>
      </w:r>
      <w:r w:rsidR="007C5806">
        <w:t>, is applied</w:t>
      </w:r>
      <w:r>
        <w:t xml:space="preserve"> </w:t>
      </w:r>
      <w:r w:rsidR="007C5806">
        <w:t xml:space="preserve">when </w:t>
      </w:r>
      <w:r w:rsidR="000373DB">
        <w:t xml:space="preserve">the </w:t>
      </w:r>
      <w:r w:rsidR="007C5806" w:rsidRPr="000373DB">
        <w:rPr>
          <w:noProof/>
        </w:rPr>
        <w:t>consumer</w:t>
      </w:r>
      <w:r w:rsidR="007C5806">
        <w:t xml:space="preserve"> is equipped with deployment and running of arbitrary software and can</w:t>
      </w:r>
      <w:r w:rsidR="000373DB">
        <w:t>, therefore,</w:t>
      </w:r>
      <w:r w:rsidR="007C5806">
        <w:t xml:space="preserve"> control the deployed software and storage, in </w:t>
      </w:r>
      <w:r w:rsidR="007C5806" w:rsidRPr="000373DB">
        <w:rPr>
          <w:noProof/>
        </w:rPr>
        <w:t>addition</w:t>
      </w:r>
      <w:r w:rsidR="000373DB">
        <w:rPr>
          <w:noProof/>
        </w:rPr>
        <w:t>,</w:t>
      </w:r>
      <w:r w:rsidR="007C5806">
        <w:t xml:space="preserve"> can also have limit control to network components.</w:t>
      </w:r>
    </w:p>
    <w:p w14:paraId="14F2C996" w14:textId="4B1F4B3A" w:rsidR="007C5806" w:rsidRDefault="007C5806" w:rsidP="007C5806">
      <w:proofErr w:type="gramStart"/>
      <w:r>
        <w:t>For the purpose of</w:t>
      </w:r>
      <w:proofErr w:type="gramEnd"/>
      <w:r>
        <w:t xml:space="preserve"> this </w:t>
      </w:r>
      <w:r w:rsidR="00E84CBD">
        <w:t>research</w:t>
      </w:r>
      <w:r>
        <w:t>, we will look at Software as a Service in closer detail.</w:t>
      </w:r>
    </w:p>
    <w:p w14:paraId="624FD666" w14:textId="3974C6E4" w:rsidR="007C5806" w:rsidRDefault="007C5806" w:rsidP="007C5806">
      <w:r>
        <w:t xml:space="preserve">Cloud computing model </w:t>
      </w:r>
      <w:r w:rsidR="000373DB">
        <w:rPr>
          <w:noProof/>
        </w:rPr>
        <w:t>is</w:t>
      </w:r>
      <w:r>
        <w:t xml:space="preserve"> subdivided into 4 deployed </w:t>
      </w:r>
      <w:r w:rsidR="00661E79">
        <w:t>infrastructures</w:t>
      </w:r>
      <w:r>
        <w:t>:</w:t>
      </w:r>
    </w:p>
    <w:p w14:paraId="203D0D01" w14:textId="54B08A79" w:rsidR="007C5806" w:rsidRDefault="007C5806" w:rsidP="007C5806">
      <w:pPr>
        <w:pStyle w:val="ListParagraph"/>
        <w:numPr>
          <w:ilvl w:val="0"/>
          <w:numId w:val="1"/>
        </w:numPr>
      </w:pPr>
      <w:proofErr w:type="gramStart"/>
      <w:r>
        <w:t>Public Cloud,</w:t>
      </w:r>
      <w:proofErr w:type="gramEnd"/>
      <w:r>
        <w:t xml:space="preserve"> exi</w:t>
      </w:r>
      <w:r w:rsidR="00661E79">
        <w:t>sts in the premises of a cloud provider which is open to use of the general public.</w:t>
      </w:r>
    </w:p>
    <w:p w14:paraId="38628398" w14:textId="138C21F1" w:rsidR="007C5806" w:rsidRDefault="007C5806" w:rsidP="007C5806">
      <w:pPr>
        <w:pStyle w:val="ListParagraph"/>
        <w:numPr>
          <w:ilvl w:val="0"/>
          <w:numId w:val="1"/>
        </w:numPr>
      </w:pPr>
      <w:proofErr w:type="gramStart"/>
      <w:r>
        <w:t xml:space="preserve">Private </w:t>
      </w:r>
      <w:r w:rsidRPr="007934B6">
        <w:rPr>
          <w:noProof/>
        </w:rPr>
        <w:t>Cloud,</w:t>
      </w:r>
      <w:proofErr w:type="gramEnd"/>
      <w:r w:rsidR="00661E79">
        <w:t xml:space="preserve"> can exist in either the premises of an exclusive </w:t>
      </w:r>
      <w:r w:rsidR="00661E79" w:rsidRPr="000373DB">
        <w:rPr>
          <w:noProof/>
        </w:rPr>
        <w:t>organi</w:t>
      </w:r>
      <w:r w:rsidR="000373DB">
        <w:rPr>
          <w:noProof/>
        </w:rPr>
        <w:t>z</w:t>
      </w:r>
      <w:r w:rsidR="00661E79" w:rsidRPr="000373DB">
        <w:rPr>
          <w:noProof/>
        </w:rPr>
        <w:t>ation</w:t>
      </w:r>
      <w:r w:rsidR="00661E79">
        <w:t xml:space="preserve"> or off on a third party </w:t>
      </w:r>
      <w:r w:rsidR="00661E79" w:rsidRPr="000373DB">
        <w:rPr>
          <w:noProof/>
        </w:rPr>
        <w:t>organi</w:t>
      </w:r>
      <w:r w:rsidR="000373DB">
        <w:rPr>
          <w:noProof/>
        </w:rPr>
        <w:t>z</w:t>
      </w:r>
      <w:r w:rsidR="00661E79" w:rsidRPr="000373DB">
        <w:rPr>
          <w:noProof/>
        </w:rPr>
        <w:t>ation</w:t>
      </w:r>
      <w:r w:rsidR="00661E79">
        <w:t xml:space="preserve">, which is used exclusively by a single </w:t>
      </w:r>
      <w:r w:rsidR="00661E79" w:rsidRPr="000373DB">
        <w:rPr>
          <w:noProof/>
        </w:rPr>
        <w:t>organi</w:t>
      </w:r>
      <w:r w:rsidR="000373DB">
        <w:rPr>
          <w:noProof/>
        </w:rPr>
        <w:t>z</w:t>
      </w:r>
      <w:r w:rsidR="00661E79" w:rsidRPr="000373DB">
        <w:rPr>
          <w:noProof/>
        </w:rPr>
        <w:t>ation</w:t>
      </w:r>
      <w:r w:rsidR="00661E79">
        <w:t xml:space="preserve"> or jointly with a third party </w:t>
      </w:r>
      <w:r w:rsidR="00661E79" w:rsidRPr="000373DB">
        <w:rPr>
          <w:noProof/>
        </w:rPr>
        <w:t>organi</w:t>
      </w:r>
      <w:r w:rsidR="000373DB">
        <w:rPr>
          <w:noProof/>
        </w:rPr>
        <w:t>z</w:t>
      </w:r>
      <w:r w:rsidR="00661E79" w:rsidRPr="000373DB">
        <w:rPr>
          <w:noProof/>
        </w:rPr>
        <w:t>ation</w:t>
      </w:r>
      <w:r w:rsidR="00661E79">
        <w:t xml:space="preserve">. </w:t>
      </w:r>
      <w:proofErr w:type="gramStart"/>
      <w:r w:rsidR="00661E79">
        <w:t>As long as</w:t>
      </w:r>
      <w:proofErr w:type="gramEnd"/>
      <w:r w:rsidR="00661E79">
        <w:t xml:space="preserve"> </w:t>
      </w:r>
      <w:r w:rsidR="00661E79" w:rsidRPr="000373DB">
        <w:rPr>
          <w:noProof/>
        </w:rPr>
        <w:t>it</w:t>
      </w:r>
      <w:r w:rsidR="000373DB">
        <w:rPr>
          <w:noProof/>
        </w:rPr>
        <w:t>'</w:t>
      </w:r>
      <w:r w:rsidR="00661E79" w:rsidRPr="000373DB">
        <w:rPr>
          <w:noProof/>
        </w:rPr>
        <w:t>s</w:t>
      </w:r>
      <w:r w:rsidR="00661E79">
        <w:t xml:space="preserve"> not open to use by </w:t>
      </w:r>
      <w:r w:rsidR="000373DB">
        <w:t xml:space="preserve">the </w:t>
      </w:r>
      <w:r w:rsidR="00661E79" w:rsidRPr="000373DB">
        <w:rPr>
          <w:noProof/>
        </w:rPr>
        <w:t>public</w:t>
      </w:r>
      <w:r w:rsidR="00661E79">
        <w:t>.</w:t>
      </w:r>
    </w:p>
    <w:p w14:paraId="0A630879" w14:textId="3FBDFF81" w:rsidR="007C5806" w:rsidRDefault="007C5806" w:rsidP="007C5806">
      <w:pPr>
        <w:pStyle w:val="ListParagraph"/>
        <w:numPr>
          <w:ilvl w:val="0"/>
          <w:numId w:val="1"/>
        </w:numPr>
      </w:pPr>
      <w:proofErr w:type="gramStart"/>
      <w:r>
        <w:t xml:space="preserve">Community </w:t>
      </w:r>
      <w:r w:rsidRPr="007934B6">
        <w:rPr>
          <w:noProof/>
        </w:rPr>
        <w:t>Cloud,</w:t>
      </w:r>
      <w:proofErr w:type="gramEnd"/>
      <w:r w:rsidR="00661E79">
        <w:t xml:space="preserve"> is </w:t>
      </w:r>
      <w:r w:rsidR="00661E79" w:rsidRPr="000373DB">
        <w:rPr>
          <w:noProof/>
        </w:rPr>
        <w:t>utili</w:t>
      </w:r>
      <w:r w:rsidR="000373DB">
        <w:rPr>
          <w:noProof/>
        </w:rPr>
        <w:t>z</w:t>
      </w:r>
      <w:r w:rsidR="00661E79" w:rsidRPr="000373DB">
        <w:rPr>
          <w:noProof/>
        </w:rPr>
        <w:t>ed</w:t>
      </w:r>
      <w:r w:rsidR="00661E79">
        <w:t xml:space="preserve"> by </w:t>
      </w:r>
      <w:r w:rsidR="00661E79" w:rsidRPr="000373DB">
        <w:rPr>
          <w:noProof/>
        </w:rPr>
        <w:t>organi</w:t>
      </w:r>
      <w:r w:rsidR="000373DB">
        <w:rPr>
          <w:noProof/>
        </w:rPr>
        <w:t>z</w:t>
      </w:r>
      <w:r w:rsidR="00661E79" w:rsidRPr="000373DB">
        <w:rPr>
          <w:noProof/>
        </w:rPr>
        <w:t>ations</w:t>
      </w:r>
      <w:r w:rsidR="00661E79">
        <w:t xml:space="preserve"> that share common interests, security or concerns. The environment exists either on </w:t>
      </w:r>
      <w:r w:rsidR="000373DB">
        <w:t xml:space="preserve">the </w:t>
      </w:r>
      <w:r w:rsidR="00661E79" w:rsidRPr="000373DB">
        <w:rPr>
          <w:noProof/>
        </w:rPr>
        <w:t>premise</w:t>
      </w:r>
      <w:r w:rsidR="00661E79">
        <w:t xml:space="preserve"> of either of the </w:t>
      </w:r>
      <w:r w:rsidR="00661E79" w:rsidRPr="000373DB">
        <w:rPr>
          <w:noProof/>
        </w:rPr>
        <w:t>organi</w:t>
      </w:r>
      <w:r w:rsidR="000373DB">
        <w:rPr>
          <w:noProof/>
        </w:rPr>
        <w:t>z</w:t>
      </w:r>
      <w:r w:rsidR="00661E79" w:rsidRPr="000373DB">
        <w:rPr>
          <w:noProof/>
        </w:rPr>
        <w:t>ations</w:t>
      </w:r>
      <w:r w:rsidR="00661E79">
        <w:t xml:space="preserve"> or a </w:t>
      </w:r>
      <w:proofErr w:type="gramStart"/>
      <w:r w:rsidR="00661E79">
        <w:t>third party</w:t>
      </w:r>
      <w:proofErr w:type="gramEnd"/>
      <w:r w:rsidR="00661E79">
        <w:t xml:space="preserve"> </w:t>
      </w:r>
      <w:r w:rsidR="00661E79" w:rsidRPr="000373DB">
        <w:rPr>
          <w:noProof/>
        </w:rPr>
        <w:t>organi</w:t>
      </w:r>
      <w:r w:rsidR="000373DB">
        <w:rPr>
          <w:noProof/>
        </w:rPr>
        <w:t>z</w:t>
      </w:r>
      <w:r w:rsidR="00661E79" w:rsidRPr="000373DB">
        <w:rPr>
          <w:noProof/>
        </w:rPr>
        <w:t>ation</w:t>
      </w:r>
      <w:r w:rsidR="00661E79">
        <w:t xml:space="preserve"> rendering the cloud services to this community of </w:t>
      </w:r>
      <w:r w:rsidR="00661E79" w:rsidRPr="000373DB">
        <w:rPr>
          <w:noProof/>
        </w:rPr>
        <w:t>organi</w:t>
      </w:r>
      <w:r w:rsidR="000373DB">
        <w:rPr>
          <w:noProof/>
        </w:rPr>
        <w:t>z</w:t>
      </w:r>
      <w:r w:rsidR="00661E79" w:rsidRPr="000373DB">
        <w:rPr>
          <w:noProof/>
        </w:rPr>
        <w:t>ations</w:t>
      </w:r>
      <w:r w:rsidR="00661E79">
        <w:t>.</w:t>
      </w:r>
    </w:p>
    <w:p w14:paraId="1873F21A" w14:textId="598060F7" w:rsidR="007C5806" w:rsidRDefault="007C5806" w:rsidP="007C5806">
      <w:pPr>
        <w:pStyle w:val="ListParagraph"/>
        <w:numPr>
          <w:ilvl w:val="0"/>
          <w:numId w:val="1"/>
        </w:numPr>
      </w:pPr>
      <w:proofErr w:type="gramStart"/>
      <w:r>
        <w:t xml:space="preserve">Hybrid </w:t>
      </w:r>
      <w:r w:rsidRPr="007934B6">
        <w:rPr>
          <w:noProof/>
        </w:rPr>
        <w:t>Cloud,</w:t>
      </w:r>
      <w:proofErr w:type="gramEnd"/>
      <w:r w:rsidR="00661E79">
        <w:t xml:space="preserve"> is the combination of either of the previously stated deployed infrastructures distinctively</w:t>
      </w:r>
      <w:r w:rsidR="002818FA">
        <w:t>.</w:t>
      </w:r>
    </w:p>
    <w:p w14:paraId="2D14B99A" w14:textId="1B14250B" w:rsidR="002818FA" w:rsidRDefault="002818FA" w:rsidP="002818FA">
      <w:r>
        <w:lastRenderedPageBreak/>
        <w:t xml:space="preserve">The public cloud is of </w:t>
      </w:r>
      <w:proofErr w:type="gramStart"/>
      <w:r>
        <w:t>particular interest</w:t>
      </w:r>
      <w:proofErr w:type="gramEnd"/>
      <w:r>
        <w:t xml:space="preserve"> to the purpose of this paper</w:t>
      </w:r>
      <w:r w:rsidR="000373DB">
        <w:t>,</w:t>
      </w:r>
      <w:r>
        <w:t xml:space="preserve"> </w:t>
      </w:r>
      <w:r w:rsidRPr="000373DB">
        <w:rPr>
          <w:noProof/>
        </w:rPr>
        <w:t>especially</w:t>
      </w:r>
      <w:r>
        <w:t xml:space="preserve"> when looking into the commercial service platform that exists in the public cloud</w:t>
      </w:r>
      <w:r w:rsidR="00211F53">
        <w:t xml:space="preserve"> su</w:t>
      </w:r>
      <w:r w:rsidR="00C01AF8">
        <w:t>ch as Google, Amazon</w:t>
      </w:r>
      <w:r w:rsidR="007934B6">
        <w:t>,</w:t>
      </w:r>
      <w:r w:rsidR="00C01AF8">
        <w:t xml:space="preserve"> </w:t>
      </w:r>
      <w:r w:rsidR="00C01AF8" w:rsidRPr="007934B6">
        <w:rPr>
          <w:noProof/>
        </w:rPr>
        <w:t>and</w:t>
      </w:r>
      <w:r w:rsidR="00C01AF8">
        <w:t xml:space="preserve"> Microsoft</w:t>
      </w:r>
      <w:r>
        <w:t>.</w:t>
      </w:r>
      <w:r w:rsidR="00C01AF8">
        <w:t xml:space="preserve"> The public cloud service infrastructure has rapidly grown, therefore has also brought forth an increase in unavoidable security issues. </w:t>
      </w:r>
      <w:proofErr w:type="gramStart"/>
      <w:r w:rsidR="00C01AF8">
        <w:t>In essence, cloud</w:t>
      </w:r>
      <w:proofErr w:type="gramEnd"/>
      <w:r w:rsidR="00C01AF8">
        <w:t xml:space="preserve"> security is a vital vulnerability that is of great concern, and thus even today we still find many organizations, that have not utilized the available cloud service</w:t>
      </w:r>
      <w:r w:rsidR="00E057E6">
        <w:t>s</w:t>
      </w:r>
      <w:r w:rsidR="00C01AF8">
        <w:t>.</w:t>
      </w:r>
      <w:r w:rsidR="000726A3">
        <w:t xml:space="preserve"> According to Gartner, a researcher that conducted an investigation around information security issues that are considered in cloud </w:t>
      </w:r>
      <w:r w:rsidR="000726A3" w:rsidRPr="007934B6">
        <w:rPr>
          <w:noProof/>
        </w:rPr>
        <w:t>computing</w:t>
      </w:r>
      <w:r w:rsidR="000726A3">
        <w:t xml:space="preserve"> listed that privileged access is one of the issues highlighted that public cloud vendors need to consider </w:t>
      </w:r>
      <w:r w:rsidR="000726A3">
        <w:fldChar w:fldCharType="begin" w:fldLock="1"/>
      </w:r>
      <w:r w:rsidR="00250FF5">
        <w:instrText>ADDIN CSL_CITATION {"citationItems":[{"id":"ITEM-1","itemData":{"DOI":"10.1016/j.sbspro.2011.08.063","ISBN":"978-1-4577-0884-8","ISSN":"17389976","PMID":"25246403","abstract":"Cloud computing is set of resources and services offered through the Internet. Cloud services are delivered from data centers located throughout the world. Cloud computing facilitates its consumers by providing virtual resources via internet. General example of cloud services is Google apps, provided by Google and Microsoft SharePoint. The rapid growth in field of &amp;#x201C;cloud computing&amp;#x201D; also increases severe security concerns. Security has remained a constant issue for Open Systems and internet, when we are talking about security cloud really suffers. Lack of security is the only hurdle in wide adoption of cloud computing. Cloud computing is surrounded by many security issues like securing data, and examining the utilization of cloud by the cloud computing vendors. The wide acceptance www has raised security risks along with the uncountable benefits, so is the case with cloud computing. The boom in cloud computing has brought lots of security challenges for the consumers and service providers. How the end users of cloud computing know that their information is not having any availability and security issues? Every one poses, Is their information secure? This study aims to identify the most vulnerable security threats in cloud computing, which will enable both end users and vendors to know about the key security threats associated with cloud computing. Our work will enable researchers and security professionals to know about users and vendors concerns and critical analysis about the different security models and tools proposed.","author":[{"dropping-particle":"","family":"Shaikh","given":"Farhan Bashir Fb","non-dropping-particle":"","parse-names":false,"suffix":""},{"dropping-particle":"","family":"Haider","given":"Sajjad","non-dropping-particle":"","parse-names":false,"suffix":""}],"container-title":"2011 International Conference for Internet Technology and Secured Transactions","id":"ITEM-1","issue":"December","issued":{"date-parts":[["2011"]]},"page":"214-219","title":"Security threats in cloud computing","type":"article-journal"},"uris":["http://www.mendeley.com/documents/?uuid=a3ea66d0-e764-4a8e-b140-5cd83e80a06d"]}],"mendeley":{"formattedCitation":"(Shaikh &amp; Haider, 2011)","plainTextFormattedCitation":"(Shaikh &amp; Haider, 2011)","previouslyFormattedCitation":"(Shaikh &amp; Haider, 2011)"},"properties":{"noteIndex":0},"schema":"https://github.com/citation-style-language/schema/raw/master/csl-citation.json"}</w:instrText>
      </w:r>
      <w:r w:rsidR="000726A3">
        <w:fldChar w:fldCharType="separate"/>
      </w:r>
      <w:r w:rsidR="000726A3" w:rsidRPr="000726A3">
        <w:rPr>
          <w:noProof/>
        </w:rPr>
        <w:t>(Shaikh &amp; Haider, 2011)</w:t>
      </w:r>
      <w:r w:rsidR="000726A3">
        <w:fldChar w:fldCharType="end"/>
      </w:r>
      <w:r w:rsidR="000726A3">
        <w:t>. For the end consumer, sensitive data should only be available to them</w:t>
      </w:r>
      <w:r w:rsidR="007934B6">
        <w:t>, however,</w:t>
      </w:r>
      <w:r w:rsidR="000726A3">
        <w:t xml:space="preserve"> cloud vendor administrators should have access to </w:t>
      </w:r>
      <w:r w:rsidR="007934B6">
        <w:t xml:space="preserve">a </w:t>
      </w:r>
      <w:r w:rsidR="000726A3" w:rsidRPr="007934B6">
        <w:rPr>
          <w:noProof/>
        </w:rPr>
        <w:t>cloud</w:t>
      </w:r>
      <w:r w:rsidR="000726A3">
        <w:t xml:space="preserve"> environment </w:t>
      </w:r>
      <w:r w:rsidR="00C5407D">
        <w:t xml:space="preserve">for maintainability and security of </w:t>
      </w:r>
      <w:r w:rsidR="007934B6">
        <w:t xml:space="preserve">the </w:t>
      </w:r>
      <w:r w:rsidR="00C5407D" w:rsidRPr="007934B6">
        <w:rPr>
          <w:noProof/>
        </w:rPr>
        <w:t>environment</w:t>
      </w:r>
      <w:r w:rsidR="00C5407D">
        <w:t xml:space="preserve">. </w:t>
      </w:r>
      <w:proofErr w:type="gramStart"/>
      <w:r w:rsidR="00C5407D">
        <w:t>Thus</w:t>
      </w:r>
      <w:proofErr w:type="gramEnd"/>
      <w:r w:rsidR="00C5407D">
        <w:t xml:space="preserve"> sensitive data may also need to be available to administrators. </w:t>
      </w:r>
    </w:p>
    <w:p w14:paraId="63A81E99" w14:textId="77777777" w:rsidR="003D25F9" w:rsidRDefault="003D25F9" w:rsidP="002818FA"/>
    <w:p w14:paraId="5702FAE2" w14:textId="19E204C6" w:rsidR="003D25F9" w:rsidRDefault="003D25F9" w:rsidP="003D25F9">
      <w:pPr>
        <w:pStyle w:val="Heading2"/>
      </w:pPr>
      <w:r>
        <w:t>Impersonation</w:t>
      </w:r>
    </w:p>
    <w:p w14:paraId="0EDDD3DC" w14:textId="77777777" w:rsidR="003D25F9" w:rsidRPr="003D25F9" w:rsidRDefault="003D25F9" w:rsidP="003D25F9"/>
    <w:p w14:paraId="2240F43B" w14:textId="07617CFE" w:rsidR="00C21852" w:rsidRDefault="00C5407D" w:rsidP="002818FA">
      <w:r>
        <w:t xml:space="preserve">To enable the </w:t>
      </w:r>
      <w:r w:rsidR="001E125A">
        <w:t xml:space="preserve">availability to end user, </w:t>
      </w:r>
      <w:r w:rsidR="003D25F9">
        <w:t>Cloud computing service needs to provide an identity management. This is</w:t>
      </w:r>
      <w:r w:rsidR="007934B6">
        <w:t>, however,</w:t>
      </w:r>
      <w:r w:rsidR="003D25F9">
        <w:t xml:space="preserve"> a great concern in the public cloud environment </w:t>
      </w:r>
      <w:r w:rsidR="0007590C">
        <w:t>as the cloud providers</w:t>
      </w:r>
      <w:r w:rsidR="00C916DE">
        <w:t xml:space="preserve"> </w:t>
      </w:r>
      <w:r w:rsidR="002C60B2">
        <w:t xml:space="preserve">identity management are not </w:t>
      </w:r>
      <w:r w:rsidR="003F65C7">
        <w:t xml:space="preserve">consistently integrating their platforms with identity services </w:t>
      </w:r>
      <w:sdt>
        <w:sdtPr>
          <w:id w:val="620420078"/>
          <w:citation/>
        </w:sdtPr>
        <w:sdtContent>
          <w:r w:rsidR="003F65C7">
            <w:fldChar w:fldCharType="begin"/>
          </w:r>
          <w:r w:rsidR="003F65C7">
            <w:instrText xml:space="preserve"> CITATION Jon10 \l 7177 </w:instrText>
          </w:r>
          <w:r w:rsidR="003F65C7">
            <w:fldChar w:fldCharType="separate"/>
          </w:r>
          <w:r w:rsidR="003F65C7">
            <w:rPr>
              <w:noProof/>
            </w:rPr>
            <w:t>(Brodkin, 2010)</w:t>
          </w:r>
          <w:r w:rsidR="003F65C7">
            <w:fldChar w:fldCharType="end"/>
          </w:r>
        </w:sdtContent>
      </w:sdt>
      <w:r w:rsidR="003F65C7">
        <w:t xml:space="preserve">. </w:t>
      </w:r>
      <w:r w:rsidR="009C2F45">
        <w:t xml:space="preserve">This is also due to the constant evolution of SaaS. This opens to a renowned </w:t>
      </w:r>
      <w:r w:rsidR="009C2F45" w:rsidRPr="00C22514">
        <w:rPr>
          <w:noProof/>
        </w:rPr>
        <w:t>cybercrime</w:t>
      </w:r>
      <w:r w:rsidR="009C2F45">
        <w:t xml:space="preserve"> attack that is</w:t>
      </w:r>
      <w:r w:rsidR="00C22514">
        <w:t xml:space="preserve"> </w:t>
      </w:r>
      <w:r w:rsidR="00C22514" w:rsidRPr="00C22514">
        <w:rPr>
          <w:noProof/>
        </w:rPr>
        <w:t>for</w:t>
      </w:r>
      <w:r w:rsidR="00C22514">
        <w:rPr>
          <w:noProof/>
        </w:rPr>
        <w:t>e</w:t>
      </w:r>
      <w:r w:rsidR="00C22514" w:rsidRPr="00C22514">
        <w:rPr>
          <w:noProof/>
        </w:rPr>
        <w:t>seeable</w:t>
      </w:r>
      <w:r w:rsidR="009C2F45">
        <w:t xml:space="preserve"> in exposing the vulnerability. This crime is known as </w:t>
      </w:r>
      <w:r w:rsidR="00702D23">
        <w:t>Phishing. Phishing</w:t>
      </w:r>
      <w:r w:rsidR="009C2F45">
        <w:t xml:space="preserve"> </w:t>
      </w:r>
      <w:r w:rsidR="003261A4">
        <w:t xml:space="preserve">is executed </w:t>
      </w:r>
      <w:r w:rsidR="007934B6">
        <w:rPr>
          <w:noProof/>
        </w:rPr>
        <w:t>by</w:t>
      </w:r>
      <w:r w:rsidR="003261A4">
        <w:t xml:space="preserve"> someone impersonating as a legitimate and reputable </w:t>
      </w:r>
      <w:r w:rsidR="003261A4" w:rsidRPr="00C22514">
        <w:rPr>
          <w:noProof/>
        </w:rPr>
        <w:t>organi</w:t>
      </w:r>
      <w:r w:rsidR="00C22514">
        <w:rPr>
          <w:noProof/>
        </w:rPr>
        <w:t>z</w:t>
      </w:r>
      <w:r w:rsidR="003261A4" w:rsidRPr="00C22514">
        <w:rPr>
          <w:noProof/>
        </w:rPr>
        <w:t>ation</w:t>
      </w:r>
      <w:r w:rsidR="003261A4">
        <w:t xml:space="preserve"> or </w:t>
      </w:r>
      <w:r w:rsidR="00635D80">
        <w:t xml:space="preserve">individual targeting any individual or organization to providing sensitive data </w:t>
      </w:r>
      <w:r w:rsidR="00635D80">
        <w:fldChar w:fldCharType="begin" w:fldLock="1"/>
      </w:r>
      <w:r w:rsidR="00250FF5">
        <w:instrText>ADDIN CSL_CITATION {"citationItems":[{"id":"ITEM-1","itemData":{"DOI":"10.1109/ICACCS.2016.7586405","ISBN":"9781467392051","abstract":"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author":[{"dropping-particle":"","family":"Aravindhan","given":"R.","non-dropping-particle":"","parse-names":false,"suffix":""},{"dropping-particle":"","family":"Shanmugalakshmi","given":"R.","non-dropping-particle":"","parse-names":false,"suffix":""},{"dropping-particle":"","family":"Ramya","given":"K.","non-dropping-particle":"","parse-names":false,"suffix":""},{"dropping-particle":"","family":"Selvan","given":"C.","non-dropping-particle":"","parse-names":false,"suffix":""}],"container-title":"ICACCS 2016 - 3rd International Conference on Advanced Computing and Communication Systems: Bringing to the Table, Futuristic Technologies from Arround the Globe","id":"ITEM-1","issued":{"date-parts":[["2016"]]},"title":"Certain investigation on web application security: Phishing detection and phishing target discovery","type":"article-journal"},"uris":["http://www.mendeley.com/documents/?uuid=f146ed50-37d3-4201-9b73-89ca93861c0a"]}],"mendeley":{"formattedCitation":"(Aravindhan et al., 2016)","plainTextFormattedCitation":"(Aravindhan et al., 2016)","previouslyFormattedCitation":"(Aravindhan et al., 2016)"},"properties":{"noteIndex":0},"schema":"https://github.com/citation-style-language/schema/raw/master/csl-citation.json"}</w:instrText>
      </w:r>
      <w:r w:rsidR="00635D80">
        <w:fldChar w:fldCharType="separate"/>
      </w:r>
      <w:r w:rsidR="00635D80" w:rsidRPr="00635D80">
        <w:rPr>
          <w:noProof/>
        </w:rPr>
        <w:t>(Aravindhan et al., 2016)</w:t>
      </w:r>
      <w:r w:rsidR="00635D80">
        <w:fldChar w:fldCharType="end"/>
      </w:r>
      <w:r w:rsidR="00635D80">
        <w:t xml:space="preserve">. Therefore, </w:t>
      </w:r>
      <w:r w:rsidR="00C21852">
        <w:t xml:space="preserve">attackers performing Phishing attacks usually perform them through email, where they prompt target into giving sensitive information. Attackers also target public cloud infrastructure through PaaS where they inject links that users using Cloud platform as a SaaS would click the link that would redirect </w:t>
      </w:r>
      <w:r w:rsidR="007934B6">
        <w:t xml:space="preserve">the </w:t>
      </w:r>
      <w:r w:rsidR="00C21852" w:rsidRPr="007934B6">
        <w:rPr>
          <w:noProof/>
        </w:rPr>
        <w:t>user</w:t>
      </w:r>
      <w:r w:rsidR="00C21852">
        <w:t xml:space="preserve"> to a fraudulent web page.</w:t>
      </w:r>
    </w:p>
    <w:p w14:paraId="7F4C728A" w14:textId="212E2B73" w:rsidR="00311997" w:rsidRDefault="00C21852" w:rsidP="002818FA">
      <w:r>
        <w:t xml:space="preserve">Anti-phishing tools have been developed and utilized </w:t>
      </w:r>
      <w:r w:rsidR="00811728">
        <w:t xml:space="preserve">by public cloud providers </w:t>
      </w:r>
      <w:proofErr w:type="gramStart"/>
      <w:r w:rsidR="00811728">
        <w:t xml:space="preserve">in </w:t>
      </w:r>
      <w:r w:rsidR="007934B6">
        <w:t xml:space="preserve">an </w:t>
      </w:r>
      <w:r w:rsidR="00811728" w:rsidRPr="007934B6">
        <w:rPr>
          <w:noProof/>
        </w:rPr>
        <w:t>attempt</w:t>
      </w:r>
      <w:r w:rsidR="00811728">
        <w:t xml:space="preserve"> to</w:t>
      </w:r>
      <w:proofErr w:type="gramEnd"/>
      <w:r w:rsidR="00811728">
        <w:t xml:space="preserve"> prevent Phishing attacks. Tools like Envelope content splitting (ECS) tool is used to authenticate the attacker sending a link </w:t>
      </w:r>
      <w:r w:rsidR="007934B6">
        <w:rPr>
          <w:noProof/>
        </w:rPr>
        <w:t>to</w:t>
      </w:r>
      <w:r w:rsidR="00811728">
        <w:t xml:space="preserve"> a fraudulent website, </w:t>
      </w:r>
      <w:r w:rsidR="00683B5E">
        <w:t xml:space="preserve">and so </w:t>
      </w:r>
      <w:r w:rsidR="009E3125">
        <w:t xml:space="preserve">protects the recipient from phishing </w:t>
      </w:r>
      <w:r w:rsidR="009E3125">
        <w:fldChar w:fldCharType="begin" w:fldLock="1"/>
      </w:r>
      <w:r w:rsidR="00250FF5">
        <w:instrText>ADDIN CSL_CITATION {"citationItems":[{"id":"ITEM-1","itemData":{"DOI":"10.1109/ICACCS.2016.7586405","ISBN":"9781467392051","abstract":"With the rapid development of web applications, and with the comfort provided by these web applications, internet users utilize this benefits to a great extent that they make almost all their day to day activities such as news paper reading, shopping, electricity bill payment, ticket booking and entertainment with the help of the internet. This phenomenon forces the users of the internet to get connected with the internet for a prolonged time and hence it increases the chances of the users to get caught in the web of phishing - an attack crafted by hackers to steal sensitive information by tempting the users with lucrative offers initially and then redirecting them to a fraudulent website(which the user may not suspect) where they can deceive the user by asking them to submit their credentials(usually users submit their credentials without knowing that these are fake offers created with a sole intention of stealing sensitive information). In spite of the alert and awareness given by the web community in this regard, more and more phishing artist succeed in their attack. Also these phishing artist develop novel attacks such as tab nabbing, website impersonation etc that attracts more and more internet user to be caught in the web of phishing. However many tools and methodologies have been developed to prevent phishing and to alert users orally and visually. But still the success rates of the phishing attack remains high and also the approaches related to phishing detection suffers high false positive and false negative ratio. In this paper various tools and methodologies used to prevent phishing has been analyzed and an efficient mechanism has been proposed to prevent phishing.","author":[{"dropping-particle":"","family":"Aravindhan","given":"R.","non-dropping-particle":"","parse-names":false,"suffix":""},{"dropping-particle":"","family":"Shanmugalakshmi","given":"R.","non-dropping-particle":"","parse-names":false,"suffix":""},{"dropping-particle":"","family":"Ramya","given":"K.","non-dropping-particle":"","parse-names":false,"suffix":""},{"dropping-particle":"","family":"Selvan","given":"C.","non-dropping-particle":"","parse-names":false,"suffix":""}],"container-title":"ICACCS 2016 - 3rd International Conference on Advanced Computing and Communication Systems: Bringing to the Table, Futuristic Technologies from Arround the Globe","id":"ITEM-1","issued":{"date-parts":[["2016"]]},"title":"Certain investigation on web application security: Phishing detection and phishing target discovery","type":"article-journal"},"uris":["http://www.mendeley.com/documents/?uuid=f146ed50-37d3-4201-9b73-89ca93861c0a"]}],"mendeley":{"formattedCitation":"(Aravindhan et al., 2016)","plainTextFormattedCitation":"(Aravindhan et al., 2016)","previouslyFormattedCitation":"(Aravindhan et al., 2016)"},"properties":{"noteIndex":0},"schema":"https://github.com/citation-style-language/schema/raw/master/csl-citation.json"}</w:instrText>
      </w:r>
      <w:r w:rsidR="009E3125">
        <w:fldChar w:fldCharType="separate"/>
      </w:r>
      <w:r w:rsidR="009E3125" w:rsidRPr="009E3125">
        <w:rPr>
          <w:noProof/>
        </w:rPr>
        <w:t>(Aravindhan et al., 2016)</w:t>
      </w:r>
      <w:r w:rsidR="009E3125">
        <w:fldChar w:fldCharType="end"/>
      </w:r>
      <w:r w:rsidR="009E3125">
        <w:t xml:space="preserve">. There </w:t>
      </w:r>
      <w:r w:rsidR="009E3125" w:rsidRPr="007934B6">
        <w:rPr>
          <w:noProof/>
        </w:rPr>
        <w:t>exist</w:t>
      </w:r>
      <w:r w:rsidR="009E3125">
        <w:t xml:space="preserve"> tools that also detect Phishing attacks, such as a Phishing tank whereby a database containing Phishing sites are used by other anti-phishing tools to detect phishing. The literature review will focus on some of </w:t>
      </w:r>
      <w:r w:rsidR="00DB65F7">
        <w:t xml:space="preserve">the anti-phishing tools that were researched </w:t>
      </w:r>
      <w:proofErr w:type="gramStart"/>
      <w:r w:rsidR="00DB65F7">
        <w:t>for the purpose of</w:t>
      </w:r>
      <w:proofErr w:type="gramEnd"/>
      <w:r w:rsidR="00DB65F7">
        <w:t xml:space="preserve"> detecting Phishing, particularly in the Public Cloud. This will be followed by the identifying the gap in </w:t>
      </w:r>
      <w:r w:rsidR="007934B6">
        <w:t xml:space="preserve">the </w:t>
      </w:r>
      <w:r w:rsidR="00DB65F7" w:rsidRPr="007934B6">
        <w:rPr>
          <w:noProof/>
        </w:rPr>
        <w:t>detection</w:t>
      </w:r>
      <w:r w:rsidR="00DB65F7">
        <w:t xml:space="preserve"> of Phishing attacks that this research paper will address</w:t>
      </w:r>
      <w:r w:rsidR="006B3D39">
        <w:t>.</w:t>
      </w:r>
      <w:r w:rsidR="00480A03">
        <w:t xml:space="preserve"> Authorship detection is the</w:t>
      </w:r>
      <w:r w:rsidR="00DB65F7">
        <w:t xml:space="preserve"> propose</w:t>
      </w:r>
      <w:r w:rsidR="00480A03">
        <w:t>d</w:t>
      </w:r>
      <w:r w:rsidR="00DB65F7">
        <w:t xml:space="preserve"> solution based </w:t>
      </w:r>
      <w:r w:rsidR="00DB65F7" w:rsidRPr="007934B6">
        <w:rPr>
          <w:noProof/>
        </w:rPr>
        <w:t>o</w:t>
      </w:r>
      <w:r w:rsidR="007934B6">
        <w:rPr>
          <w:noProof/>
        </w:rPr>
        <w:t>n</w:t>
      </w:r>
      <w:r w:rsidR="00DB65F7">
        <w:t xml:space="preserve"> a Stylometric analysis approach</w:t>
      </w:r>
      <w:r w:rsidR="00480A03">
        <w:t xml:space="preserve"> that this paper will investigate</w:t>
      </w:r>
      <w:r w:rsidR="00DB65F7">
        <w:t>.</w:t>
      </w:r>
    </w:p>
    <w:p w14:paraId="0D2CA69B" w14:textId="1B9F1545" w:rsidR="00F427E7" w:rsidRDefault="00F427E7" w:rsidP="00F427E7">
      <w:pPr>
        <w:pStyle w:val="Heading2"/>
      </w:pPr>
      <w:r w:rsidRPr="00C22514">
        <w:rPr>
          <w:noProof/>
        </w:rPr>
        <w:t>Behavioral</w:t>
      </w:r>
      <w:r>
        <w:t xml:space="preserve"> Biometrics</w:t>
      </w:r>
    </w:p>
    <w:p w14:paraId="7F452C70" w14:textId="77777777" w:rsidR="00F427E7" w:rsidRPr="00F427E7" w:rsidRDefault="00F427E7" w:rsidP="00F427E7"/>
    <w:p w14:paraId="4EFBB830" w14:textId="1F8F1088" w:rsidR="00C5407D" w:rsidRPr="00CF2E1A" w:rsidRDefault="00311997" w:rsidP="002818FA">
      <w:r w:rsidRPr="00C22514">
        <w:rPr>
          <w:noProof/>
        </w:rPr>
        <w:t>Behavioral</w:t>
      </w:r>
      <w:r>
        <w:t xml:space="preserve"> biometrics is the study of users </w:t>
      </w:r>
      <w:r w:rsidRPr="00C22514">
        <w:rPr>
          <w:noProof/>
        </w:rPr>
        <w:t>behavior</w:t>
      </w:r>
      <w:r>
        <w:t xml:space="preserve"> </w:t>
      </w:r>
      <w:r w:rsidR="004D6A10">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4D6A10">
        <w:fldChar w:fldCharType="separate"/>
      </w:r>
      <w:r w:rsidR="004D6A10" w:rsidRPr="004D6A10">
        <w:rPr>
          <w:noProof/>
        </w:rPr>
        <w:t>(Shrobe, Shrier &amp; Pentland, 2018)</w:t>
      </w:r>
      <w:r w:rsidR="004D6A10">
        <w:fldChar w:fldCharType="end"/>
      </w:r>
      <w:r w:rsidR="004D6A10">
        <w:t xml:space="preserve">. The type of </w:t>
      </w:r>
      <w:r w:rsidR="004D6A10" w:rsidRPr="00C22514">
        <w:rPr>
          <w:noProof/>
        </w:rPr>
        <w:t>behavioral</w:t>
      </w:r>
      <w:r w:rsidR="004D6A10">
        <w:t xml:space="preserve"> biometry that’s of interest in this paper is stylometry</w:t>
      </w:r>
      <w:r w:rsidR="00BE370F">
        <w:t>, formally known as Authorship Analysis,</w:t>
      </w:r>
      <w:r w:rsidR="004D6A10">
        <w:t xml:space="preserve"> as it’s the study of </w:t>
      </w:r>
      <w:proofErr w:type="gramStart"/>
      <w:r w:rsidR="004D6A10">
        <w:t>users</w:t>
      </w:r>
      <w:proofErr w:type="gramEnd"/>
      <w:r w:rsidR="004D6A10">
        <w:t xml:space="preserve"> linguistic style </w:t>
      </w:r>
      <w:r w:rsidR="00BE370F">
        <w:t>of</w:t>
      </w:r>
      <w:r w:rsidR="004D6A10">
        <w:t xml:space="preserve"> writing</w:t>
      </w:r>
      <w:r w:rsidR="00BE370F">
        <w:t xml:space="preserve"> by extracting and </w:t>
      </w:r>
      <w:r w:rsidR="00BE370F" w:rsidRPr="00C22514">
        <w:rPr>
          <w:noProof/>
        </w:rPr>
        <w:t>analy</w:t>
      </w:r>
      <w:r w:rsidR="00C22514">
        <w:rPr>
          <w:noProof/>
        </w:rPr>
        <w:t>z</w:t>
      </w:r>
      <w:r w:rsidR="00BE370F" w:rsidRPr="00C22514">
        <w:rPr>
          <w:noProof/>
        </w:rPr>
        <w:t>ing</w:t>
      </w:r>
      <w:r w:rsidR="00BE370F">
        <w:t xml:space="preserve"> stylometric features</w:t>
      </w:r>
      <w:r w:rsidR="004D6A10">
        <w:t xml:space="preserve">. Stylometry has been applied </w:t>
      </w:r>
      <w:r w:rsidR="00F427E7">
        <w:t xml:space="preserve">in different frameworks in Cloud platforms </w:t>
      </w:r>
      <w:r w:rsidR="007934B6">
        <w:rPr>
          <w:noProof/>
        </w:rPr>
        <w:t>with</w:t>
      </w:r>
      <w:r w:rsidR="00F427E7">
        <w:t xml:space="preserve"> the aid of detecting a phishing attack through attribute authorship, and hence this paper will look to exploiting this feature.</w:t>
      </w:r>
      <w:r w:rsidR="00BE370F">
        <w:t xml:space="preserve"> Stylometric analysis can be applied </w:t>
      </w:r>
      <w:r w:rsidR="001A5013">
        <w:rPr>
          <w:noProof/>
        </w:rPr>
        <w:t>to</w:t>
      </w:r>
      <w:r w:rsidR="00BE370F">
        <w:t xml:space="preserve"> three perspectives</w:t>
      </w:r>
      <w:r w:rsidR="00250FF5">
        <w:t>, namely stylometric identification, verification</w:t>
      </w:r>
      <w:r w:rsidR="00C22514">
        <w:t>,</w:t>
      </w:r>
      <w:r w:rsidR="00250FF5">
        <w:t xml:space="preserve"> </w:t>
      </w:r>
      <w:r w:rsidR="00250FF5" w:rsidRPr="00C22514">
        <w:rPr>
          <w:noProof/>
        </w:rPr>
        <w:t>and</w:t>
      </w:r>
      <w:r w:rsidR="00250FF5">
        <w:t xml:space="preserve"> characterization. In relation to this research, the focus will be the </w:t>
      </w:r>
      <w:r w:rsidR="00250FF5">
        <w:lastRenderedPageBreak/>
        <w:t xml:space="preserve">application of stylometric verification, which in </w:t>
      </w:r>
      <w:r w:rsidR="00250FF5" w:rsidRPr="00C22514">
        <w:rPr>
          <w:noProof/>
        </w:rPr>
        <w:t>h</w:t>
      </w:r>
      <w:r w:rsidR="00C22514">
        <w:rPr>
          <w:noProof/>
        </w:rPr>
        <w:t>ind</w:t>
      </w:r>
      <w:r w:rsidR="00250FF5" w:rsidRPr="00C22514">
        <w:rPr>
          <w:noProof/>
        </w:rPr>
        <w:t>sight</w:t>
      </w:r>
      <w:r w:rsidR="00250FF5">
        <w:t xml:space="preserve"> is </w:t>
      </w:r>
      <w:r w:rsidR="00250FF5" w:rsidRPr="00C22514">
        <w:rPr>
          <w:noProof/>
        </w:rPr>
        <w:t>determ</w:t>
      </w:r>
      <w:r w:rsidR="00C22514">
        <w:rPr>
          <w:noProof/>
        </w:rPr>
        <w:t>in</w:t>
      </w:r>
      <w:r w:rsidR="00250FF5" w:rsidRPr="00C22514">
        <w:rPr>
          <w:noProof/>
        </w:rPr>
        <w:t>ing</w:t>
      </w:r>
      <w:r w:rsidR="00250FF5">
        <w:t xml:space="preserve"> the target body of work belongs to the author that claims the authorship of the body of work</w:t>
      </w:r>
      <w:r w:rsidR="00337270">
        <w:t xml:space="preserve"> </w:t>
      </w:r>
      <w:r w:rsidR="00250FF5">
        <w:fldChar w:fldCharType="begin" w:fldLock="1"/>
      </w:r>
      <w:r w:rsidR="00C90DEC">
        <w:instrText>ADDIN CSL_CITATION {"citationItems":[{"id":"ITEM-1","itemData":{"DOI":"10.1109/CITS.2013.6705711","ISBN":"9781479901685","abstract":"—Authorship verification can be checked using sty- lometric techniques through the analysis of linguistic styles and writing characteristics of the authors. Stylometry is a behavioral feature that a person exhibits during writing and can be extracted and used potentially to check the identity of the author of online documents. Although stylometric techniques can achieve high accuracy rates for long documents, it is still challenging to identify an author for short documents, in particular when dealing with large authors populations. These hurdles must be addressed for stylometry to be usable in checking authorship of online messages such as emails, text messages, or twitter feeds. In this paper, we pose some steps toward achieving that goal by proposing a supervised learning technique combined with n-gram analysis for authorship verification in short texts. Experimental evaluation based on the Enron email dataset involving 87 authors yields very promising results consisting of an Equal Error Rate (EER) of 14.35% for message blocks of 500 characters. Keywords—Authentication","author":[{"dropping-particle":"","family":"Brocardo","given":"Marcelo Luiz","non-dropping-particle":"","parse-names":false,"suffix":""},{"dropping-particle":"","family":"Traore","given":"Issa","non-dropping-particle":"","parse-names":false,"suffix":""},{"dropping-particle":"","family":"Saad","given":"Sherif","non-dropping-particle":"","parse-names":false,"suffix":""},{"dropping-particle":"","family":"Woungang","given":"Isaac","non-dropping-particle":"","parse-names":false,"suffix":""}],"container-title":"2013 International Conference on Computer, Information and Telecommunication Systems, CITS 2013","id":"ITEM-1","issued":{"date-parts":[["2013"]]},"title":"Authorship verification for short messages using stylometry","type":"article-journal"},"uris":["http://www.mendeley.com/documents/?uuid=5ad9a210-17fe-4e8c-a971-7788f6bd663a"]}],"mendeley":{"formattedCitation":"(Brocardo et al., 2013)","plainTextFormattedCitation":"(Brocardo et al., 2013)","previouslyFormattedCitation":"(Brocardo et al., 2013)"},"properties":{"noteIndex":0},"schema":"https://github.com/citation-style-language/schema/raw/master/csl-citation.json"}</w:instrText>
      </w:r>
      <w:r w:rsidR="00250FF5">
        <w:fldChar w:fldCharType="separate"/>
      </w:r>
      <w:r w:rsidR="00250FF5" w:rsidRPr="00250FF5">
        <w:rPr>
          <w:noProof/>
        </w:rPr>
        <w:t>(Brocardo et al., 2013</w:t>
      </w:r>
      <w:r w:rsidR="00250FF5" w:rsidRPr="00C22514">
        <w:rPr>
          <w:noProof/>
        </w:rPr>
        <w:t>)</w:t>
      </w:r>
      <w:r w:rsidR="00250FF5" w:rsidRPr="00C22514">
        <w:rPr>
          <w:noProof/>
        </w:rPr>
        <w:fldChar w:fldCharType="end"/>
      </w:r>
      <w:r w:rsidR="00337270" w:rsidRPr="00C22514">
        <w:rPr>
          <w:noProof/>
        </w:rPr>
        <w:t>.</w:t>
      </w:r>
    </w:p>
    <w:p w14:paraId="457CD85B" w14:textId="6184F56C" w:rsidR="006D2769" w:rsidRDefault="006D2769"/>
    <w:p w14:paraId="44C80C52" w14:textId="6FF4024A" w:rsidR="006D2769" w:rsidRDefault="00824C34" w:rsidP="00824C34">
      <w:pPr>
        <w:pStyle w:val="Heading1"/>
      </w:pPr>
      <w:r>
        <w:t>Problem Statement</w:t>
      </w:r>
    </w:p>
    <w:p w14:paraId="7F08CDA3" w14:textId="7D4ACDAD" w:rsidR="00824C34" w:rsidRDefault="00824C34" w:rsidP="00824C34"/>
    <w:p w14:paraId="39C15258" w14:textId="7048C739" w:rsidR="00645E86" w:rsidRDefault="00FE482A" w:rsidP="00824C34">
      <w:r>
        <w:t xml:space="preserve">Public cloud environments are susceptible to Spear phishing attacks as it is thought to be the easiest ways for criminals to acquire sensitive information from the end-user as the end-user is seen as the weak point in the system. It takes approximately over 229 days to detect an intrusion with the latest detection models employed in Cloud environments </w:t>
      </w:r>
      <w:r>
        <w:fldChar w:fldCharType="begin" w:fldLock="1"/>
      </w:r>
      <w:r w:rsidR="00250FF5">
        <w:instrText>ADDIN CSL_CITATION {"citationItems":[{"id":"ITEM-1","itemData":{"DOI":"10.1145/3029806.3029842","ISBN":"9781450345231","abstract":"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author":[{"dropping-particle":"","family":"Verma","given":"Rakesh","non-dropping-particle":"","parse-names":false,"suffix":""},{"dropping-particle":"","family":"El","given":"Ayman","non-dropping-particle":"","parse-names":false,"suffix":""},{"dropping-particle":"","family":"Ensias","given":"Aassal","non-dropping-particle":"","parse-names":false,"suffix":""},{"dropping-particle":"","family":"Mohamed","given":"Avenue","non-dropping-particle":"","parse-names":false,"suffix":""},{"dropping-particle":"","family":"Abdellah","given":"Ben","non-dropping-particle":"","parse-names":false,"suffix":""},{"dropping-particle":"","family":"Rabat","given":"Regragui","non-dropping-particle":"","parse-names":false,"suffix":""}],"id":"ITEM-1","issued":{"date-parts":[["2015"]]},"page":"155-157","title":"Comprehensive Method for Detecting Phishing Emails Using Correlation-based Analysis and User Participation","type":"article-journal"},"uris":["http://www.mendeley.com/documents/?uuid=5e6fd5db-a95b-484c-8b5f-51e92dd35c32"]}],"mendeley":{"formattedCitation":"(Verma et al., 2015)","plainTextFormattedCitation":"(Verma et al., 2015)","previouslyFormattedCitation":"(Verma et al., 2015)"},"properties":{"noteIndex":0},"schema":"https://github.com/citation-style-language/schema/raw/master/csl-citation.json"}</w:instrText>
      </w:r>
      <w:r>
        <w:fldChar w:fldCharType="separate"/>
      </w:r>
      <w:r w:rsidRPr="00FE482A">
        <w:rPr>
          <w:noProof/>
        </w:rPr>
        <w:t>(Verma et al., 2015)</w:t>
      </w:r>
      <w:r>
        <w:fldChar w:fldCharType="end"/>
      </w:r>
      <w:r>
        <w:t xml:space="preserve">.  This is due to </w:t>
      </w:r>
      <w:r w:rsidR="001A5013">
        <w:t xml:space="preserve">the </w:t>
      </w:r>
      <w:r w:rsidR="00C90DEC" w:rsidRPr="001A5013">
        <w:rPr>
          <w:noProof/>
        </w:rPr>
        <w:t>attacker’s</w:t>
      </w:r>
      <w:r>
        <w:t xml:space="preserve"> knowledge of impersonating as a legitimate source</w:t>
      </w:r>
      <w:r w:rsidR="00FB2D51">
        <w:t xml:space="preserve"> by mimicking </w:t>
      </w:r>
      <w:r w:rsidR="007934B6">
        <w:t xml:space="preserve">the </w:t>
      </w:r>
      <w:r w:rsidR="00FB2D51" w:rsidRPr="007934B6">
        <w:rPr>
          <w:noProof/>
        </w:rPr>
        <w:t>style</w:t>
      </w:r>
      <w:r w:rsidR="00FB2D51">
        <w:t xml:space="preserve"> of writing format of the </w:t>
      </w:r>
      <w:r w:rsidR="00FB2D51" w:rsidRPr="00C22514">
        <w:rPr>
          <w:noProof/>
        </w:rPr>
        <w:t>organi</w:t>
      </w:r>
      <w:r w:rsidR="00C22514">
        <w:rPr>
          <w:noProof/>
        </w:rPr>
        <w:t>z</w:t>
      </w:r>
      <w:r w:rsidR="00FB2D51" w:rsidRPr="00C22514">
        <w:rPr>
          <w:noProof/>
        </w:rPr>
        <w:t>ation</w:t>
      </w:r>
      <w:r w:rsidR="00FB2D51">
        <w:t>.</w:t>
      </w:r>
      <w:r w:rsidR="00006D90">
        <w:t xml:space="preserve"> </w:t>
      </w:r>
      <w:r w:rsidR="006D37A4">
        <w:t>Thus,</w:t>
      </w:r>
      <w:r w:rsidR="00006D90">
        <w:t xml:space="preserve"> </w:t>
      </w:r>
      <w:r w:rsidR="00D34AB2">
        <w:t xml:space="preserve">people who have accounts that </w:t>
      </w:r>
      <w:r w:rsidR="00D34AB2" w:rsidRPr="001A5013">
        <w:rPr>
          <w:noProof/>
        </w:rPr>
        <w:t>exist</w:t>
      </w:r>
      <w:r w:rsidR="00D34AB2">
        <w:t xml:space="preserve"> in the public cloud could find themselves, unsuspectedly, giving out their personal information to the perpetrator quicker than the current spear phishing detectors that could detect the anomalies that exist in the communication between the victim and the perpetrator. </w:t>
      </w:r>
      <w:r w:rsidR="0017316D" w:rsidRPr="00C22514">
        <w:rPr>
          <w:noProof/>
        </w:rPr>
        <w:t>Although</w:t>
      </w:r>
      <w:r w:rsidR="0017316D">
        <w:t xml:space="preserve"> there are quicker </w:t>
      </w:r>
      <w:r w:rsidR="00C90DEC">
        <w:t xml:space="preserve">solutions, such as Email Header Analysis, these solutions require very little information and therefore, the results are not highly accurate to detect a possible Spear Phishing attack </w:t>
      </w:r>
      <w:r w:rsidR="00C90DEC">
        <w:fldChar w:fldCharType="begin" w:fldLock="1"/>
      </w:r>
      <w:r w:rsidR="00EC6371">
        <w:instrText>ADDIN CSL_CITATION {"citationItems":[{"id":"ITEM-1","itemData":{"ISBN":"3736289391","author":[{"dropping-particle":"","family":"Choi","given":"Changhee","non-dropping-particle":"","parse-names":false,"suffix":""},{"dropping-particle":"","family":"Lee","given":"Hwaseong","non-dropping-particle":"","parse-names":false,"suffix":""},{"dropping-particle":"","family":"Jung","given":"Ilhoon","non-dropping-particle":"","parse-names":false,"suffix":""},{"dropping-particle":"","family":"Yoo","given":"Changon","non-dropping-particle":"","parse-names":false,"suffix":""},{"dropping-particle":"","family":"Yun","given":"Hosang","non-dropping-particle":"","parse-names":false,"suffix":""}],"id":"ITEM-1","issued":{"date-parts":[["2017"]]},"page":"1-4","title":"EMAIL HEADER ANALYSIS FOR AUTHOR IDENTIFICATION","type":"article-journal"},"uris":["http://www.mendeley.com/documents/?uuid=0c6f624f-00fe-46c6-b438-0435f6ebedf3"]}],"mendeley":{"formattedCitation":"(Choi et al., 2017)","plainTextFormattedCitation":"(Choi et al., 2017)","previouslyFormattedCitation":"(Choi et al., 2017)"},"properties":{"noteIndex":0},"schema":"https://github.com/citation-style-language/schema/raw/master/csl-citation.json"}</w:instrText>
      </w:r>
      <w:r w:rsidR="00C90DEC">
        <w:fldChar w:fldCharType="separate"/>
      </w:r>
      <w:r w:rsidR="00C90DEC" w:rsidRPr="00C90DEC">
        <w:rPr>
          <w:noProof/>
        </w:rPr>
        <w:t>(Choi et al., 2017)</w:t>
      </w:r>
      <w:r w:rsidR="00C90DEC">
        <w:fldChar w:fldCharType="end"/>
      </w:r>
      <w:r w:rsidR="00C90DEC">
        <w:t>.</w:t>
      </w:r>
    </w:p>
    <w:p w14:paraId="32E3CE20" w14:textId="77AFA790" w:rsidR="00824C34" w:rsidRDefault="00824C34" w:rsidP="00824C34">
      <w:pPr>
        <w:pStyle w:val="Heading1"/>
      </w:pPr>
      <w:r>
        <w:t>Literature Review</w:t>
      </w:r>
    </w:p>
    <w:p w14:paraId="28BC4536" w14:textId="23B932D2" w:rsidR="00824C34" w:rsidRDefault="00824C34" w:rsidP="00824C34"/>
    <w:p w14:paraId="12DF6833" w14:textId="09C1FA5A" w:rsidR="00DB65F7" w:rsidRDefault="00480A03" w:rsidP="00824C34">
      <w:r>
        <w:t xml:space="preserve">A paper </w:t>
      </w:r>
      <w:r w:rsidR="007934B6">
        <w:t xml:space="preserve">was </w:t>
      </w:r>
      <w:r w:rsidRPr="007934B6">
        <w:rPr>
          <w:noProof/>
        </w:rPr>
        <w:t>done</w:t>
      </w:r>
      <w:r>
        <w:t xml:space="preserve"> by </w:t>
      </w:r>
      <w:r w:rsidRPr="00480A03">
        <w:t xml:space="preserve">Nazmul Islam, Mohammed </w:t>
      </w:r>
      <w:proofErr w:type="spellStart"/>
      <w:r w:rsidRPr="00480A03">
        <w:t>Moshiul</w:t>
      </w:r>
      <w:proofErr w:type="spellEnd"/>
      <w:r w:rsidRPr="00480A03">
        <w:t xml:space="preserve"> Hoque and Mohammad </w:t>
      </w:r>
      <w:proofErr w:type="spellStart"/>
      <w:r w:rsidRPr="00480A03">
        <w:t>Rajib</w:t>
      </w:r>
      <w:proofErr w:type="spellEnd"/>
      <w:r w:rsidRPr="00480A03">
        <w:t xml:space="preserve"> Hossain</w:t>
      </w:r>
      <w:r>
        <w:t xml:space="preserve"> on the “Automatic Authorship Detection fr</w:t>
      </w:r>
      <w:r w:rsidR="007E4DBA">
        <w:t xml:space="preserve">om Bengali Text using Stylometric Approach” </w:t>
      </w:r>
      <w:r w:rsidR="007E4DBA">
        <w:fldChar w:fldCharType="begin" w:fldLock="1"/>
      </w:r>
      <w:r w:rsidR="00250FF5">
        <w:instrText>ADDIN CSL_CITATION {"citationItems":[{"id":"ITEM-1","itemData":{"DOI":"10.1109/ICCITECHN.2017.8281793","ISBN":"978-1-5386-1150-0","author":[{"dropping-particle":"","family":"Islam","given":"Nazmul","non-dropping-particle":"","parse-names":false,"suffix":""},{"dropping-particle":"","family":"Hoque","given":"Mohammed Moshiul","non-dropping-particle":"","parse-names":false,"suffix":""},{"dropping-particle":"","family":"Hossain","given":"Mohammad Rajib","non-dropping-particle":"","parse-names":false,"suffix":""}],"container-title":"2017 20th International Conference of Computer and Information Technology (ICCIT)","id":"ITEM-1","issued":{"date-parts":[["2017"]]},"page":"1-6","title":"Automatic authorship detection from Bengali text using stylometric approach","type":"article-journal"},"uris":["http://www.mendeley.com/documents/?uuid=49a24857-bf19-4c2f-9d59-c33faad4d2aa"]}],"mendeley":{"formattedCitation":"(Islam, Hoque &amp; Hossain, 2017)","plainTextFormattedCitation":"(Islam, Hoque &amp; Hossain, 2017)","previouslyFormattedCitation":"(Islam, Hoque &amp; Hossain, 2017)"},"properties":{"noteIndex":0},"schema":"https://github.com/citation-style-language/schema/raw/master/csl-citation.json"}</w:instrText>
      </w:r>
      <w:r w:rsidR="007E4DBA">
        <w:fldChar w:fldCharType="separate"/>
      </w:r>
      <w:r w:rsidR="007E4DBA" w:rsidRPr="007E4DBA">
        <w:rPr>
          <w:noProof/>
        </w:rPr>
        <w:t>(Islam, Hoque &amp; Hossain, 2017)</w:t>
      </w:r>
      <w:r w:rsidR="007E4DBA">
        <w:fldChar w:fldCharType="end"/>
      </w:r>
      <w:r w:rsidR="007E4DBA">
        <w:t xml:space="preserve"> investigates</w:t>
      </w:r>
      <w:r w:rsidR="00266B0E">
        <w:t xml:space="preserve"> writing styles of Bengali </w:t>
      </w:r>
      <w:r w:rsidR="00266B0E" w:rsidRPr="00C22514">
        <w:rPr>
          <w:noProof/>
        </w:rPr>
        <w:t>writers</w:t>
      </w:r>
      <w:r w:rsidR="00266B0E">
        <w:t xml:space="preserve"> by collecting writings and blogs from their sample writers. Through </w:t>
      </w:r>
      <w:r w:rsidR="00266B0E" w:rsidRPr="007934B6">
        <w:rPr>
          <w:noProof/>
        </w:rPr>
        <w:t>analysis</w:t>
      </w:r>
      <w:r w:rsidR="007934B6">
        <w:rPr>
          <w:noProof/>
        </w:rPr>
        <w:t>,</w:t>
      </w:r>
      <w:r w:rsidR="00266B0E">
        <w:t xml:space="preserve"> they discovered n-gram features that were useful to detect certain authors. </w:t>
      </w:r>
      <w:r w:rsidR="00CB3E1A" w:rsidRPr="00C22514">
        <w:rPr>
          <w:noProof/>
        </w:rPr>
        <w:t>N-grams</w:t>
      </w:r>
      <w:r w:rsidR="00CB3E1A">
        <w:t xml:space="preserve"> also </w:t>
      </w:r>
      <w:r w:rsidR="00CB3E1A" w:rsidRPr="00C22514">
        <w:rPr>
          <w:noProof/>
        </w:rPr>
        <w:t>ref</w:t>
      </w:r>
      <w:r w:rsidR="00C22514">
        <w:rPr>
          <w:noProof/>
        </w:rPr>
        <w:t>er</w:t>
      </w:r>
      <w:r w:rsidR="00CB3E1A" w:rsidRPr="00C22514">
        <w:rPr>
          <w:noProof/>
        </w:rPr>
        <w:t>red</w:t>
      </w:r>
      <w:r w:rsidR="00CB3E1A">
        <w:t xml:space="preserve"> to as shingles, is an adjacent sequence of n items from a given sample of text </w:t>
      </w:r>
      <w:r w:rsidR="00CB3E1A">
        <w:fldChar w:fldCharType="begin" w:fldLock="1"/>
      </w:r>
      <w:r w:rsidR="00250FF5">
        <w:instrText>ADDIN CSL_CITATION {"citationItems":[{"id":"ITEM-1","itemData":{"author":[{"dropping-particle":"","family":"Broder","given":"Andrei","non-dropping-particle":"","parse-names":false,"suffix":""},{"dropping-particle":"","family":"Glassman","given":"Steven C","non-dropping-particle":"","parse-names":false,"suffix":""},{"dropping-particle":"","family":"Manasse","given":"Mark S","non-dropping-particle":"","parse-names":false,"suffix":""},{"dropping-particle":"","family":"Zweig","given":"Geoffrey","non-dropping-particle":"","parse-names":false,"suffix":""}],"id":"ITEM-1","issued":{"date-parts":[["1997"]]},"title":"Syntactic clustering of the Web IS ( A ) n S ( B )","type":"article-journal","volume":"29"},"uris":["http://www.mendeley.com/documents/?uuid=c304c548-9287-4c1c-b875-da40672244a0"]}],"mendeley":{"formattedCitation":"(Broder et al., 1997)","plainTextFormattedCitation":"(Broder et al., 1997)","previouslyFormattedCitation":"(Broder et al., 1997)"},"properties":{"noteIndex":0},"schema":"https://github.com/citation-style-language/schema/raw/master/csl-citation.json"}</w:instrText>
      </w:r>
      <w:r w:rsidR="00CB3E1A">
        <w:fldChar w:fldCharType="separate"/>
      </w:r>
      <w:r w:rsidR="00CB3E1A" w:rsidRPr="00CB3E1A">
        <w:rPr>
          <w:noProof/>
        </w:rPr>
        <w:t>(Broder et al., 1997)</w:t>
      </w:r>
      <w:r w:rsidR="00CB3E1A">
        <w:fldChar w:fldCharType="end"/>
      </w:r>
      <w:r w:rsidR="00CB3E1A">
        <w:t xml:space="preserve">. </w:t>
      </w:r>
      <w:r w:rsidR="00C45D49">
        <w:t>Thus can be viewed as a probabilistic model in a language base that predicts the next item in a sequence derived from the Markov model</w:t>
      </w:r>
      <w:r w:rsidR="006E2069">
        <w:t xml:space="preserve"> </w:t>
      </w:r>
      <w:r w:rsidR="006E2069">
        <w:fldChar w:fldCharType="begin" w:fldLock="1"/>
      </w:r>
      <w:r w:rsidR="00250FF5">
        <w:instrText>ADDIN CSL_CITATION {"citationItems":[{"id":"ITEM-1","itemData":{"ISBN":"0891-2017","ISSN":"08912017","abstract":"Recently, there has been a rebirth of empiricism in the field of natural language processing. Man- ual encoding of linguistic information is being challenged by automated corpus-based learning as a method of providing a natural language processing system with linguistic knowledge. Al- though corpus-based approaches have been successful in many different areas of natural language processing, it is often the case that these methods capture the linguistic information they are modelling indirectly in large opaque tables of statistics. This can make it difficult to analyze, understand and improve the ability of these approaches to model underlying linguistic behavior. In this paper, we will describe a simple rule-based approach to automated learning of linguistic knowledge. This approach has been shown for a number of tasks to capture information in a clearer and more direct fashion without a compromise in performance. We present a detailed case study of this learning method applied to part-of-speech tagging.","author":[{"dropping-particle":"","family":"Brill","given":"Eric","non-dropping-particle":"","parse-names":false,"suffix":""}],"container-title":"Computational Linguistics","id":"ITEM-1","issue":"4","issued":{"date-parts":[["1995"]]},"page":"543-565","title":"Transformation-Based Error-Driven Learning and Natural Language Processing : A Case Study in Part-of-Speech Tagging","type":"article-journal","volume":"21"},"uris":["http://www.mendeley.com/documents/?uuid=7a8e7c9d-b60d-4566-9007-fc2f408c6b0b"]}],"mendeley":{"formattedCitation":"(Brill, 1995)","plainTextFormattedCitation":"(Brill, 1995)","previouslyFormattedCitation":"(Brill, 1995)"},"properties":{"noteIndex":0},"schema":"https://github.com/citation-style-language/schema/raw/master/csl-citation.json"}</w:instrText>
      </w:r>
      <w:r w:rsidR="006E2069">
        <w:fldChar w:fldCharType="separate"/>
      </w:r>
      <w:r w:rsidR="006E2069" w:rsidRPr="006E2069">
        <w:rPr>
          <w:noProof/>
        </w:rPr>
        <w:t>(Brill, 1995)</w:t>
      </w:r>
      <w:r w:rsidR="006E2069">
        <w:fldChar w:fldCharType="end"/>
      </w:r>
      <w:r w:rsidR="00C45D49">
        <w:t xml:space="preserve">. </w:t>
      </w:r>
      <w:r w:rsidR="00CB3E1A">
        <w:t xml:space="preserve">The investigation used unigram, bigram as well as trigram together with parts of speech features such as conjunctions and pronouns on the sample sets of texts provided. Then the use of three machine learning algorithms </w:t>
      </w:r>
      <w:r w:rsidR="00230A98">
        <w:t xml:space="preserve">on </w:t>
      </w:r>
      <w:r w:rsidR="007934B6">
        <w:t xml:space="preserve">the </w:t>
      </w:r>
      <w:r w:rsidR="00230A98" w:rsidRPr="007934B6">
        <w:rPr>
          <w:noProof/>
        </w:rPr>
        <w:t>final</w:t>
      </w:r>
      <w:r w:rsidR="00230A98">
        <w:t xml:space="preserve"> dataset, namely Naïve Bayes, Decision Tree</w:t>
      </w:r>
      <w:r w:rsidR="00C22514">
        <w:t>,</w:t>
      </w:r>
      <w:r w:rsidR="00230A98">
        <w:t xml:space="preserve"> </w:t>
      </w:r>
      <w:r w:rsidR="00230A98" w:rsidRPr="00C22514">
        <w:rPr>
          <w:noProof/>
        </w:rPr>
        <w:t>and</w:t>
      </w:r>
      <w:r w:rsidR="00230A98">
        <w:t xml:space="preserve"> Random </w:t>
      </w:r>
      <w:r w:rsidR="003E73C6">
        <w:t>F</w:t>
      </w:r>
      <w:r w:rsidR="00230A98">
        <w:t>orest</w:t>
      </w:r>
      <w:r w:rsidR="003E73C6">
        <w:t xml:space="preserve"> Classifier</w:t>
      </w:r>
      <w:r w:rsidR="00230A98">
        <w:t>, were used, with the explanation of how each step in the Random Forest</w:t>
      </w:r>
      <w:r w:rsidR="00CB3E1A">
        <w:t xml:space="preserve"> </w:t>
      </w:r>
      <w:r w:rsidR="00230A98">
        <w:t>was conducted and the results that got passed into a new document. This is due to the 96% accuracy they received from th</w:t>
      </w:r>
      <w:r w:rsidR="003E73C6">
        <w:t xml:space="preserve">eir research in the Random Forest Classifier. The </w:t>
      </w:r>
      <w:r w:rsidR="000629CE">
        <w:t>strength</w:t>
      </w:r>
      <w:r w:rsidR="003E73C6">
        <w:t xml:space="preserve"> of this research was dataset was reliable was they had selected texts randomly to minimize </w:t>
      </w:r>
      <w:r w:rsidR="003E73C6" w:rsidRPr="00C22514">
        <w:rPr>
          <w:noProof/>
        </w:rPr>
        <w:t>bias</w:t>
      </w:r>
      <w:r w:rsidR="00C22514">
        <w:rPr>
          <w:noProof/>
        </w:rPr>
        <w:t>e</w:t>
      </w:r>
      <w:r w:rsidR="003E73C6" w:rsidRPr="00C22514">
        <w:rPr>
          <w:noProof/>
        </w:rPr>
        <w:t>s</w:t>
      </w:r>
      <w:r w:rsidR="003E73C6">
        <w:t xml:space="preserve"> of the data. It also reached a very high accuracy of 96% from the 3125 literary passages of a sample of 10 prominent writers. However, the approach </w:t>
      </w:r>
      <w:r w:rsidR="000629CE">
        <w:t xml:space="preserve">has a limitation in that </w:t>
      </w:r>
      <w:r w:rsidR="003E73C6">
        <w:t xml:space="preserve">was narrowly focussed on blog writings and so </w:t>
      </w:r>
      <w:r w:rsidR="000629CE">
        <w:t>proposed method has still need to address writings found in news articles, emails, tweets and other texts found in public cloud environments that are of interests to this research paper.</w:t>
      </w:r>
    </w:p>
    <w:p w14:paraId="0A272EC2" w14:textId="002B9C91" w:rsidR="006E2069" w:rsidRDefault="000013A0" w:rsidP="00824C34">
      <w:r w:rsidRPr="000013A0">
        <w:t>Rakesh Verma and Nirmala Rai</w:t>
      </w:r>
      <w:r>
        <w:t xml:space="preserve"> proposed the “</w:t>
      </w:r>
      <w:r w:rsidRPr="000013A0">
        <w:t>Phish-</w:t>
      </w:r>
      <w:r w:rsidR="00C22514">
        <w:rPr>
          <w:noProof/>
        </w:rPr>
        <w:t>d</w:t>
      </w:r>
      <w:r w:rsidRPr="00C22514">
        <w:rPr>
          <w:noProof/>
        </w:rPr>
        <w:t>etector</w:t>
      </w:r>
      <w:r w:rsidRPr="000013A0">
        <w:t>: Message-Id Based Automatic Phishing Detection</w:t>
      </w:r>
      <w:r>
        <w:t xml:space="preserve">” </w:t>
      </w:r>
      <w:r>
        <w:fldChar w:fldCharType="begin" w:fldLock="1"/>
      </w:r>
      <w:r w:rsidR="00250FF5">
        <w:instrText>ADDIN CSL_CITATION {"citationItems":[{"id":"ITEM-1","itemData":{"ISBN":"978-989-758-117-5","abstract":"Phishing attacks are a well known problem in our age of electronic communication. Sensitive information like credit card details, login credentials for account, etc. are targeted by phishers. Emails are the most common channel for launching phishing attacks. They are made to resemble genuine ones as much as possible to fool recipients into divulging private and sensitive data, causing huge monetary losses every year. This paper presents a novel approach to detect phishing emails, which is simple and effective. It leverages the unique characteristics of the Message-ID field of an email header for successful detection and differentiation of phishing emails from legitimate ones. Using machine learning classifiers on n-gram features extracted from Message-IDs, we obtain over 99% detection rate with low false positives.","author":[{"dropping-particle":"","family":"Verma","given":"R","non-dropping-particle":"","parse-names":false,"suffix":""},{"dropping-particle":"","family":"Rai","given":"N","non-dropping-particle":"","parse-names":false,"suffix":""}],"container-title":"2015 12th International Joint Conference on e-Business and Telecommunications (ICETE)","id":"ITEM-1","issued":{"date-parts":[["2015"]]},"page":"427-434","title":"Phish-IDetector: Message-ID based automatic phishing detection","type":"article-journal","volume":"04"},"uris":["http://www.mendeley.com/documents/?uuid=d479f064-7b77-4dda-ac8e-986c521cbe23"]}],"mendeley":{"formattedCitation":"(Verma &amp; Rai, 2015)","plainTextFormattedCitation":"(Verma &amp; Rai, 2015)","previouslyFormattedCitation":"(Verma &amp; Rai, 2015)"},"properties":{"noteIndex":0},"schema":"https://github.com/citation-style-language/schema/raw/master/csl-citation.json"}</w:instrText>
      </w:r>
      <w:r>
        <w:fldChar w:fldCharType="separate"/>
      </w:r>
      <w:r w:rsidRPr="000013A0">
        <w:rPr>
          <w:noProof/>
        </w:rPr>
        <w:t>(Verma &amp; Rai, 2015)</w:t>
      </w:r>
      <w:r>
        <w:fldChar w:fldCharType="end"/>
      </w:r>
      <w:r w:rsidR="00355B98">
        <w:t xml:space="preserve"> which primarily focuses on email headers. The research focussed on observing less than 10 legitimate emails and phishing emails as the research </w:t>
      </w:r>
      <w:r w:rsidR="00355B98" w:rsidRPr="007934B6">
        <w:rPr>
          <w:noProof/>
        </w:rPr>
        <w:t>w</w:t>
      </w:r>
      <w:r w:rsidR="007934B6">
        <w:rPr>
          <w:noProof/>
        </w:rPr>
        <w:t>ere</w:t>
      </w:r>
      <w:r w:rsidR="00355B98">
        <w:t xml:space="preserve"> more drawn to the Message-ID field that is a universally unique string</w:t>
      </w:r>
      <w:r w:rsidR="00DA7175">
        <w:t xml:space="preserve">. The research </w:t>
      </w:r>
      <w:r w:rsidR="00DA7175" w:rsidRPr="00C22514">
        <w:rPr>
          <w:noProof/>
        </w:rPr>
        <w:t>utili</w:t>
      </w:r>
      <w:r w:rsidR="00C22514">
        <w:rPr>
          <w:noProof/>
        </w:rPr>
        <w:t>z</w:t>
      </w:r>
      <w:r w:rsidR="00DA7175" w:rsidRPr="00C22514">
        <w:rPr>
          <w:noProof/>
        </w:rPr>
        <w:t>es</w:t>
      </w:r>
      <w:r w:rsidR="00DA7175">
        <w:t xml:space="preserve"> Machine Learning algorithms together with the properties of Message-IDs onto the n-gram analysis of the Message-IDs. </w:t>
      </w:r>
      <w:r w:rsidR="00F96E66">
        <w:t xml:space="preserve">The Random Forest Classifier algorithm performed the best in the research and so results found were </w:t>
      </w:r>
      <w:r w:rsidR="00F96E66" w:rsidRPr="00C22514">
        <w:rPr>
          <w:noProof/>
        </w:rPr>
        <w:t>utili</w:t>
      </w:r>
      <w:r w:rsidR="00C22514">
        <w:rPr>
          <w:noProof/>
        </w:rPr>
        <w:t>z</w:t>
      </w:r>
      <w:r w:rsidR="00F96E66" w:rsidRPr="00C22514">
        <w:rPr>
          <w:noProof/>
        </w:rPr>
        <w:t>ed</w:t>
      </w:r>
      <w:r w:rsidR="00F96E66">
        <w:t xml:space="preserve"> with the SMO algorithm (The Sequential Minimal Optimization). </w:t>
      </w:r>
      <w:r w:rsidR="00F56A37">
        <w:t xml:space="preserve">The researchers </w:t>
      </w:r>
      <w:r w:rsidR="00F56A37">
        <w:lastRenderedPageBreak/>
        <w:t xml:space="preserve">ensured that 100% of the experimental dataset </w:t>
      </w:r>
      <w:r w:rsidR="008B390F">
        <w:t xml:space="preserve">legitimate emails had Message-IDs. This experiment relies on the Message-ID field and so if not existing the experiment will not work, </w:t>
      </w:r>
      <w:r w:rsidR="008B390F" w:rsidRPr="007934B6">
        <w:rPr>
          <w:noProof/>
        </w:rPr>
        <w:t>fortunately</w:t>
      </w:r>
      <w:r w:rsidR="007934B6">
        <w:rPr>
          <w:noProof/>
        </w:rPr>
        <w:t>,</w:t>
      </w:r>
      <w:r w:rsidR="008B390F">
        <w:t xml:space="preserve"> it will still raise red flags to the email security. The research reached 99% True Positive Rates.</w:t>
      </w:r>
      <w:r w:rsidR="00D0635E">
        <w:t xml:space="preserve"> It is important to note that in literature, there is no </w:t>
      </w:r>
      <w:r w:rsidR="0026361A">
        <w:t xml:space="preserve">phishing detection of 100%, therefore the result of 99% was due to the smaller finite sample set of data, and is indeed noted that the exponential </w:t>
      </w:r>
      <w:r w:rsidR="0026361A" w:rsidRPr="00C22514">
        <w:rPr>
          <w:noProof/>
        </w:rPr>
        <w:t>increas</w:t>
      </w:r>
      <w:r w:rsidR="00C22514">
        <w:rPr>
          <w:noProof/>
        </w:rPr>
        <w:t>e</w:t>
      </w:r>
      <w:r w:rsidR="0026361A">
        <w:t xml:space="preserve"> of the sample email set together with a higher order of n-grams is difficult to run with different Machine Learning classifiers without the specialized use of big data approaches. </w:t>
      </w:r>
      <w:r w:rsidR="00BB2F08">
        <w:t>This</w:t>
      </w:r>
      <w:r w:rsidR="007934B6">
        <w:t>, therefore,</w:t>
      </w:r>
      <w:r w:rsidR="00BB2F08">
        <w:t xml:space="preserve"> shows a limit in the automatic detection system.</w:t>
      </w:r>
    </w:p>
    <w:p w14:paraId="5C30C1DF" w14:textId="13E682EE" w:rsidR="00BB2F08" w:rsidRDefault="00BB2F08" w:rsidP="00BB2F08">
      <w:r>
        <w:t xml:space="preserve">Following from this research, </w:t>
      </w:r>
      <w:r w:rsidRPr="00BB2F08">
        <w:t>Rakesh Verma</w:t>
      </w:r>
      <w:r>
        <w:t xml:space="preserve"> and Ayman El </w:t>
      </w:r>
      <w:proofErr w:type="spellStart"/>
      <w:r>
        <w:t>Aassal</w:t>
      </w:r>
      <w:proofErr w:type="spellEnd"/>
      <w:r>
        <w:t xml:space="preserve"> state </w:t>
      </w:r>
      <w:proofErr w:type="spellStart"/>
      <w:r>
        <w:t>its</w:t>
      </w:r>
      <w:proofErr w:type="spellEnd"/>
      <w:r>
        <w:t xml:space="preserve"> better to include users in the detection </w:t>
      </w:r>
      <w:r w:rsidRPr="00C22514">
        <w:rPr>
          <w:noProof/>
        </w:rPr>
        <w:t>process</w:t>
      </w:r>
      <w:r w:rsidR="00C22514" w:rsidRPr="00C22514">
        <w:rPr>
          <w:noProof/>
        </w:rPr>
        <w:t>,</w:t>
      </w:r>
      <w:r w:rsidRPr="00C22514">
        <w:rPr>
          <w:noProof/>
        </w:rPr>
        <w:t xml:space="preserve"> or</w:t>
      </w:r>
      <w:r>
        <w:t xml:space="preserve"> send warning to users to warn them of possible attack and thus include user training, when they were introducing “A Correlation-based Analysis and User Participation method for Detecting Phishing Email” </w:t>
      </w:r>
      <w:r>
        <w:fldChar w:fldCharType="begin" w:fldLock="1"/>
      </w:r>
      <w:r w:rsidR="00250FF5">
        <w:instrText>ADDIN CSL_CITATION {"citationItems":[{"id":"ITEM-1","itemData":{"DOI":"10.1145/3029806.3029842","ISBN":"9781450345231","abstract":"Phishing email has become a popular solution among attack-ers to steal all kinds of data from people and easily breach organizations' security system. Hackers use multiple tech-niques and tricks to raise the chances of success of their attacks, like using information found on social networking websites to tailor their emails to the target's interests, or targeting employees of an organization who probably can't spot a phishing email or malicious websites and avoid send-ing emails to IT people or employees from Security depart-ment. In this paper we focus on analyzing the coherence of information contained in the different parts of the email: Header, Body, and URLs. After analyzing multiple phish-ing emails we discovered that there is always incoherence between these different parts. We created a comprehensive method which uses a set of rules that correlates the infor-mation collected from analyzing the header, body and URLs of the email and can even include the user in the detection process. We take into account that there is no such thing called perfection, so even if an email is classified as legit-imate, our system will still send a warning to the user if the email is suspicious enough. This way even if a phishing email manages to escape our system, the user can still be protected.","author":[{"dropping-particle":"","family":"Verma","given":"Rakesh","non-dropping-particle":"","parse-names":false,"suffix":""},{"dropping-particle":"","family":"El","given":"Ayman","non-dropping-particle":"","parse-names":false,"suffix":""},{"dropping-particle":"","family":"Ensias","given":"Aassal","non-dropping-particle":"","parse-names":false,"suffix":""},{"dropping-particle":"","family":"Mohamed","given":"Avenue","non-dropping-particle":"","parse-names":false,"suffix":""},{"dropping-particle":"","family":"Abdellah","given":"Ben","non-dropping-particle":"","parse-names":false,"suffix":""},{"dropping-particle":"","family":"Rabat","given":"Regragui","non-dropping-particle":"","parse-names":false,"suffix":""}],"id":"ITEM-1","issued":{"date-parts":[["2015"]]},"page":"155-157","title":"Comprehensive Method for Detecting Phishing Emails Using Correlation-based Analysis and User Participation","type":"article-journal"},"uris":["http://www.mendeley.com/documents/?uuid=5e6fd5db-a95b-484c-8b5f-51e92dd35c32"]}],"mendeley":{"formattedCitation":"(Verma et al., 2015)","plainTextFormattedCitation":"(Verma et al., 2015)","previouslyFormattedCitation":"(Verma et al., 2015)"},"properties":{"noteIndex":0},"schema":"https://github.com/citation-style-language/schema/raw/master/csl-citation.json"}</w:instrText>
      </w:r>
      <w:r>
        <w:fldChar w:fldCharType="separate"/>
      </w:r>
      <w:r w:rsidRPr="00BB2F08">
        <w:rPr>
          <w:noProof/>
        </w:rPr>
        <w:t>(Verma et al., 2015)</w:t>
      </w:r>
      <w:r>
        <w:fldChar w:fldCharType="end"/>
      </w:r>
      <w:r>
        <w:t xml:space="preserve">. In this research, a comprehensive method to determine </w:t>
      </w:r>
      <w:r w:rsidR="007934B6">
        <w:rPr>
          <w:noProof/>
        </w:rPr>
        <w:t>to phish</w:t>
      </w:r>
      <w:r>
        <w:t xml:space="preserve"> off an email was designed, whereby information extracted </w:t>
      </w:r>
      <w:r w:rsidR="007934B6">
        <w:rPr>
          <w:noProof/>
        </w:rPr>
        <w:t>from</w:t>
      </w:r>
      <w:r>
        <w:t xml:space="preserve"> the email header is relevant to the information contained in the email body. </w:t>
      </w:r>
      <w:r w:rsidR="006178BF">
        <w:t xml:space="preserve">This introduced method was executed using two algorithms, namely Header Analysis </w:t>
      </w:r>
      <w:r w:rsidR="006178BF" w:rsidRPr="00C22514">
        <w:rPr>
          <w:noProof/>
        </w:rPr>
        <w:t>Algor</w:t>
      </w:r>
      <w:r w:rsidR="00C22514">
        <w:rPr>
          <w:noProof/>
        </w:rPr>
        <w:t>i</w:t>
      </w:r>
      <w:r w:rsidR="006178BF" w:rsidRPr="00C22514">
        <w:rPr>
          <w:noProof/>
        </w:rPr>
        <w:t>thm</w:t>
      </w:r>
      <w:r w:rsidR="006178BF">
        <w:t xml:space="preserve"> and Matching Algorithm. Within the Matching Algorithm, multiple header fields and sender identity are authenticated using digital signatures in the Domain-Key Identified Mail </w:t>
      </w:r>
      <w:r w:rsidR="006178BF">
        <w:fldChar w:fldCharType="begin" w:fldLock="1"/>
      </w:r>
      <w:r w:rsidR="00250FF5">
        <w:instrText>ADDIN CSL_CITATION {"citationItems":[{"id":"ITEM-1","itemData":{"DOI":"10.1016/j.cose.2009.05.002","ISBN":"01674048","ISSN":"01674048","abstract":"We describe and compare three predominant email sender authentication mechanisms based on DNS: SPF, DKIM and Sender-ID Framework (SIDF). These mechanisms are designed mainly to assist in filtering of undesirable email messages, in particular spam and phishing emails. We clarify the limitations of these mechanisms, identify risks, and make recommendations. In particular, we argue that, properly used, SPF and DKIM can both help improve the efficiency and accuracy of email filtering. © 2009 Elsevier Ltd. All rights reserved.","author":[{"dropping-particle":"","family":"Herzberg","given":"Amir","non-dropping-particle":"","parse-names":false,"suffix":""}],"container-title":"Computers and Security","id":"ITEM-1","issue":"8","issued":{"date-parts":[["2009"]]},"page":"731-742","publisher":"Elsevier Ltd","title":"DNS-based email sender authentication mechanisms: A critical review","type":"article-journal","volume":"28"},"uris":["http://www.mendeley.com/documents/?uuid=72d0f506-306a-40b8-ba80-7193cb630d71"]}],"mendeley":{"formattedCitation":"(Herzberg, 2009)","plainTextFormattedCitation":"(Herzberg, 2009)","previouslyFormattedCitation":"(Herzberg, 2009)"},"properties":{"noteIndex":0},"schema":"https://github.com/citation-style-language/schema/raw/master/csl-citation.json"}</w:instrText>
      </w:r>
      <w:r w:rsidR="006178BF">
        <w:fldChar w:fldCharType="separate"/>
      </w:r>
      <w:r w:rsidR="006178BF" w:rsidRPr="006178BF">
        <w:rPr>
          <w:noProof/>
        </w:rPr>
        <w:t>(Herzberg, 2009)</w:t>
      </w:r>
      <w:r w:rsidR="006178BF">
        <w:fldChar w:fldCharType="end"/>
      </w:r>
      <w:r w:rsidR="006178BF">
        <w:t xml:space="preserve">. </w:t>
      </w:r>
      <w:r w:rsidR="003F2466">
        <w:t xml:space="preserve">A </w:t>
      </w:r>
      <w:r w:rsidR="00C22514">
        <w:rPr>
          <w:noProof/>
        </w:rPr>
        <w:t>S</w:t>
      </w:r>
      <w:r w:rsidR="003F2466" w:rsidRPr="00C22514">
        <w:rPr>
          <w:noProof/>
        </w:rPr>
        <w:t>ender</w:t>
      </w:r>
      <w:r w:rsidR="003F2466">
        <w:t xml:space="preserve"> Policy Framework is </w:t>
      </w:r>
      <w:r w:rsidR="00C22514">
        <w:rPr>
          <w:noProof/>
        </w:rPr>
        <w:t>e</w:t>
      </w:r>
      <w:r w:rsidR="003F2466" w:rsidRPr="00C22514">
        <w:rPr>
          <w:noProof/>
        </w:rPr>
        <w:t>mployed</w:t>
      </w:r>
      <w:r w:rsidR="003F2466">
        <w:t xml:space="preserve"> to enable verification that the sending mail server is authorized in the domain that appears in the “mail from” address. Other methods like URL Analysis and Semantic Analysis are also used in the research. The research primarily focuses on the header analysis and so if the results pass the rules set for the header, then the email is passed off as legitimate. This deduction, however, is not legitimate as the attacker can still get hold of a legitimate email address by hacking into the </w:t>
      </w:r>
      <w:r w:rsidR="003F2466" w:rsidRPr="00C22514">
        <w:rPr>
          <w:noProof/>
        </w:rPr>
        <w:t>organi</w:t>
      </w:r>
      <w:r w:rsidR="00C22514">
        <w:rPr>
          <w:noProof/>
        </w:rPr>
        <w:t>z</w:t>
      </w:r>
      <w:r w:rsidR="003F2466" w:rsidRPr="00C22514">
        <w:rPr>
          <w:noProof/>
        </w:rPr>
        <w:t>ation</w:t>
      </w:r>
      <w:r w:rsidR="007934B6" w:rsidRPr="00C22514">
        <w:rPr>
          <w:noProof/>
        </w:rPr>
        <w:t>'</w:t>
      </w:r>
      <w:r w:rsidR="003F2466" w:rsidRPr="00C22514">
        <w:rPr>
          <w:noProof/>
        </w:rPr>
        <w:t>s</w:t>
      </w:r>
      <w:r w:rsidR="003F2466">
        <w:t xml:space="preserve"> mail server and impersonate as a member of the </w:t>
      </w:r>
      <w:r w:rsidR="003F2466" w:rsidRPr="00C22514">
        <w:rPr>
          <w:noProof/>
        </w:rPr>
        <w:t>organi</w:t>
      </w:r>
      <w:r w:rsidR="00C22514">
        <w:rPr>
          <w:noProof/>
        </w:rPr>
        <w:t>z</w:t>
      </w:r>
      <w:r w:rsidR="003F2466" w:rsidRPr="00C22514">
        <w:rPr>
          <w:noProof/>
        </w:rPr>
        <w:t>ation</w:t>
      </w:r>
      <w:r w:rsidR="003F2466">
        <w:t>.</w:t>
      </w:r>
      <w:r w:rsidR="00964DA5">
        <w:t xml:space="preserve"> Hence future work involves the analysis of </w:t>
      </w:r>
      <w:r w:rsidR="001A5013">
        <w:t xml:space="preserve">the </w:t>
      </w:r>
      <w:r w:rsidR="00964DA5" w:rsidRPr="001A5013">
        <w:rPr>
          <w:noProof/>
        </w:rPr>
        <w:t>email</w:t>
      </w:r>
      <w:r w:rsidR="00964DA5">
        <w:t xml:space="preserve"> body.</w:t>
      </w:r>
    </w:p>
    <w:p w14:paraId="08B985E2" w14:textId="0C235E69" w:rsidR="00964DA5" w:rsidRDefault="00751BC0" w:rsidP="00BB2F08">
      <w:r>
        <w:t xml:space="preserve">A paper on </w:t>
      </w:r>
      <w:r w:rsidR="003031AA">
        <w:t xml:space="preserve">a Content-Based Authorship Identification Framework that is used </w:t>
      </w:r>
      <w:r w:rsidR="007934B6">
        <w:rPr>
          <w:noProof/>
        </w:rPr>
        <w:t>for</w:t>
      </w:r>
      <w:r w:rsidR="003031AA">
        <w:t xml:space="preserve"> the detection of spear phishing </w:t>
      </w:r>
      <w:r w:rsidR="003031AA">
        <w:fldChar w:fldCharType="begin" w:fldLock="1"/>
      </w:r>
      <w:r w:rsidR="00250FF5">
        <w:instrText>ADDIN CSL_CITATION {"citationItems":[{"id":"ITEM-1","itemData":{"ISBN":"9781908320001","abstract":"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 2011 ICITST.","author":[{"dropping-particle":"","family":"Khonji","given":"Mahmoud","non-dropping-particle":"","parse-names":false,"suffix":""},{"dropping-particle":"","family":"Iraqi","given":"Youssef","non-dropping-particle":"","parse-names":false,"suffix":""},{"dropping-particle":"","family":"Jones","given":"Andrew","non-dropping-particle":"","parse-names":false,"suffix":""}],"container-title":"2011 International Conference for Internet Technology and Secured Transactions, ICITST 2011","id":"ITEM-1","issue":"December","issued":{"date-parts":[["2011"]]},"page":"416-421","title":"Mitigation of spear phishing attacks: A content-based authorship identification framework","type":"article-journal"},"uris":["http://www.mendeley.com/documents/?uuid=a48259eb-443d-4249-8cf6-987a05d46d12"]}],"mendeley":{"formattedCitation":"(Khonji, Iraqi &amp; Jones, 2011)","plainTextFormattedCitation":"(Khonji, Iraqi &amp; Jones, 2011)","previouslyFormattedCitation":"(Khonji, Iraqi &amp; Jones, 2011)"},"properties":{"noteIndex":0},"schema":"https://github.com/citation-style-language/schema/raw/master/csl-citation.json"}</w:instrText>
      </w:r>
      <w:r w:rsidR="003031AA">
        <w:fldChar w:fldCharType="separate"/>
      </w:r>
      <w:r w:rsidR="003031AA" w:rsidRPr="003031AA">
        <w:rPr>
          <w:noProof/>
        </w:rPr>
        <w:t>(Khonji, Iraqi &amp; Jones, 2011)</w:t>
      </w:r>
      <w:r w:rsidR="003031AA">
        <w:fldChar w:fldCharType="end"/>
      </w:r>
      <w:r w:rsidR="00427B05">
        <w:t xml:space="preserve">. The paper introduces a novel framework called the Anti-Spear phishing Content-based Authorship Identification which analyses the message body of the message sender without relying on the </w:t>
      </w:r>
      <w:r w:rsidR="00427B05" w:rsidRPr="007934B6">
        <w:rPr>
          <w:noProof/>
        </w:rPr>
        <w:t>sender</w:t>
      </w:r>
      <w:r w:rsidR="007934B6">
        <w:rPr>
          <w:noProof/>
        </w:rPr>
        <w:t>'</w:t>
      </w:r>
      <w:r w:rsidR="00427B05" w:rsidRPr="007934B6">
        <w:rPr>
          <w:noProof/>
        </w:rPr>
        <w:t>s</w:t>
      </w:r>
      <w:r w:rsidR="00427B05">
        <w:t xml:space="preserve"> ID. </w:t>
      </w:r>
      <w:r w:rsidR="00427B05" w:rsidRPr="00C22514">
        <w:rPr>
          <w:noProof/>
        </w:rPr>
        <w:t>It</w:t>
      </w:r>
      <w:r w:rsidR="00C22514">
        <w:rPr>
          <w:noProof/>
        </w:rPr>
        <w:t>'</w:t>
      </w:r>
      <w:r w:rsidR="00427B05" w:rsidRPr="00C22514">
        <w:rPr>
          <w:noProof/>
        </w:rPr>
        <w:t>s</w:t>
      </w:r>
      <w:r w:rsidR="00427B05">
        <w:t xml:space="preserve"> important to note that this is used specifically for Spear Phishing attacks</w:t>
      </w:r>
      <w:r w:rsidR="003265B0">
        <w:t xml:space="preserve">. Bulk Phishing attacks are generic and target many users, and so many cloud providers contain several software classifiers that </w:t>
      </w:r>
      <w:proofErr w:type="gramStart"/>
      <w:r w:rsidR="003265B0">
        <w:t>have the ability to</w:t>
      </w:r>
      <w:proofErr w:type="gramEnd"/>
      <w:r w:rsidR="003265B0">
        <w:t xml:space="preserve"> detect generic nature of bulk phishing attacks. Spear Phishing attacks are targeted and thus difficult to detect to detect due to unique nature. The paper highlights a key point in its motivation into using </w:t>
      </w:r>
      <w:r w:rsidR="003265B0" w:rsidRPr="00C22514">
        <w:rPr>
          <w:noProof/>
        </w:rPr>
        <w:t>Content</w:t>
      </w:r>
      <w:r w:rsidR="00C22514">
        <w:rPr>
          <w:noProof/>
        </w:rPr>
        <w:t>-</w:t>
      </w:r>
      <w:r w:rsidR="003265B0" w:rsidRPr="00C22514">
        <w:rPr>
          <w:noProof/>
        </w:rPr>
        <w:t>based</w:t>
      </w:r>
      <w:r w:rsidR="003265B0">
        <w:t xml:space="preserve">, that is User ID-based authentication is not helpful in detection as Users read </w:t>
      </w:r>
      <w:r w:rsidR="007934B6">
        <w:t xml:space="preserve">the </w:t>
      </w:r>
      <w:r w:rsidR="003265B0" w:rsidRPr="007934B6">
        <w:rPr>
          <w:noProof/>
        </w:rPr>
        <w:t>text</w:t>
      </w:r>
      <w:r w:rsidR="003265B0">
        <w:t xml:space="preserve"> in parallel and not sequentially, thus can fall into typo-squatting </w:t>
      </w:r>
      <w:r w:rsidR="00A32BE8">
        <w:t xml:space="preserve">and cousin-naming. Users also introduce weak authentication in systems, particularly in cloud infrastructures whereby they set very weak passwords as its easier to remember for them but also easy for a brute force algorithm to hack. In addition, </w:t>
      </w:r>
      <w:proofErr w:type="gramStart"/>
      <w:r w:rsidR="00A32BE8">
        <w:t>users</w:t>
      </w:r>
      <w:proofErr w:type="gramEnd"/>
      <w:r w:rsidR="00A32BE8">
        <w:t xml:space="preserve"> passwords can be stolen through Keyloggers, and so attackers can impersonate as the user in the system if they have the users credentials. The research aims to provide a software framework, that was otherwise not introduced in </w:t>
      </w:r>
      <w:r w:rsidR="007934B6">
        <w:t xml:space="preserve">the </w:t>
      </w:r>
      <w:r w:rsidR="00A32BE8" w:rsidRPr="007934B6">
        <w:rPr>
          <w:noProof/>
        </w:rPr>
        <w:t>previously</w:t>
      </w:r>
      <w:r w:rsidR="00A32BE8">
        <w:t xml:space="preserve"> mentioned literature. The research also takes a whitelist approach based </w:t>
      </w:r>
      <w:proofErr w:type="gramStart"/>
      <w:r w:rsidR="00A32BE8">
        <w:t>off of</w:t>
      </w:r>
      <w:proofErr w:type="gramEnd"/>
      <w:r w:rsidR="00A32BE8">
        <w:t xml:space="preserve"> email mining techniques constructed from emails sender stylometric profiles.</w:t>
      </w:r>
      <w:r w:rsidR="005C1480">
        <w:t xml:space="preserve"> </w:t>
      </w:r>
      <w:proofErr w:type="gramStart"/>
      <w:r w:rsidR="005C1480">
        <w:t>Thus</w:t>
      </w:r>
      <w:proofErr w:type="gramEnd"/>
      <w:r w:rsidR="005C1480">
        <w:t xml:space="preserve"> a unique approach compared to other </w:t>
      </w:r>
      <w:r w:rsidR="005C1480" w:rsidRPr="007934B6">
        <w:rPr>
          <w:noProof/>
        </w:rPr>
        <w:t>literature</w:t>
      </w:r>
      <w:r w:rsidR="005C1480">
        <w:t xml:space="preserve"> that </w:t>
      </w:r>
      <w:r w:rsidR="005C1480" w:rsidRPr="007934B6">
        <w:rPr>
          <w:noProof/>
        </w:rPr>
        <w:t>w</w:t>
      </w:r>
      <w:r w:rsidR="007934B6">
        <w:rPr>
          <w:noProof/>
        </w:rPr>
        <w:t>as</w:t>
      </w:r>
      <w:r w:rsidR="005C1480">
        <w:t xml:space="preserve"> a derivation of the black-list approach. </w:t>
      </w:r>
      <w:r w:rsidR="0050491B">
        <w:t>2</w:t>
      </w:r>
      <w:r w:rsidR="005C1480">
        <w:t xml:space="preserve"> proposed mode</w:t>
      </w:r>
      <w:r w:rsidR="0050491B">
        <w:t>s</w:t>
      </w:r>
      <w:r w:rsidR="005C1480">
        <w:t xml:space="preserve"> to calculate similarities between the claimed and the predicted iden</w:t>
      </w:r>
      <w:r w:rsidR="0050491B">
        <w:t>ti</w:t>
      </w:r>
      <w:r w:rsidR="005C1480">
        <w:t>ties</w:t>
      </w:r>
      <w:r w:rsidR="0050491B">
        <w:t xml:space="preserve"> are namely the passive and active mode. In the passive mode, both identities are presented to the end-user. In the active mode, in a scenario where a mismatch between identities is found, the content of the message is blocked to the end-user with a warning of a mismatch occurred. The issue with </w:t>
      </w:r>
      <w:r w:rsidR="003E2F13">
        <w:t xml:space="preserve">this research is false positives can result if multiple users contribute to an email which the </w:t>
      </w:r>
      <w:r w:rsidR="003E2F13" w:rsidRPr="00C22514">
        <w:rPr>
          <w:noProof/>
        </w:rPr>
        <w:t>write</w:t>
      </w:r>
      <w:r w:rsidR="00C22514">
        <w:rPr>
          <w:noProof/>
        </w:rPr>
        <w:t>-</w:t>
      </w:r>
      <w:r w:rsidR="003E2F13" w:rsidRPr="00C22514">
        <w:rPr>
          <w:noProof/>
        </w:rPr>
        <w:t>prints</w:t>
      </w:r>
      <w:r w:rsidR="003E2F13">
        <w:t xml:space="preserve"> can be altered from original senders </w:t>
      </w:r>
      <w:r w:rsidR="003E2F13" w:rsidRPr="00C22514">
        <w:rPr>
          <w:noProof/>
        </w:rPr>
        <w:t>write</w:t>
      </w:r>
      <w:r w:rsidR="00C22514">
        <w:rPr>
          <w:noProof/>
        </w:rPr>
        <w:t>-</w:t>
      </w:r>
      <w:r w:rsidR="003E2F13" w:rsidRPr="00C22514">
        <w:rPr>
          <w:noProof/>
        </w:rPr>
        <w:t>print</w:t>
      </w:r>
      <w:r w:rsidR="003E2F13">
        <w:t xml:space="preserve">. </w:t>
      </w:r>
      <w:r w:rsidR="001A5013">
        <w:rPr>
          <w:noProof/>
        </w:rPr>
        <w:t>The a</w:t>
      </w:r>
      <w:r w:rsidR="003E2F13" w:rsidRPr="001A5013">
        <w:rPr>
          <w:noProof/>
        </w:rPr>
        <w:t>ctive</w:t>
      </w:r>
      <w:r w:rsidR="003E2F13">
        <w:t xml:space="preserve"> mode </w:t>
      </w:r>
      <w:r w:rsidR="00310341">
        <w:t>was</w:t>
      </w:r>
      <w:r w:rsidR="003E2F13">
        <w:t xml:space="preserve"> </w:t>
      </w:r>
      <w:r w:rsidR="003E2F13">
        <w:lastRenderedPageBreak/>
        <w:t>not explored in this paper as it increases implementation complexity and Software might not have been as accurate as the end-user.</w:t>
      </w:r>
      <w:r w:rsidR="002B7672">
        <w:t xml:space="preserve"> The paper followed the </w:t>
      </w:r>
      <w:r w:rsidR="002B7672" w:rsidRPr="002B7672">
        <w:t>Security Content Automation Protocol (SCAP)</w:t>
      </w:r>
      <w:r w:rsidR="002B7672">
        <w:t xml:space="preserve"> methodology </w:t>
      </w:r>
      <w:r w:rsidR="002B7672">
        <w:fldChar w:fldCharType="begin" w:fldLock="1"/>
      </w:r>
      <w:r w:rsidR="00250FF5">
        <w:instrText>ADDIN CSL_CITATION {"citationItems":[{"id":"ITEM-1","itemData":{"DOI":"10.1002/pds.2170","ISBN":"1053-8569","ISSN":"10538569","PMID":"21714035","abstract":"PURPOSE: Issues surrounding data security and privacy are of great importance when handling sensitive health-related data for research. The emphasis in the past has been on balancing the risks to individuals with the benefit to society of the use of databases for research. However, a new way of looking at such issues is that by optimising procedures and policies regarding security and privacy of data to the extent that there is no appreciable risk to the privacy of individuals, we can create a 'win-win' situation in which everyone benefits, and pharmacoepidemiological research can flourish with public support. We discuss holistic measures, involving both information technology and people, taken to improve the security and privacy of data storage. METHODS: After an internal review, we commissioned an external audit by an independent consultant with a view to optimising our data storage and handling procedures. RESULTS: Improvements to our policies and procedures were implemented as a result of the audit. CONCLUSIONS: By optimising our storage of data, we hope to inspire public confidence and hence cooperation with the use of health care data in research. Copyright © 2011 John Wiley &amp; Sons, Ltd.","author":[{"dropping-particle":"","family":"Mackenzie","given":"Isla S.","non-dropping-particle":"","parse-names":false,"suffix":""},{"dropping-particle":"","family":"Mantay","given":"Brian J.","non-dropping-particle":"","parse-names":false,"suffix":""},{"dropping-particle":"","family":"Mcdonnell","given":"Patrick G.","non-dropping-particle":"","parse-names":false,"suffix":""},{"dropping-particle":"","family":"Wei","given":"Li","non-dropping-particle":"","parse-names":false,"suffix":""},{"dropping-particle":"","family":"Macdonald","given":"Thomas M.","non-dropping-particle":"","parse-names":false,"suffix":""}],"container-title":"Pharmacoepidemiology and Drug Safety","id":"ITEM-1","issue":"8","issued":{"date-parts":[["2011"]]},"page":"885-893","title":"Managing security and privacy concerns over data storage in healthcare research","type":"article-journal","volume":"20"},"uris":["http://www.mendeley.com/documents/?uuid=b88519c9-635f-4df7-80d9-c64273eeba54"]}],"mendeley":{"formattedCitation":"(Mackenzie et al., 2011)","plainTextFormattedCitation":"(Mackenzie et al., 2011)","previouslyFormattedCitation":"(Mackenzie et al., 2011)"},"properties":{"noteIndex":0},"schema":"https://github.com/citation-style-language/schema/raw/master/csl-citation.json"}</w:instrText>
      </w:r>
      <w:r w:rsidR="002B7672">
        <w:fldChar w:fldCharType="separate"/>
      </w:r>
      <w:r w:rsidR="002B7672" w:rsidRPr="002B7672">
        <w:rPr>
          <w:noProof/>
        </w:rPr>
        <w:t>(Mackenzie et al., 2011)</w:t>
      </w:r>
      <w:r w:rsidR="002B7672">
        <w:fldChar w:fldCharType="end"/>
      </w:r>
      <w:r w:rsidR="002B7672">
        <w:t xml:space="preserve"> due to its high achievement of 100% of classification accuracy on datasets as it makes use of byte</w:t>
      </w:r>
      <w:r w:rsidR="00310341">
        <w:t>-level n-grams and hence useful for natural languages</w:t>
      </w:r>
      <w:r w:rsidR="002B7672">
        <w:t xml:space="preserve">. </w:t>
      </w:r>
      <w:r w:rsidR="00310341">
        <w:t xml:space="preserve">For this research, a dataset of 289 emails from 12 authors </w:t>
      </w:r>
      <w:r w:rsidR="00310341" w:rsidRPr="007934B6">
        <w:rPr>
          <w:noProof/>
        </w:rPr>
        <w:t>w</w:t>
      </w:r>
      <w:r w:rsidR="007934B6">
        <w:rPr>
          <w:noProof/>
        </w:rPr>
        <w:t>as</w:t>
      </w:r>
      <w:r w:rsidR="00310341">
        <w:t xml:space="preserve"> used. An Accuracy rate was used to measure performance as dataset was evaluated with the use of 10-fold cross-validation. </w:t>
      </w:r>
      <w:r w:rsidR="009D20C3">
        <w:t xml:space="preserve">The results found in the research show a maximum accuracy of 83% for a non-greedy n-gram ranking method and 87% maximum accuracy rate of 87% with </w:t>
      </w:r>
      <w:r w:rsidR="007934B6">
        <w:t xml:space="preserve">a </w:t>
      </w:r>
      <w:r w:rsidR="009D20C3" w:rsidRPr="007934B6">
        <w:rPr>
          <w:noProof/>
        </w:rPr>
        <w:t>focus</w:t>
      </w:r>
      <w:r w:rsidR="009D20C3">
        <w:t xml:space="preserve"> </w:t>
      </w:r>
      <w:r w:rsidR="007934B6">
        <w:rPr>
          <w:noProof/>
        </w:rPr>
        <w:t>on</w:t>
      </w:r>
      <w:r w:rsidR="009D20C3">
        <w:t xml:space="preserve"> n-gram ranking methods. This framework had setbacks and limitations such as the </w:t>
      </w:r>
      <w:r w:rsidR="009D20C3" w:rsidRPr="00C22514">
        <w:rPr>
          <w:noProof/>
        </w:rPr>
        <w:t>write</w:t>
      </w:r>
      <w:r w:rsidR="00C22514">
        <w:rPr>
          <w:noProof/>
        </w:rPr>
        <w:t>-</w:t>
      </w:r>
      <w:r w:rsidR="009D20C3" w:rsidRPr="00C22514">
        <w:rPr>
          <w:noProof/>
        </w:rPr>
        <w:t>print</w:t>
      </w:r>
      <w:r w:rsidR="009D20C3">
        <w:t xml:space="preserve"> extraction whereby if no message was previously sent by the original author then the SCAP would attempt to map it to the closest author profile match</w:t>
      </w:r>
      <w:r w:rsidR="0072206B">
        <w:t>, which is not desired.</w:t>
      </w:r>
      <w:r w:rsidR="00310341">
        <w:t xml:space="preserve"> </w:t>
      </w:r>
    </w:p>
    <w:p w14:paraId="4C47EBF6" w14:textId="77777777" w:rsidR="000629CE" w:rsidRDefault="000629CE" w:rsidP="00824C34"/>
    <w:p w14:paraId="00ED2F14" w14:textId="79CAA9CE" w:rsidR="00824C34" w:rsidRDefault="00824C34" w:rsidP="00824C34">
      <w:pPr>
        <w:pStyle w:val="Heading1"/>
      </w:pPr>
      <w:r w:rsidRPr="0077014F">
        <w:rPr>
          <w:noProof/>
        </w:rPr>
        <w:t>Aim</w:t>
      </w:r>
      <w:r>
        <w:t xml:space="preserve"> of this study</w:t>
      </w:r>
    </w:p>
    <w:p w14:paraId="6EE12AC9" w14:textId="704D770F" w:rsidR="00824C34" w:rsidRDefault="00824C34" w:rsidP="00824C34"/>
    <w:p w14:paraId="66DD73C2" w14:textId="022C54F4" w:rsidR="006A5E71" w:rsidRDefault="006A5E71" w:rsidP="00824C34">
      <w:r>
        <w:t xml:space="preserve">Based </w:t>
      </w:r>
      <w:proofErr w:type="spellStart"/>
      <w:r w:rsidR="001A54A3">
        <w:t>of</w:t>
      </w:r>
      <w:proofErr w:type="spellEnd"/>
      <w:r w:rsidR="001A54A3">
        <w:t xml:space="preserve"> the </w:t>
      </w:r>
      <w:r w:rsidR="007261F5">
        <w:rPr>
          <w:noProof/>
        </w:rPr>
        <w:t>ASCAI</w:t>
      </w:r>
      <w:r w:rsidR="001A54A3">
        <w:t xml:space="preserve"> framework that the</w:t>
      </w:r>
      <w:r>
        <w:t xml:space="preserve"> </w:t>
      </w:r>
      <w:r w:rsidR="001A54A3">
        <w:t xml:space="preserve">research paper conducted </w:t>
      </w:r>
      <w:r w:rsidR="001A54A3">
        <w:fldChar w:fldCharType="begin" w:fldLock="1"/>
      </w:r>
      <w:r w:rsidR="00250FF5">
        <w:instrText>ADDIN CSL_CITATION {"citationItems":[{"id":"ITEM-1","itemData":{"ISBN":"9781908320001","abstract":"Phishing is a semantic attack that takes advantage of the naivety of the human behind electronic systems (e.g. e-banking). Educating end-users can minimize the impact of phishing attacks, however it remains relatively expensive and time consuming. Thus, many software-based solutions, such as classifiers, are being proposed by researchers. However, no software solutions have been proposed to minimize the impact of spear phishing attacks, which are the targeted form of phishing, and have a higher success rate than generic bulk phishing attacks. In this paper, we describe a novel framework to mitigate spear phishing attacks via the use of document authorship techniques - Anti-Spear phishing Content-based Authorship Identification (ASCAI). ASCAI informs the user of possible mismatches between the writing styles of a received email body and of trusted authors by studying the email body itself (i.e. the writeprint), as opposed to traditional user ID-based authentication techniques which can be spoofed or abused. As a proof of concept, we implemented the proposed framework using Source Code Author Profiles (SCAP), and the evaluation results are presented. © 2011 ICITST.","author":[{"dropping-particle":"","family":"Khonji","given":"Mahmoud","non-dropping-particle":"","parse-names":false,"suffix":""},{"dropping-particle":"","family":"Iraqi","given":"Youssef","non-dropping-particle":"","parse-names":false,"suffix":""},{"dropping-particle":"","family":"Jones","given":"Andrew","non-dropping-particle":"","parse-names":false,"suffix":""}],"container-title":"2011 International Conference for Internet Technology and Secured Transactions, ICITST 2011","id":"ITEM-1","issue":"December","issued":{"date-parts":[["2011"]]},"page":"416-421","title":"Mitigation of spear phishing attacks: A content-based authorship identification framework","type":"article-journal"},"uris":["http://www.mendeley.com/documents/?uuid=a48259eb-443d-4249-8cf6-987a05d46d12"]}],"mendeley":{"formattedCitation":"(Khonji, Iraqi &amp; Jones, 2011)","plainTextFormattedCitation":"(Khonji, Iraqi &amp; Jones, 2011)","previouslyFormattedCitation":"(Khonji, Iraqi &amp; Jones, 2011)"},"properties":{"noteIndex":0},"schema":"https://github.com/citation-style-language/schema/raw/master/csl-citation.json"}</w:instrText>
      </w:r>
      <w:r w:rsidR="001A54A3">
        <w:fldChar w:fldCharType="separate"/>
      </w:r>
      <w:r w:rsidR="001A54A3" w:rsidRPr="001A54A3">
        <w:rPr>
          <w:noProof/>
        </w:rPr>
        <w:t>(Khonji, Iraqi &amp; Jones, 2011)</w:t>
      </w:r>
      <w:r w:rsidR="001A54A3">
        <w:fldChar w:fldCharType="end"/>
      </w:r>
      <w:r w:rsidR="001A54A3">
        <w:t>, this paper</w:t>
      </w:r>
      <w:r w:rsidR="00AE01AF">
        <w:t xml:space="preserve">s objective </w:t>
      </w:r>
      <w:r w:rsidR="00AE01AF" w:rsidRPr="007934B6">
        <w:rPr>
          <w:noProof/>
        </w:rPr>
        <w:t>is</w:t>
      </w:r>
      <w:r w:rsidR="007934B6">
        <w:rPr>
          <w:noProof/>
        </w:rPr>
        <w:t xml:space="preserve"> to</w:t>
      </w:r>
      <w:r w:rsidR="00AE01AF" w:rsidRPr="007934B6">
        <w:rPr>
          <w:noProof/>
        </w:rPr>
        <w:t xml:space="preserve"> implement</w:t>
      </w:r>
      <w:r w:rsidR="00AE01AF">
        <w:t xml:space="preserve"> the </w:t>
      </w:r>
      <w:r w:rsidR="007261F5">
        <w:rPr>
          <w:noProof/>
        </w:rPr>
        <w:t>ASCAI</w:t>
      </w:r>
      <w:r w:rsidR="00AE01AF">
        <w:t xml:space="preserve"> framework in active mode to develop a white-list of </w:t>
      </w:r>
      <w:r w:rsidR="008331E6">
        <w:t xml:space="preserve">authorized authors stylometric identities. </w:t>
      </w:r>
      <w:r w:rsidR="008331E6" w:rsidRPr="007934B6">
        <w:rPr>
          <w:noProof/>
        </w:rPr>
        <w:t>Furthermore</w:t>
      </w:r>
      <w:r w:rsidR="007934B6">
        <w:rPr>
          <w:noProof/>
        </w:rPr>
        <w:t>,</w:t>
      </w:r>
      <w:r w:rsidR="008331E6">
        <w:t xml:space="preserve"> this white-list will be used during the authentication of the daily emails to detect identity impersonation. This is to compare which </w:t>
      </w:r>
      <w:r w:rsidR="008331E6" w:rsidRPr="0077014F">
        <w:rPr>
          <w:noProof/>
        </w:rPr>
        <w:t>mode</w:t>
      </w:r>
      <w:r w:rsidR="0077014F">
        <w:rPr>
          <w:noProof/>
        </w:rPr>
        <w:t>l</w:t>
      </w:r>
      <w:r w:rsidR="008331E6">
        <w:t xml:space="preserve"> provides the best results.</w:t>
      </w:r>
      <w:r w:rsidR="001E0085">
        <w:t xml:space="preserve"> </w:t>
      </w:r>
      <w:r w:rsidR="00B24120">
        <w:t>Furthermore</w:t>
      </w:r>
      <w:r w:rsidR="001E0085">
        <w:t xml:space="preserve">, this framework </w:t>
      </w:r>
      <w:r w:rsidR="00C56C3D">
        <w:t xml:space="preserve">is developed to </w:t>
      </w:r>
      <w:r w:rsidR="00B24120">
        <w:t>integrate</w:t>
      </w:r>
      <w:r w:rsidR="00C56C3D">
        <w:t xml:space="preserve"> mail directories from the public cloud. In particular, Google’s Gmail service is used, as it is the most used email service in the world </w:t>
      </w:r>
      <w:r w:rsidR="00EC6371">
        <w:fldChar w:fldCharType="begin" w:fldLock="1"/>
      </w:r>
      <w:r w:rsidR="009D0D32">
        <w:instrText>ADDIN CSL_CITATION {"citationItems":[{"id":"ITEM-1","itemData":{"DOI":"10.1145/2462456.2464444","ISBN":"9781450316729","abstract":"Email is a key application used on smartphones. Even when the phone is in stand-by mode, users expect the phone to continue syncing with an email server to receive new mes-sages. Each such sync operation wakes up the smartphone for data reception and processing. In this paper, we show that this \"cost of email sync\" in stand-by mode constitutes a significant source of energy consumption, and thus reduces battery life. We quantify the power performance of different existing email clients on two smartphone platforms, Android and Windows Phone, and study the impact of system parameters such as email size, inbox size, and pull vs. push. Our results show that existing email clients do not handle email sync in an energy efficient way. This is because the underlying protocols and architectures are not designed for the specific needs of operating in stand-by mode. Based on our findings, we derive general design principles for energy-efficient event handling on smartphones, and apply these principles to the case of email sync and implement our techniques on commercial smartphones. Experimental results show that our techniques are able to significantly reduce energy cost of email sync by 49.9% on average with our experiment settings.","author":[{"dropping-particle":"","family":"Xu","given":"Fengyuan","non-dropping-particle":"","parse-names":false,"suffix":""},{"dropping-particle":"","family":"Liu","given":"Yunxin","non-dropping-particle":"","parse-names":false,"suffix":""},{"dropping-particle":"","family":"Moscibroda","given":"Thomas","non-dropping-particle":"","parse-names":false,"suffix":""},{"dropping-particle":"","family":"Chandra","given":"Ranveer","non-dropping-particle":"","parse-names":false,"suffix":""},{"dropping-particle":"","family":"Jin","given":"Long","non-dropping-particle":"","parse-names":false,"suffix":""},{"dropping-particle":"","family":"Zhang","given":"Yongguang","non-dropping-particle":"","parse-names":false,"suffix":""},{"dropping-particle":"","family":"Li","given":"Qun","non-dropping-particle":"","parse-names":false,"suffix":""}],"container-title":"Proc. of MobiSys","id":"ITEM-1","issued":{"date-parts":[["2013"]]},"page":"55","title":"Optimizing Background Email Sync on Smartphones","type":"article-journal"},"uris":["http://www.mendeley.com/documents/?uuid=9ba691cd-840d-4111-9e2b-9a3a9ed4fc5a"]}],"mendeley":{"formattedCitation":"(Xu et al., 2013)","plainTextFormattedCitation":"(Xu et al., 2013)","previouslyFormattedCitation":"(Xu et al., 2013)"},"properties":{"noteIndex":0},"schema":"https://github.com/citation-style-language/schema/raw/master/csl-citation.json"}</w:instrText>
      </w:r>
      <w:r w:rsidR="00EC6371">
        <w:fldChar w:fldCharType="separate"/>
      </w:r>
      <w:r w:rsidR="00EC6371" w:rsidRPr="00EC6371">
        <w:rPr>
          <w:noProof/>
        </w:rPr>
        <w:t>(Xu et al., 2013)</w:t>
      </w:r>
      <w:r w:rsidR="00EC6371">
        <w:fldChar w:fldCharType="end"/>
      </w:r>
      <w:r w:rsidR="00C56C3D">
        <w:t>, is used to produce our dataset to see how the framework performs on real data.</w:t>
      </w:r>
      <w:r w:rsidR="00A85E8D">
        <w:t xml:space="preserve"> In addition, the software should be able to detect and inform in real time to address the issue that current solutions take more time to detect the anomaly.</w:t>
      </w:r>
    </w:p>
    <w:p w14:paraId="3B990885" w14:textId="78E8AFED" w:rsidR="00B24120" w:rsidRDefault="00B24120" w:rsidP="00824C34"/>
    <w:p w14:paraId="11B22098" w14:textId="61D4232B" w:rsidR="00B24120" w:rsidRDefault="00B24120" w:rsidP="00B24120">
      <w:pPr>
        <w:pStyle w:val="Heading1"/>
      </w:pPr>
      <w:r>
        <w:t>Summary of Current Solutions</w:t>
      </w:r>
    </w:p>
    <w:p w14:paraId="22561CC3" w14:textId="5C9A2D25" w:rsidR="00B24120" w:rsidRDefault="00B24120" w:rsidP="00B24120"/>
    <w:tbl>
      <w:tblPr>
        <w:tblStyle w:val="TableGrid"/>
        <w:tblW w:w="9918" w:type="dxa"/>
        <w:tblLook w:val="04A0" w:firstRow="1" w:lastRow="0" w:firstColumn="1" w:lastColumn="0" w:noHBand="0" w:noVBand="1"/>
      </w:tblPr>
      <w:tblGrid>
        <w:gridCol w:w="1218"/>
        <w:gridCol w:w="1115"/>
        <w:gridCol w:w="3758"/>
        <w:gridCol w:w="3827"/>
      </w:tblGrid>
      <w:tr w:rsidR="006067B9" w14:paraId="290DA97C" w14:textId="77777777" w:rsidTr="006067B9">
        <w:tc>
          <w:tcPr>
            <w:tcW w:w="1218" w:type="dxa"/>
          </w:tcPr>
          <w:p w14:paraId="2D8F5A82" w14:textId="77777777" w:rsidR="006067B9" w:rsidRDefault="006067B9" w:rsidP="007F1B1B">
            <w:r>
              <w:t>Author</w:t>
            </w:r>
          </w:p>
        </w:tc>
        <w:tc>
          <w:tcPr>
            <w:tcW w:w="1115" w:type="dxa"/>
          </w:tcPr>
          <w:p w14:paraId="6F900890" w14:textId="77777777" w:rsidR="006067B9" w:rsidRDefault="006067B9" w:rsidP="007F1B1B">
            <w:r>
              <w:t>Research Question</w:t>
            </w:r>
          </w:p>
        </w:tc>
        <w:tc>
          <w:tcPr>
            <w:tcW w:w="7585" w:type="dxa"/>
            <w:gridSpan w:val="2"/>
          </w:tcPr>
          <w:p w14:paraId="03A56644" w14:textId="77777777" w:rsidR="006067B9" w:rsidRDefault="006067B9" w:rsidP="007F1B1B">
            <w:pPr>
              <w:jc w:val="center"/>
            </w:pPr>
            <w:r>
              <w:t>Methods</w:t>
            </w:r>
          </w:p>
          <w:p w14:paraId="7B50EC2E" w14:textId="77777777" w:rsidR="006067B9" w:rsidRDefault="006067B9" w:rsidP="007F1B1B">
            <w:pPr>
              <w:jc w:val="center"/>
            </w:pPr>
            <w:r>
              <w:t>Used</w:t>
            </w:r>
          </w:p>
        </w:tc>
      </w:tr>
      <w:tr w:rsidR="006067B9" w14:paraId="3D572F55" w14:textId="77777777" w:rsidTr="006067B9">
        <w:tc>
          <w:tcPr>
            <w:tcW w:w="1218" w:type="dxa"/>
          </w:tcPr>
          <w:p w14:paraId="0C2BB11F" w14:textId="77777777" w:rsidR="006067B9" w:rsidRDefault="006067B9" w:rsidP="007F1B1B">
            <w:r>
              <w:rPr>
                <w:rFonts w:ascii="LMRoman10-Regular" w:hAnsi="LMRoman10-Regular" w:cs="LMRoman10-Regular"/>
                <w:sz w:val="20"/>
                <w:szCs w:val="20"/>
              </w:rPr>
              <w:t xml:space="preserve">Mahmoud </w:t>
            </w:r>
            <w:proofErr w:type="spellStart"/>
            <w:r>
              <w:rPr>
                <w:rFonts w:ascii="LMRoman10-Regular" w:hAnsi="LMRoman10-Regular" w:cs="LMRoman10-Regular"/>
                <w:sz w:val="20"/>
                <w:szCs w:val="20"/>
              </w:rPr>
              <w:t>Khonji</w:t>
            </w:r>
            <w:proofErr w:type="spellEnd"/>
            <w:r>
              <w:rPr>
                <w:rFonts w:ascii="LMRoman10-Regular" w:hAnsi="LMRoman10-Regular" w:cs="LMRoman10-Regular"/>
                <w:sz w:val="20"/>
                <w:szCs w:val="20"/>
              </w:rPr>
              <w:t>, Youssef Iraqi, and Andrew Jones</w:t>
            </w:r>
          </w:p>
        </w:tc>
        <w:tc>
          <w:tcPr>
            <w:tcW w:w="1115" w:type="dxa"/>
          </w:tcPr>
          <w:p w14:paraId="0336B926" w14:textId="7FEAA74E" w:rsidR="006067B9" w:rsidRDefault="006067B9" w:rsidP="007F1B1B">
            <w:r>
              <w:t xml:space="preserve">Can there </w:t>
            </w:r>
            <w:r w:rsidRPr="0077014F">
              <w:rPr>
                <w:noProof/>
              </w:rPr>
              <w:t>exist</w:t>
            </w:r>
            <w:r>
              <w:t xml:space="preserve"> a software technique proposed that mitigates spear phishing </w:t>
            </w:r>
            <w:r w:rsidRPr="00C22514">
              <w:rPr>
                <w:noProof/>
              </w:rPr>
              <w:t>attacks</w:t>
            </w:r>
            <w:r w:rsidR="00C22514">
              <w:rPr>
                <w:noProof/>
              </w:rPr>
              <w:t>?</w:t>
            </w:r>
          </w:p>
        </w:tc>
        <w:tc>
          <w:tcPr>
            <w:tcW w:w="3758" w:type="dxa"/>
          </w:tcPr>
          <w:p w14:paraId="656993D6" w14:textId="34CE4703" w:rsidR="006067B9" w:rsidRDefault="006067B9" w:rsidP="00541EBE">
            <w:pPr>
              <w:pStyle w:val="ListParagraph"/>
              <w:numPr>
                <w:ilvl w:val="0"/>
                <w:numId w:val="5"/>
              </w:numPr>
            </w:pPr>
            <w:r>
              <w:t>C</w:t>
            </w:r>
            <w:r w:rsidRPr="00FE0DEB">
              <w:t xml:space="preserve">onstructs author profiles by </w:t>
            </w:r>
            <w:r w:rsidRPr="0077014F">
              <w:rPr>
                <w:noProof/>
              </w:rPr>
              <w:t>concatenating</w:t>
            </w:r>
            <w:r w:rsidRPr="00FE0DEB">
              <w:t xml:space="preserve"> </w:t>
            </w:r>
            <w:proofErr w:type="gramStart"/>
            <w:r w:rsidRPr="00FE0DEB">
              <w:t>all of</w:t>
            </w:r>
            <w:proofErr w:type="gramEnd"/>
            <w:r w:rsidRPr="00FE0DEB">
              <w:t xml:space="preserve"> their emails into a single file, and then extracting a table of L most frequent n-grams</w:t>
            </w:r>
          </w:p>
          <w:p w14:paraId="1E5958F4" w14:textId="6216A967" w:rsidR="006067B9" w:rsidRDefault="006067B9" w:rsidP="00541EBE">
            <w:pPr>
              <w:pStyle w:val="ListParagraph"/>
              <w:numPr>
                <w:ilvl w:val="0"/>
                <w:numId w:val="5"/>
              </w:numPr>
            </w:pPr>
            <w:r>
              <w:t>S</w:t>
            </w:r>
            <w:r w:rsidRPr="005751BF">
              <w:t>imilarity metric that</w:t>
            </w:r>
            <w:r>
              <w:t xml:space="preserve"> follows </w:t>
            </w:r>
            <w:r w:rsidRPr="005751BF">
              <w:t xml:space="preserve">to map </w:t>
            </w:r>
            <w:r w:rsidRPr="0077014F">
              <w:rPr>
                <w:noProof/>
              </w:rPr>
              <w:t>unclassified</w:t>
            </w:r>
            <w:r w:rsidRPr="005751BF">
              <w:t xml:space="preserve"> document’s </w:t>
            </w:r>
            <w:r w:rsidRPr="0077014F">
              <w:rPr>
                <w:noProof/>
              </w:rPr>
              <w:t>write</w:t>
            </w:r>
            <w:r w:rsidR="0077014F">
              <w:rPr>
                <w:noProof/>
              </w:rPr>
              <w:t>-</w:t>
            </w:r>
            <w:r w:rsidRPr="0077014F">
              <w:rPr>
                <w:noProof/>
              </w:rPr>
              <w:t>print</w:t>
            </w:r>
            <w:r w:rsidRPr="005751BF">
              <w:t xml:space="preserve"> profiles with author</w:t>
            </w:r>
            <w:r>
              <w:t xml:space="preserve"> </w:t>
            </w:r>
            <w:r w:rsidRPr="0077014F">
              <w:rPr>
                <w:noProof/>
              </w:rPr>
              <w:t>write</w:t>
            </w:r>
            <w:r w:rsidR="0077014F">
              <w:rPr>
                <w:noProof/>
              </w:rPr>
              <w:t>-</w:t>
            </w:r>
            <w:r w:rsidRPr="0077014F">
              <w:rPr>
                <w:noProof/>
              </w:rPr>
              <w:t>print</w:t>
            </w:r>
            <w:r w:rsidRPr="005751BF">
              <w:t xml:space="preserve"> profiles is the size of intersection between email </w:t>
            </w:r>
            <w:r w:rsidRPr="0077014F">
              <w:rPr>
                <w:noProof/>
                <w:u w:val="thick"/>
              </w:rPr>
              <w:t>write</w:t>
            </w:r>
            <w:r w:rsidR="0077014F">
              <w:rPr>
                <w:noProof/>
                <w:u w:val="thick"/>
              </w:rPr>
              <w:t>-</w:t>
            </w:r>
            <w:r w:rsidRPr="0077014F">
              <w:rPr>
                <w:noProof/>
                <w:u w:val="thick"/>
              </w:rPr>
              <w:t>print</w:t>
            </w:r>
            <w:r w:rsidRPr="005751BF">
              <w:t xml:space="preserve"> profiles and author </w:t>
            </w:r>
            <w:r w:rsidRPr="0077014F">
              <w:rPr>
                <w:noProof/>
              </w:rPr>
              <w:t>write</w:t>
            </w:r>
            <w:r w:rsidR="0077014F">
              <w:rPr>
                <w:noProof/>
              </w:rPr>
              <w:t>-</w:t>
            </w:r>
            <w:r w:rsidRPr="0077014F">
              <w:rPr>
                <w:noProof/>
              </w:rPr>
              <w:t>print</w:t>
            </w:r>
            <w:r w:rsidRPr="005751BF">
              <w:t xml:space="preserve"> profile</w:t>
            </w:r>
          </w:p>
          <w:p w14:paraId="64B65BCF" w14:textId="15312890" w:rsidR="006067B9" w:rsidRDefault="006067B9" w:rsidP="00541EBE">
            <w:pPr>
              <w:pStyle w:val="ListParagraph"/>
              <w:numPr>
                <w:ilvl w:val="0"/>
                <w:numId w:val="5"/>
              </w:numPr>
            </w:pPr>
            <w:r>
              <w:t>A</w:t>
            </w:r>
            <w:r w:rsidRPr="005751BF">
              <w:t xml:space="preserve">nother similarity metric is also </w:t>
            </w:r>
            <w:r w:rsidRPr="00C22514">
              <w:rPr>
                <w:noProof/>
              </w:rPr>
              <w:t>implemented</w:t>
            </w:r>
            <w:r w:rsidRPr="005751BF">
              <w:t xml:space="preserve"> namely Jaccard’s similarity index</w:t>
            </w:r>
          </w:p>
        </w:tc>
        <w:tc>
          <w:tcPr>
            <w:tcW w:w="3827" w:type="dxa"/>
          </w:tcPr>
          <w:p w14:paraId="42ED05DE" w14:textId="77777777" w:rsidR="006067B9" w:rsidRDefault="006067B9" w:rsidP="007F1B1B"/>
        </w:tc>
      </w:tr>
      <w:tr w:rsidR="006067B9" w14:paraId="039D2078" w14:textId="77777777" w:rsidTr="006067B9">
        <w:tc>
          <w:tcPr>
            <w:tcW w:w="1218" w:type="dxa"/>
          </w:tcPr>
          <w:p w14:paraId="54BFB418" w14:textId="5520B4D8" w:rsidR="006067B9" w:rsidRDefault="006067B9" w:rsidP="007F1B1B">
            <w:pPr>
              <w:rPr>
                <w:rFonts w:ascii="LMRoman10-Regular" w:hAnsi="LMRoman10-Regular" w:cs="LMRoman10-Regular"/>
                <w:sz w:val="20"/>
                <w:szCs w:val="20"/>
              </w:rPr>
            </w:pPr>
            <w:r w:rsidRPr="00730351">
              <w:rPr>
                <w:rFonts w:ascii="LMRoman10-Regular" w:hAnsi="LMRoman10-Regular" w:cs="LMRoman10-Regular"/>
                <w:sz w:val="20"/>
                <w:szCs w:val="20"/>
              </w:rPr>
              <w:lastRenderedPageBreak/>
              <w:t xml:space="preserve">Nazmul Islam, Mohammed </w:t>
            </w:r>
            <w:proofErr w:type="spellStart"/>
            <w:r w:rsidRPr="00730351">
              <w:rPr>
                <w:rFonts w:ascii="LMRoman10-Regular" w:hAnsi="LMRoman10-Regular" w:cs="LMRoman10-Regular"/>
                <w:sz w:val="20"/>
                <w:szCs w:val="20"/>
              </w:rPr>
              <w:t>Moshiul</w:t>
            </w:r>
            <w:proofErr w:type="spellEnd"/>
            <w:r w:rsidRPr="00730351">
              <w:rPr>
                <w:rFonts w:ascii="LMRoman10-Regular" w:hAnsi="LMRoman10-Regular" w:cs="LMRoman10-Regular"/>
                <w:sz w:val="20"/>
                <w:szCs w:val="20"/>
              </w:rPr>
              <w:t xml:space="preserve"> Hoque</w:t>
            </w:r>
            <w:r w:rsidR="00C22514">
              <w:rPr>
                <w:rFonts w:ascii="LMRoman10-Regular" w:hAnsi="LMRoman10-Regular" w:cs="LMRoman10-Regular"/>
                <w:sz w:val="20"/>
                <w:szCs w:val="20"/>
              </w:rPr>
              <w:t>,</w:t>
            </w:r>
            <w:r w:rsidRPr="00730351">
              <w:rPr>
                <w:rFonts w:ascii="LMRoman10-Regular" w:hAnsi="LMRoman10-Regular" w:cs="LMRoman10-Regular"/>
                <w:sz w:val="20"/>
                <w:szCs w:val="20"/>
              </w:rPr>
              <w:t xml:space="preserve"> </w:t>
            </w:r>
            <w:r w:rsidRPr="00C22514">
              <w:rPr>
                <w:rFonts w:ascii="LMRoman10-Regular" w:hAnsi="LMRoman10-Regular" w:cs="LMRoman10-Regular"/>
                <w:noProof/>
                <w:sz w:val="20"/>
                <w:szCs w:val="20"/>
              </w:rPr>
              <w:t>and</w:t>
            </w:r>
            <w:r w:rsidRPr="00730351">
              <w:rPr>
                <w:rFonts w:ascii="LMRoman10-Regular" w:hAnsi="LMRoman10-Regular" w:cs="LMRoman10-Regular"/>
                <w:sz w:val="20"/>
                <w:szCs w:val="20"/>
              </w:rPr>
              <w:t xml:space="preserve"> Mohammad </w:t>
            </w:r>
            <w:proofErr w:type="spellStart"/>
            <w:r w:rsidRPr="00730351">
              <w:rPr>
                <w:rFonts w:ascii="LMRoman10-Regular" w:hAnsi="LMRoman10-Regular" w:cs="LMRoman10-Regular"/>
                <w:sz w:val="20"/>
                <w:szCs w:val="20"/>
              </w:rPr>
              <w:t>Rajib</w:t>
            </w:r>
            <w:proofErr w:type="spellEnd"/>
            <w:r w:rsidRPr="00730351">
              <w:rPr>
                <w:rFonts w:ascii="LMRoman10-Regular" w:hAnsi="LMRoman10-Regular" w:cs="LMRoman10-Regular"/>
                <w:sz w:val="20"/>
                <w:szCs w:val="20"/>
              </w:rPr>
              <w:t xml:space="preserve"> Hossain Chittagong</w:t>
            </w:r>
          </w:p>
        </w:tc>
        <w:tc>
          <w:tcPr>
            <w:tcW w:w="1115" w:type="dxa"/>
          </w:tcPr>
          <w:p w14:paraId="596CE791" w14:textId="77777777" w:rsidR="006067B9" w:rsidRDefault="006067B9" w:rsidP="007F1B1B"/>
        </w:tc>
        <w:tc>
          <w:tcPr>
            <w:tcW w:w="3758" w:type="dxa"/>
          </w:tcPr>
          <w:p w14:paraId="41FC8044" w14:textId="77777777" w:rsidR="006067B9" w:rsidRDefault="006067B9" w:rsidP="00541EBE">
            <w:pPr>
              <w:pStyle w:val="ListParagraph"/>
              <w:numPr>
                <w:ilvl w:val="0"/>
                <w:numId w:val="5"/>
              </w:numPr>
            </w:pPr>
          </w:p>
        </w:tc>
        <w:tc>
          <w:tcPr>
            <w:tcW w:w="3827" w:type="dxa"/>
          </w:tcPr>
          <w:p w14:paraId="0ED17B56" w14:textId="77777777" w:rsidR="006067B9" w:rsidRDefault="006067B9" w:rsidP="007F1B1B"/>
        </w:tc>
      </w:tr>
      <w:tr w:rsidR="006067B9" w14:paraId="1F9EC0C4" w14:textId="77777777" w:rsidTr="006067B9">
        <w:tc>
          <w:tcPr>
            <w:tcW w:w="1218" w:type="dxa"/>
          </w:tcPr>
          <w:p w14:paraId="3DF3506B" w14:textId="77777777" w:rsidR="006067B9" w:rsidRPr="00730351" w:rsidRDefault="006067B9" w:rsidP="007F1B1B">
            <w:pPr>
              <w:rPr>
                <w:rFonts w:ascii="LMRoman10-Regular" w:hAnsi="LMRoman10-Regular" w:cs="LMRoman10-Regular"/>
                <w:sz w:val="20"/>
                <w:szCs w:val="20"/>
              </w:rPr>
            </w:pPr>
            <w:r w:rsidRPr="004B51AF">
              <w:rPr>
                <w:rFonts w:ascii="LMRoman10-Regular" w:hAnsi="LMRoman10-Regular" w:cs="LMRoman10-Regular"/>
                <w:sz w:val="20"/>
                <w:szCs w:val="20"/>
              </w:rPr>
              <w:t>Rakesh Verma and Nirmala Rai</w:t>
            </w:r>
          </w:p>
        </w:tc>
        <w:tc>
          <w:tcPr>
            <w:tcW w:w="1115" w:type="dxa"/>
          </w:tcPr>
          <w:p w14:paraId="3A60F4E2" w14:textId="77777777" w:rsidR="006067B9" w:rsidRDefault="006067B9" w:rsidP="007F1B1B"/>
        </w:tc>
        <w:tc>
          <w:tcPr>
            <w:tcW w:w="3758" w:type="dxa"/>
          </w:tcPr>
          <w:p w14:paraId="349F5E0A" w14:textId="77777777" w:rsidR="006067B9" w:rsidRDefault="006067B9" w:rsidP="00541EBE">
            <w:pPr>
              <w:pStyle w:val="ListParagraph"/>
              <w:numPr>
                <w:ilvl w:val="0"/>
                <w:numId w:val="5"/>
              </w:numPr>
            </w:pPr>
          </w:p>
        </w:tc>
        <w:tc>
          <w:tcPr>
            <w:tcW w:w="3827" w:type="dxa"/>
          </w:tcPr>
          <w:p w14:paraId="60E77A9A" w14:textId="77777777" w:rsidR="006067B9" w:rsidRDefault="006067B9" w:rsidP="007F1B1B"/>
        </w:tc>
      </w:tr>
      <w:tr w:rsidR="006067B9" w14:paraId="18737529" w14:textId="77777777" w:rsidTr="006067B9">
        <w:tc>
          <w:tcPr>
            <w:tcW w:w="1218" w:type="dxa"/>
          </w:tcPr>
          <w:p w14:paraId="2855E51D" w14:textId="77777777" w:rsidR="006067B9" w:rsidRPr="004B51AF" w:rsidRDefault="006067B9" w:rsidP="007F1B1B">
            <w:pPr>
              <w:rPr>
                <w:rFonts w:ascii="LMRoman10-Regular" w:hAnsi="LMRoman10-Regular" w:cs="LMRoman10-Regular"/>
                <w:sz w:val="20"/>
                <w:szCs w:val="20"/>
              </w:rPr>
            </w:pPr>
            <w:r w:rsidRPr="004B51AF">
              <w:rPr>
                <w:rFonts w:ascii="LMRoman10-Regular" w:hAnsi="LMRoman10-Regular" w:cs="LMRoman10-Regular"/>
                <w:sz w:val="20"/>
                <w:szCs w:val="20"/>
              </w:rPr>
              <w:t xml:space="preserve">Rakesh Verma, Ayman El, </w:t>
            </w:r>
            <w:proofErr w:type="spellStart"/>
            <w:r w:rsidRPr="004B51AF">
              <w:rPr>
                <w:rFonts w:ascii="LMRoman10-Regular" w:hAnsi="LMRoman10-Regular" w:cs="LMRoman10-Regular"/>
                <w:sz w:val="20"/>
                <w:szCs w:val="20"/>
              </w:rPr>
              <w:t>Aassal</w:t>
            </w:r>
            <w:proofErr w:type="spellEnd"/>
            <w:r w:rsidRPr="004B51AF">
              <w:rPr>
                <w:rFonts w:ascii="LMRoman10-Regular" w:hAnsi="LMRoman10-Regular" w:cs="LMRoman10-Regular"/>
                <w:sz w:val="20"/>
                <w:szCs w:val="20"/>
              </w:rPr>
              <w:t xml:space="preserve"> </w:t>
            </w:r>
            <w:proofErr w:type="spellStart"/>
            <w:r w:rsidRPr="004B51AF">
              <w:rPr>
                <w:rFonts w:ascii="LMRoman10-Regular" w:hAnsi="LMRoman10-Regular" w:cs="LMRoman10-Regular"/>
                <w:sz w:val="20"/>
                <w:szCs w:val="20"/>
              </w:rPr>
              <w:t>Ensias</w:t>
            </w:r>
            <w:proofErr w:type="spellEnd"/>
            <w:r w:rsidRPr="004B51AF">
              <w:rPr>
                <w:rFonts w:ascii="LMRoman10-Regular" w:hAnsi="LMRoman10-Regular" w:cs="LMRoman10-Regular"/>
                <w:sz w:val="20"/>
                <w:szCs w:val="20"/>
              </w:rPr>
              <w:t>, Avenue Mohamed, Ben</w:t>
            </w:r>
          </w:p>
          <w:p w14:paraId="02434F13" w14:textId="77777777" w:rsidR="006067B9" w:rsidRPr="004B51AF" w:rsidRDefault="006067B9" w:rsidP="007F1B1B">
            <w:pPr>
              <w:rPr>
                <w:rFonts w:ascii="LMRoman10-Regular" w:hAnsi="LMRoman10-Regular" w:cs="LMRoman10-Regular"/>
                <w:sz w:val="20"/>
                <w:szCs w:val="20"/>
              </w:rPr>
            </w:pPr>
            <w:proofErr w:type="spellStart"/>
            <w:r w:rsidRPr="004B51AF">
              <w:rPr>
                <w:rFonts w:ascii="LMRoman10-Regular" w:hAnsi="LMRoman10-Regular" w:cs="LMRoman10-Regular"/>
                <w:sz w:val="20"/>
                <w:szCs w:val="20"/>
              </w:rPr>
              <w:t>Abdellah</w:t>
            </w:r>
            <w:proofErr w:type="spellEnd"/>
            <w:r w:rsidRPr="004B51AF">
              <w:rPr>
                <w:rFonts w:ascii="LMRoman10-Regular" w:hAnsi="LMRoman10-Regular" w:cs="LMRoman10-Regular"/>
                <w:sz w:val="20"/>
                <w:szCs w:val="20"/>
              </w:rPr>
              <w:t xml:space="preserve">, and </w:t>
            </w:r>
            <w:proofErr w:type="spellStart"/>
            <w:r w:rsidRPr="004B51AF">
              <w:rPr>
                <w:rFonts w:ascii="LMRoman10-Regular" w:hAnsi="LMRoman10-Regular" w:cs="LMRoman10-Regular"/>
                <w:sz w:val="20"/>
                <w:szCs w:val="20"/>
              </w:rPr>
              <w:t>Regragui</w:t>
            </w:r>
            <w:proofErr w:type="spellEnd"/>
            <w:r w:rsidRPr="004B51AF">
              <w:rPr>
                <w:rFonts w:ascii="LMRoman10-Regular" w:hAnsi="LMRoman10-Regular" w:cs="LMRoman10-Regular"/>
                <w:sz w:val="20"/>
                <w:szCs w:val="20"/>
              </w:rPr>
              <w:t xml:space="preserve"> Rabat</w:t>
            </w:r>
          </w:p>
        </w:tc>
        <w:tc>
          <w:tcPr>
            <w:tcW w:w="1115" w:type="dxa"/>
          </w:tcPr>
          <w:p w14:paraId="6B3D2E98" w14:textId="77777777" w:rsidR="006067B9" w:rsidRDefault="006067B9" w:rsidP="007F1B1B"/>
        </w:tc>
        <w:tc>
          <w:tcPr>
            <w:tcW w:w="3758" w:type="dxa"/>
          </w:tcPr>
          <w:p w14:paraId="25315AE2" w14:textId="77777777" w:rsidR="006067B9" w:rsidRDefault="006067B9" w:rsidP="00541EBE">
            <w:pPr>
              <w:pStyle w:val="ListParagraph"/>
              <w:numPr>
                <w:ilvl w:val="0"/>
                <w:numId w:val="5"/>
              </w:numPr>
            </w:pPr>
          </w:p>
        </w:tc>
        <w:tc>
          <w:tcPr>
            <w:tcW w:w="3827" w:type="dxa"/>
          </w:tcPr>
          <w:p w14:paraId="71785C9A" w14:textId="77777777" w:rsidR="006067B9" w:rsidRDefault="006067B9" w:rsidP="007F1B1B"/>
        </w:tc>
      </w:tr>
      <w:tr w:rsidR="006067B9" w14:paraId="3172C46C" w14:textId="77777777" w:rsidTr="006067B9">
        <w:tc>
          <w:tcPr>
            <w:tcW w:w="1218" w:type="dxa"/>
          </w:tcPr>
          <w:p w14:paraId="11DC45C1" w14:textId="77777777" w:rsidR="006067B9" w:rsidRPr="004B51AF" w:rsidRDefault="006067B9" w:rsidP="007F1B1B">
            <w:pPr>
              <w:rPr>
                <w:rFonts w:ascii="LMRoman10-Regular" w:hAnsi="LMRoman10-Regular" w:cs="LMRoman10-Regular"/>
                <w:sz w:val="20"/>
                <w:szCs w:val="20"/>
              </w:rPr>
            </w:pPr>
          </w:p>
        </w:tc>
        <w:tc>
          <w:tcPr>
            <w:tcW w:w="1115" w:type="dxa"/>
          </w:tcPr>
          <w:p w14:paraId="4A6CAF77" w14:textId="77777777" w:rsidR="006067B9" w:rsidRDefault="006067B9" w:rsidP="007F1B1B"/>
        </w:tc>
        <w:tc>
          <w:tcPr>
            <w:tcW w:w="3758" w:type="dxa"/>
          </w:tcPr>
          <w:p w14:paraId="46944478" w14:textId="77777777" w:rsidR="006067B9" w:rsidRDefault="006067B9" w:rsidP="00541EBE">
            <w:pPr>
              <w:pStyle w:val="ListParagraph"/>
              <w:numPr>
                <w:ilvl w:val="0"/>
                <w:numId w:val="5"/>
              </w:numPr>
            </w:pPr>
          </w:p>
        </w:tc>
        <w:tc>
          <w:tcPr>
            <w:tcW w:w="3827" w:type="dxa"/>
          </w:tcPr>
          <w:p w14:paraId="41137A13" w14:textId="77777777" w:rsidR="006067B9" w:rsidRDefault="006067B9" w:rsidP="007F1B1B"/>
        </w:tc>
      </w:tr>
    </w:tbl>
    <w:p w14:paraId="21C2C926" w14:textId="1AE63B47" w:rsidR="00B24120" w:rsidRDefault="00B24120" w:rsidP="00B24120"/>
    <w:tbl>
      <w:tblPr>
        <w:tblStyle w:val="TableGrid"/>
        <w:tblW w:w="9918" w:type="dxa"/>
        <w:tblLook w:val="04A0" w:firstRow="1" w:lastRow="0" w:firstColumn="1" w:lastColumn="0" w:noHBand="0" w:noVBand="1"/>
      </w:tblPr>
      <w:tblGrid>
        <w:gridCol w:w="1218"/>
        <w:gridCol w:w="1156"/>
        <w:gridCol w:w="1307"/>
        <w:gridCol w:w="1276"/>
        <w:gridCol w:w="2126"/>
        <w:gridCol w:w="2835"/>
      </w:tblGrid>
      <w:tr w:rsidR="006067B9" w14:paraId="345B9ACE" w14:textId="77777777" w:rsidTr="006067B9">
        <w:tc>
          <w:tcPr>
            <w:tcW w:w="1218" w:type="dxa"/>
          </w:tcPr>
          <w:p w14:paraId="0DAA9F5B" w14:textId="77777777" w:rsidR="006067B9" w:rsidRDefault="006067B9" w:rsidP="007F1B1B">
            <w:r>
              <w:t>Author</w:t>
            </w:r>
          </w:p>
        </w:tc>
        <w:tc>
          <w:tcPr>
            <w:tcW w:w="1156" w:type="dxa"/>
          </w:tcPr>
          <w:p w14:paraId="5C44AA39" w14:textId="77777777" w:rsidR="006067B9" w:rsidRDefault="006067B9" w:rsidP="007F1B1B">
            <w:r>
              <w:t>Matrix of Evaluation</w:t>
            </w:r>
          </w:p>
        </w:tc>
        <w:tc>
          <w:tcPr>
            <w:tcW w:w="2583" w:type="dxa"/>
            <w:gridSpan w:val="2"/>
          </w:tcPr>
          <w:p w14:paraId="5143438B" w14:textId="77777777" w:rsidR="006067B9" w:rsidRDefault="006067B9" w:rsidP="007F1B1B">
            <w:pPr>
              <w:jc w:val="center"/>
            </w:pPr>
            <w:r>
              <w:t>Result Evaluation</w:t>
            </w:r>
          </w:p>
        </w:tc>
        <w:tc>
          <w:tcPr>
            <w:tcW w:w="2126" w:type="dxa"/>
          </w:tcPr>
          <w:p w14:paraId="1C83087C" w14:textId="77777777" w:rsidR="006067B9" w:rsidRDefault="006067B9" w:rsidP="007F1B1B">
            <w:r>
              <w:t>Limitation</w:t>
            </w:r>
          </w:p>
        </w:tc>
        <w:tc>
          <w:tcPr>
            <w:tcW w:w="2835" w:type="dxa"/>
          </w:tcPr>
          <w:p w14:paraId="69E9407B" w14:textId="77777777" w:rsidR="006067B9" w:rsidRDefault="006067B9" w:rsidP="007F1B1B">
            <w:r>
              <w:t>Perception</w:t>
            </w:r>
          </w:p>
        </w:tc>
      </w:tr>
      <w:tr w:rsidR="006067B9" w14:paraId="1E4A91BD" w14:textId="77777777" w:rsidTr="006067B9">
        <w:tc>
          <w:tcPr>
            <w:tcW w:w="1218" w:type="dxa"/>
          </w:tcPr>
          <w:p w14:paraId="394EAECC" w14:textId="77777777" w:rsidR="006067B9" w:rsidRDefault="006067B9" w:rsidP="007F1B1B">
            <w:r>
              <w:rPr>
                <w:rFonts w:ascii="LMRoman10-Regular" w:hAnsi="LMRoman10-Regular" w:cs="LMRoman10-Regular"/>
                <w:sz w:val="20"/>
                <w:szCs w:val="20"/>
              </w:rPr>
              <w:t xml:space="preserve">Mahmoud </w:t>
            </w:r>
            <w:proofErr w:type="spellStart"/>
            <w:r>
              <w:rPr>
                <w:rFonts w:ascii="LMRoman10-Regular" w:hAnsi="LMRoman10-Regular" w:cs="LMRoman10-Regular"/>
                <w:sz w:val="20"/>
                <w:szCs w:val="20"/>
              </w:rPr>
              <w:t>Khonji</w:t>
            </w:r>
            <w:proofErr w:type="spellEnd"/>
            <w:r>
              <w:rPr>
                <w:rFonts w:ascii="LMRoman10-Regular" w:hAnsi="LMRoman10-Regular" w:cs="LMRoman10-Regular"/>
                <w:sz w:val="20"/>
                <w:szCs w:val="20"/>
              </w:rPr>
              <w:t>, Youssef Iraqi, and Andrew Jones</w:t>
            </w:r>
          </w:p>
        </w:tc>
        <w:tc>
          <w:tcPr>
            <w:tcW w:w="1156" w:type="dxa"/>
          </w:tcPr>
          <w:p w14:paraId="28848BA3" w14:textId="77777777" w:rsidR="006067B9" w:rsidRDefault="006067B9" w:rsidP="007F1B1B"/>
        </w:tc>
        <w:tc>
          <w:tcPr>
            <w:tcW w:w="1307" w:type="dxa"/>
          </w:tcPr>
          <w:p w14:paraId="7FEDB75D" w14:textId="77777777" w:rsidR="006067B9" w:rsidRDefault="006067B9" w:rsidP="007F1B1B"/>
        </w:tc>
        <w:tc>
          <w:tcPr>
            <w:tcW w:w="1276" w:type="dxa"/>
          </w:tcPr>
          <w:p w14:paraId="5DA0721B" w14:textId="77777777" w:rsidR="006067B9" w:rsidRDefault="006067B9" w:rsidP="007F1B1B"/>
        </w:tc>
        <w:tc>
          <w:tcPr>
            <w:tcW w:w="2126" w:type="dxa"/>
          </w:tcPr>
          <w:p w14:paraId="6F465171" w14:textId="77777777" w:rsidR="006067B9" w:rsidRDefault="006067B9" w:rsidP="007F1B1B"/>
        </w:tc>
        <w:tc>
          <w:tcPr>
            <w:tcW w:w="2835" w:type="dxa"/>
          </w:tcPr>
          <w:p w14:paraId="77AF61DF" w14:textId="77777777" w:rsidR="006067B9" w:rsidRDefault="006067B9" w:rsidP="007F1B1B"/>
        </w:tc>
      </w:tr>
      <w:tr w:rsidR="006067B9" w14:paraId="12E6D466" w14:textId="77777777" w:rsidTr="006067B9">
        <w:tc>
          <w:tcPr>
            <w:tcW w:w="1218" w:type="dxa"/>
          </w:tcPr>
          <w:p w14:paraId="2DC5BE87" w14:textId="075F3122" w:rsidR="006067B9" w:rsidRDefault="006067B9" w:rsidP="007F1B1B">
            <w:pPr>
              <w:rPr>
                <w:rFonts w:ascii="LMRoman10-Regular" w:hAnsi="LMRoman10-Regular" w:cs="LMRoman10-Regular"/>
                <w:sz w:val="20"/>
                <w:szCs w:val="20"/>
              </w:rPr>
            </w:pPr>
            <w:r w:rsidRPr="00730351">
              <w:rPr>
                <w:rFonts w:ascii="LMRoman10-Regular" w:hAnsi="LMRoman10-Regular" w:cs="LMRoman10-Regular"/>
                <w:sz w:val="20"/>
                <w:szCs w:val="20"/>
              </w:rPr>
              <w:t xml:space="preserve">Nazmul Islam, Mohammed </w:t>
            </w:r>
            <w:proofErr w:type="spellStart"/>
            <w:r w:rsidRPr="00730351">
              <w:rPr>
                <w:rFonts w:ascii="LMRoman10-Regular" w:hAnsi="LMRoman10-Regular" w:cs="LMRoman10-Regular"/>
                <w:sz w:val="20"/>
                <w:szCs w:val="20"/>
              </w:rPr>
              <w:t>Moshiul</w:t>
            </w:r>
            <w:proofErr w:type="spellEnd"/>
            <w:r w:rsidRPr="00730351">
              <w:rPr>
                <w:rFonts w:ascii="LMRoman10-Regular" w:hAnsi="LMRoman10-Regular" w:cs="LMRoman10-Regular"/>
                <w:sz w:val="20"/>
                <w:szCs w:val="20"/>
              </w:rPr>
              <w:t xml:space="preserve"> Hoque</w:t>
            </w:r>
            <w:r w:rsidR="00C22514">
              <w:rPr>
                <w:rFonts w:ascii="LMRoman10-Regular" w:hAnsi="LMRoman10-Regular" w:cs="LMRoman10-Regular"/>
                <w:sz w:val="20"/>
                <w:szCs w:val="20"/>
              </w:rPr>
              <w:t>,</w:t>
            </w:r>
            <w:r w:rsidRPr="00730351">
              <w:rPr>
                <w:rFonts w:ascii="LMRoman10-Regular" w:hAnsi="LMRoman10-Regular" w:cs="LMRoman10-Regular"/>
                <w:sz w:val="20"/>
                <w:szCs w:val="20"/>
              </w:rPr>
              <w:t xml:space="preserve"> </w:t>
            </w:r>
            <w:r w:rsidRPr="00C22514">
              <w:rPr>
                <w:rFonts w:ascii="LMRoman10-Regular" w:hAnsi="LMRoman10-Regular" w:cs="LMRoman10-Regular"/>
                <w:noProof/>
                <w:sz w:val="20"/>
                <w:szCs w:val="20"/>
              </w:rPr>
              <w:t>and</w:t>
            </w:r>
            <w:r w:rsidRPr="00730351">
              <w:rPr>
                <w:rFonts w:ascii="LMRoman10-Regular" w:hAnsi="LMRoman10-Regular" w:cs="LMRoman10-Regular"/>
                <w:sz w:val="20"/>
                <w:szCs w:val="20"/>
              </w:rPr>
              <w:t xml:space="preserve"> Mohammad </w:t>
            </w:r>
            <w:proofErr w:type="spellStart"/>
            <w:r w:rsidRPr="00730351">
              <w:rPr>
                <w:rFonts w:ascii="LMRoman10-Regular" w:hAnsi="LMRoman10-Regular" w:cs="LMRoman10-Regular"/>
                <w:sz w:val="20"/>
                <w:szCs w:val="20"/>
              </w:rPr>
              <w:t>Rajib</w:t>
            </w:r>
            <w:proofErr w:type="spellEnd"/>
            <w:r w:rsidRPr="00730351">
              <w:rPr>
                <w:rFonts w:ascii="LMRoman10-Regular" w:hAnsi="LMRoman10-Regular" w:cs="LMRoman10-Regular"/>
                <w:sz w:val="20"/>
                <w:szCs w:val="20"/>
              </w:rPr>
              <w:t xml:space="preserve"> Hossain Chittagong</w:t>
            </w:r>
          </w:p>
        </w:tc>
        <w:tc>
          <w:tcPr>
            <w:tcW w:w="1156" w:type="dxa"/>
          </w:tcPr>
          <w:p w14:paraId="372E835C" w14:textId="77777777" w:rsidR="006067B9" w:rsidRDefault="006067B9" w:rsidP="007F1B1B"/>
        </w:tc>
        <w:tc>
          <w:tcPr>
            <w:tcW w:w="1307" w:type="dxa"/>
          </w:tcPr>
          <w:p w14:paraId="0E723A44" w14:textId="77777777" w:rsidR="006067B9" w:rsidRDefault="006067B9" w:rsidP="007F1B1B"/>
        </w:tc>
        <w:tc>
          <w:tcPr>
            <w:tcW w:w="1276" w:type="dxa"/>
          </w:tcPr>
          <w:p w14:paraId="4F31EE03" w14:textId="77777777" w:rsidR="006067B9" w:rsidRDefault="006067B9" w:rsidP="007F1B1B"/>
        </w:tc>
        <w:tc>
          <w:tcPr>
            <w:tcW w:w="2126" w:type="dxa"/>
          </w:tcPr>
          <w:p w14:paraId="4984C27B" w14:textId="77777777" w:rsidR="006067B9" w:rsidRDefault="006067B9" w:rsidP="007F1B1B"/>
        </w:tc>
        <w:tc>
          <w:tcPr>
            <w:tcW w:w="2835" w:type="dxa"/>
          </w:tcPr>
          <w:p w14:paraId="0525B6EA" w14:textId="77777777" w:rsidR="006067B9" w:rsidRDefault="006067B9" w:rsidP="007F1B1B"/>
        </w:tc>
      </w:tr>
      <w:tr w:rsidR="006067B9" w14:paraId="1A3C86B2" w14:textId="77777777" w:rsidTr="006067B9">
        <w:tc>
          <w:tcPr>
            <w:tcW w:w="1218" w:type="dxa"/>
          </w:tcPr>
          <w:p w14:paraId="3C6F1908" w14:textId="77777777" w:rsidR="006067B9" w:rsidRPr="00730351" w:rsidRDefault="006067B9" w:rsidP="007F1B1B">
            <w:pPr>
              <w:rPr>
                <w:rFonts w:ascii="LMRoman10-Regular" w:hAnsi="LMRoman10-Regular" w:cs="LMRoman10-Regular"/>
                <w:sz w:val="20"/>
                <w:szCs w:val="20"/>
              </w:rPr>
            </w:pPr>
            <w:r w:rsidRPr="004B51AF">
              <w:rPr>
                <w:rFonts w:ascii="LMRoman10-Regular" w:hAnsi="LMRoman10-Regular" w:cs="LMRoman10-Regular"/>
                <w:sz w:val="20"/>
                <w:szCs w:val="20"/>
              </w:rPr>
              <w:t>Rakesh Verma and Nirmala Rai</w:t>
            </w:r>
          </w:p>
        </w:tc>
        <w:tc>
          <w:tcPr>
            <w:tcW w:w="1156" w:type="dxa"/>
          </w:tcPr>
          <w:p w14:paraId="2C9D8F64" w14:textId="77777777" w:rsidR="006067B9" w:rsidRDefault="006067B9" w:rsidP="007F1B1B"/>
        </w:tc>
        <w:tc>
          <w:tcPr>
            <w:tcW w:w="1307" w:type="dxa"/>
          </w:tcPr>
          <w:p w14:paraId="3392C951" w14:textId="77777777" w:rsidR="006067B9" w:rsidRDefault="006067B9" w:rsidP="007F1B1B"/>
        </w:tc>
        <w:tc>
          <w:tcPr>
            <w:tcW w:w="1276" w:type="dxa"/>
          </w:tcPr>
          <w:p w14:paraId="21420809" w14:textId="77777777" w:rsidR="006067B9" w:rsidRDefault="006067B9" w:rsidP="007F1B1B"/>
        </w:tc>
        <w:tc>
          <w:tcPr>
            <w:tcW w:w="2126" w:type="dxa"/>
          </w:tcPr>
          <w:p w14:paraId="7D3B126A" w14:textId="77777777" w:rsidR="006067B9" w:rsidRDefault="006067B9" w:rsidP="007F1B1B"/>
        </w:tc>
        <w:tc>
          <w:tcPr>
            <w:tcW w:w="2835" w:type="dxa"/>
          </w:tcPr>
          <w:p w14:paraId="5E3E61D8" w14:textId="77777777" w:rsidR="006067B9" w:rsidRDefault="006067B9" w:rsidP="007F1B1B"/>
        </w:tc>
      </w:tr>
      <w:tr w:rsidR="006067B9" w14:paraId="1834A90D" w14:textId="77777777" w:rsidTr="006067B9">
        <w:tc>
          <w:tcPr>
            <w:tcW w:w="1218" w:type="dxa"/>
          </w:tcPr>
          <w:p w14:paraId="1F080B5F" w14:textId="77777777" w:rsidR="006067B9" w:rsidRPr="004B51AF" w:rsidRDefault="006067B9" w:rsidP="007F1B1B">
            <w:pPr>
              <w:rPr>
                <w:rFonts w:ascii="LMRoman10-Regular" w:hAnsi="LMRoman10-Regular" w:cs="LMRoman10-Regular"/>
                <w:sz w:val="20"/>
                <w:szCs w:val="20"/>
              </w:rPr>
            </w:pPr>
            <w:r w:rsidRPr="004B51AF">
              <w:rPr>
                <w:rFonts w:ascii="LMRoman10-Regular" w:hAnsi="LMRoman10-Regular" w:cs="LMRoman10-Regular"/>
                <w:sz w:val="20"/>
                <w:szCs w:val="20"/>
              </w:rPr>
              <w:t xml:space="preserve">Rakesh Verma, Ayman El, </w:t>
            </w:r>
            <w:proofErr w:type="spellStart"/>
            <w:r w:rsidRPr="004B51AF">
              <w:rPr>
                <w:rFonts w:ascii="LMRoman10-Regular" w:hAnsi="LMRoman10-Regular" w:cs="LMRoman10-Regular"/>
                <w:sz w:val="20"/>
                <w:szCs w:val="20"/>
              </w:rPr>
              <w:t>Aassal</w:t>
            </w:r>
            <w:proofErr w:type="spellEnd"/>
            <w:r w:rsidRPr="004B51AF">
              <w:rPr>
                <w:rFonts w:ascii="LMRoman10-Regular" w:hAnsi="LMRoman10-Regular" w:cs="LMRoman10-Regular"/>
                <w:sz w:val="20"/>
                <w:szCs w:val="20"/>
              </w:rPr>
              <w:t xml:space="preserve"> </w:t>
            </w:r>
            <w:proofErr w:type="spellStart"/>
            <w:r w:rsidRPr="004B51AF">
              <w:rPr>
                <w:rFonts w:ascii="LMRoman10-Regular" w:hAnsi="LMRoman10-Regular" w:cs="LMRoman10-Regular"/>
                <w:sz w:val="20"/>
                <w:szCs w:val="20"/>
              </w:rPr>
              <w:t>Ensias</w:t>
            </w:r>
            <w:proofErr w:type="spellEnd"/>
            <w:r w:rsidRPr="004B51AF">
              <w:rPr>
                <w:rFonts w:ascii="LMRoman10-Regular" w:hAnsi="LMRoman10-Regular" w:cs="LMRoman10-Regular"/>
                <w:sz w:val="20"/>
                <w:szCs w:val="20"/>
              </w:rPr>
              <w:t>, Avenue Mohamed, Ben</w:t>
            </w:r>
          </w:p>
          <w:p w14:paraId="12A8F18A" w14:textId="77777777" w:rsidR="006067B9" w:rsidRPr="004B51AF" w:rsidRDefault="006067B9" w:rsidP="007F1B1B">
            <w:pPr>
              <w:rPr>
                <w:rFonts w:ascii="LMRoman10-Regular" w:hAnsi="LMRoman10-Regular" w:cs="LMRoman10-Regular"/>
                <w:sz w:val="20"/>
                <w:szCs w:val="20"/>
              </w:rPr>
            </w:pPr>
            <w:proofErr w:type="spellStart"/>
            <w:r w:rsidRPr="004B51AF">
              <w:rPr>
                <w:rFonts w:ascii="LMRoman10-Regular" w:hAnsi="LMRoman10-Regular" w:cs="LMRoman10-Regular"/>
                <w:sz w:val="20"/>
                <w:szCs w:val="20"/>
              </w:rPr>
              <w:lastRenderedPageBreak/>
              <w:t>Abdellah</w:t>
            </w:r>
            <w:proofErr w:type="spellEnd"/>
            <w:r w:rsidRPr="004B51AF">
              <w:rPr>
                <w:rFonts w:ascii="LMRoman10-Regular" w:hAnsi="LMRoman10-Regular" w:cs="LMRoman10-Regular"/>
                <w:sz w:val="20"/>
                <w:szCs w:val="20"/>
              </w:rPr>
              <w:t xml:space="preserve">, and </w:t>
            </w:r>
            <w:proofErr w:type="spellStart"/>
            <w:r w:rsidRPr="004B51AF">
              <w:rPr>
                <w:rFonts w:ascii="LMRoman10-Regular" w:hAnsi="LMRoman10-Regular" w:cs="LMRoman10-Regular"/>
                <w:sz w:val="20"/>
                <w:szCs w:val="20"/>
              </w:rPr>
              <w:t>Regragui</w:t>
            </w:r>
            <w:proofErr w:type="spellEnd"/>
            <w:r w:rsidRPr="004B51AF">
              <w:rPr>
                <w:rFonts w:ascii="LMRoman10-Regular" w:hAnsi="LMRoman10-Regular" w:cs="LMRoman10-Regular"/>
                <w:sz w:val="20"/>
                <w:szCs w:val="20"/>
              </w:rPr>
              <w:t xml:space="preserve"> Rabat</w:t>
            </w:r>
          </w:p>
        </w:tc>
        <w:tc>
          <w:tcPr>
            <w:tcW w:w="1156" w:type="dxa"/>
          </w:tcPr>
          <w:p w14:paraId="4BE6B0AA" w14:textId="77777777" w:rsidR="006067B9" w:rsidRDefault="006067B9" w:rsidP="007F1B1B"/>
        </w:tc>
        <w:tc>
          <w:tcPr>
            <w:tcW w:w="1307" w:type="dxa"/>
          </w:tcPr>
          <w:p w14:paraId="6C144E16" w14:textId="77777777" w:rsidR="006067B9" w:rsidRDefault="006067B9" w:rsidP="007F1B1B"/>
        </w:tc>
        <w:tc>
          <w:tcPr>
            <w:tcW w:w="1276" w:type="dxa"/>
          </w:tcPr>
          <w:p w14:paraId="62048426" w14:textId="77777777" w:rsidR="006067B9" w:rsidRDefault="006067B9" w:rsidP="007F1B1B"/>
        </w:tc>
        <w:tc>
          <w:tcPr>
            <w:tcW w:w="2126" w:type="dxa"/>
          </w:tcPr>
          <w:p w14:paraId="624E7DD8" w14:textId="77777777" w:rsidR="006067B9" w:rsidRDefault="006067B9" w:rsidP="007F1B1B"/>
        </w:tc>
        <w:tc>
          <w:tcPr>
            <w:tcW w:w="2835" w:type="dxa"/>
          </w:tcPr>
          <w:p w14:paraId="783EB1B7" w14:textId="77777777" w:rsidR="006067B9" w:rsidRDefault="006067B9" w:rsidP="007F1B1B"/>
        </w:tc>
      </w:tr>
      <w:tr w:rsidR="006067B9" w14:paraId="458EB439" w14:textId="77777777" w:rsidTr="006067B9">
        <w:tc>
          <w:tcPr>
            <w:tcW w:w="1218" w:type="dxa"/>
          </w:tcPr>
          <w:p w14:paraId="061AAFB9" w14:textId="77777777" w:rsidR="006067B9" w:rsidRPr="004B51AF" w:rsidRDefault="006067B9" w:rsidP="007F1B1B">
            <w:pPr>
              <w:rPr>
                <w:rFonts w:ascii="LMRoman10-Regular" w:hAnsi="LMRoman10-Regular" w:cs="LMRoman10-Regular"/>
                <w:sz w:val="20"/>
                <w:szCs w:val="20"/>
              </w:rPr>
            </w:pPr>
          </w:p>
        </w:tc>
        <w:tc>
          <w:tcPr>
            <w:tcW w:w="1156" w:type="dxa"/>
          </w:tcPr>
          <w:p w14:paraId="77C19CE9" w14:textId="77777777" w:rsidR="006067B9" w:rsidRDefault="006067B9" w:rsidP="007F1B1B"/>
        </w:tc>
        <w:tc>
          <w:tcPr>
            <w:tcW w:w="1307" w:type="dxa"/>
          </w:tcPr>
          <w:p w14:paraId="59AD810B" w14:textId="77777777" w:rsidR="006067B9" w:rsidRDefault="006067B9" w:rsidP="007F1B1B"/>
        </w:tc>
        <w:tc>
          <w:tcPr>
            <w:tcW w:w="1276" w:type="dxa"/>
          </w:tcPr>
          <w:p w14:paraId="703C5A23" w14:textId="77777777" w:rsidR="006067B9" w:rsidRDefault="006067B9" w:rsidP="007F1B1B"/>
        </w:tc>
        <w:tc>
          <w:tcPr>
            <w:tcW w:w="2126" w:type="dxa"/>
          </w:tcPr>
          <w:p w14:paraId="565AD412" w14:textId="77777777" w:rsidR="006067B9" w:rsidRDefault="006067B9" w:rsidP="007F1B1B"/>
        </w:tc>
        <w:tc>
          <w:tcPr>
            <w:tcW w:w="2835" w:type="dxa"/>
          </w:tcPr>
          <w:p w14:paraId="75868AFB" w14:textId="77777777" w:rsidR="006067B9" w:rsidRDefault="006067B9" w:rsidP="007F1B1B"/>
        </w:tc>
      </w:tr>
    </w:tbl>
    <w:p w14:paraId="0D7CD6AE" w14:textId="77777777" w:rsidR="006067B9" w:rsidRPr="00B24120" w:rsidRDefault="006067B9" w:rsidP="00B24120"/>
    <w:p w14:paraId="7EB8B562" w14:textId="4AC32460" w:rsidR="00824C34" w:rsidRDefault="00824C34" w:rsidP="00824C34">
      <w:pPr>
        <w:pStyle w:val="Heading1"/>
      </w:pPr>
      <w:r>
        <w:t>Methodology</w:t>
      </w:r>
    </w:p>
    <w:p w14:paraId="3B575942" w14:textId="77DB6BDE" w:rsidR="00824C34" w:rsidRDefault="009078C1" w:rsidP="00824C34">
      <w:proofErr w:type="gramStart"/>
      <w:r>
        <w:t>Similarly</w:t>
      </w:r>
      <w:proofErr w:type="gramEnd"/>
      <w:r>
        <w:t xml:space="preserve"> to the </w:t>
      </w:r>
      <w:r w:rsidR="00CD656D" w:rsidRPr="00C22514">
        <w:rPr>
          <w:noProof/>
        </w:rPr>
        <w:t>ASCAI</w:t>
      </w:r>
      <w:r w:rsidR="00CD656D">
        <w:t xml:space="preserve"> framework methodology introduced, this paper will follow a similar route whereby:</w:t>
      </w:r>
    </w:p>
    <w:p w14:paraId="37C608E1" w14:textId="63DA7AD4" w:rsidR="00CD656D" w:rsidRDefault="00CD656D" w:rsidP="00CD656D">
      <w:pPr>
        <w:pStyle w:val="ListParagraph"/>
        <w:numPr>
          <w:ilvl w:val="0"/>
          <w:numId w:val="2"/>
        </w:numPr>
      </w:pPr>
      <w:r>
        <w:t xml:space="preserve">Utilizing known techniques to implement the Identity Extraction module, which will extract </w:t>
      </w:r>
      <w:r w:rsidR="00AE1D05">
        <w:t>the claimed identities from the header field of the message. This may involve NLP (Natural Language Processing)</w:t>
      </w:r>
      <w:r w:rsidR="00F427E7">
        <w:t xml:space="preserve"> techniques and other </w:t>
      </w:r>
      <w:r w:rsidR="0077014F">
        <w:rPr>
          <w:noProof/>
        </w:rPr>
        <w:t>M</w:t>
      </w:r>
      <w:r w:rsidR="00F427E7" w:rsidRPr="0077014F">
        <w:rPr>
          <w:noProof/>
        </w:rPr>
        <w:t>etaphone</w:t>
      </w:r>
      <w:r w:rsidR="00F427E7">
        <w:t xml:space="preserve"> algorithms, which are algorithms for words indexed by their English </w:t>
      </w:r>
      <w:r w:rsidR="006A2840">
        <w:t xml:space="preserve">pronunciation </w:t>
      </w:r>
      <w:r w:rsidR="006A2840">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6A2840">
        <w:fldChar w:fldCharType="separate"/>
      </w:r>
      <w:r w:rsidR="006A2840" w:rsidRPr="006A2840">
        <w:rPr>
          <w:noProof/>
        </w:rPr>
        <w:t>(Shrobe, Shrier &amp; Pentland, 2018)</w:t>
      </w:r>
      <w:r w:rsidR="006A2840">
        <w:fldChar w:fldCharType="end"/>
      </w:r>
      <w:r w:rsidR="006A2840">
        <w:t xml:space="preserve"> in the aim to detect similarity between words.</w:t>
      </w:r>
    </w:p>
    <w:p w14:paraId="6EB8CDB6" w14:textId="44F6DF8F" w:rsidR="006A2840" w:rsidRDefault="006A2840" w:rsidP="00CD656D">
      <w:pPr>
        <w:pStyle w:val="ListParagraph"/>
        <w:numPr>
          <w:ilvl w:val="0"/>
          <w:numId w:val="2"/>
        </w:numPr>
      </w:pPr>
      <w:r>
        <w:t>Using Machine Learning Algorithms to construct stylometric profiles of actual author identities.</w:t>
      </w:r>
    </w:p>
    <w:p w14:paraId="4DEB3A27" w14:textId="6E0D6985" w:rsidR="006A2840" w:rsidRDefault="006A2840" w:rsidP="00CD656D">
      <w:pPr>
        <w:pStyle w:val="ListParagraph"/>
        <w:numPr>
          <w:ilvl w:val="0"/>
          <w:numId w:val="2"/>
        </w:numPr>
      </w:pPr>
      <w:r>
        <w:t xml:space="preserve">Construct a mechanism that will construct a stylometric profile of the sending authors </w:t>
      </w:r>
      <w:r w:rsidR="00BE2AB8">
        <w:t>identities</w:t>
      </w:r>
    </w:p>
    <w:p w14:paraId="44D36260" w14:textId="6C8900D2" w:rsidR="006A2840" w:rsidRDefault="006A2840" w:rsidP="00CD656D">
      <w:pPr>
        <w:pStyle w:val="ListParagraph"/>
        <w:numPr>
          <w:ilvl w:val="0"/>
          <w:numId w:val="2"/>
        </w:numPr>
      </w:pPr>
      <w:r>
        <w:t xml:space="preserve">A </w:t>
      </w:r>
      <w:r w:rsidR="00BE2AB8">
        <w:t xml:space="preserve">stylometric </w:t>
      </w:r>
      <w:r>
        <w:t>comparison algorithm mechanism that will compare similarities between claimed identi</w:t>
      </w:r>
      <w:r w:rsidR="00BE2AB8">
        <w:t>ti</w:t>
      </w:r>
      <w:r>
        <w:t>es of the sending author and the predicted identities that was produced from 3.</w:t>
      </w:r>
    </w:p>
    <w:p w14:paraId="0FC592E0" w14:textId="0AA5AAC5" w:rsidR="006A2840" w:rsidRDefault="006A2840" w:rsidP="00CD656D">
      <w:pPr>
        <w:pStyle w:val="ListParagraph"/>
        <w:numPr>
          <w:ilvl w:val="0"/>
          <w:numId w:val="2"/>
        </w:numPr>
      </w:pPr>
      <w:r>
        <w:t xml:space="preserve">Construct a User Interface that </w:t>
      </w:r>
      <w:r w:rsidR="00BE2AB8">
        <w:t>can be used to block the content of the message to the end-user if the comparison algorithm finds a mismatch. This will also facilitate an option for end-user to view content even if the user has been warned.</w:t>
      </w:r>
    </w:p>
    <w:p w14:paraId="10950C34" w14:textId="0DC16FD9" w:rsidR="00B87B3C" w:rsidRDefault="00B64F97" w:rsidP="00CD656D">
      <w:pPr>
        <w:pStyle w:val="ListParagraph"/>
        <w:numPr>
          <w:ilvl w:val="0"/>
          <w:numId w:val="2"/>
        </w:numPr>
      </w:pPr>
      <w:r>
        <w:t xml:space="preserve">Unit tests will be constructed to test for different algorithms </w:t>
      </w:r>
    </w:p>
    <w:p w14:paraId="4E6B962C" w14:textId="77777777" w:rsidR="00FA3859" w:rsidRDefault="00FA3859" w:rsidP="00FA3859"/>
    <w:p w14:paraId="50ECCE62" w14:textId="219219B2" w:rsidR="00BE2AB8" w:rsidRDefault="00EE0054" w:rsidP="00BE2AB8">
      <w:r>
        <w:t xml:space="preserve">The detection algorithm </w:t>
      </w:r>
      <w:r w:rsidR="003C1C4F">
        <w:t xml:space="preserve">named </w:t>
      </w:r>
      <w:proofErr w:type="spellStart"/>
      <w:r w:rsidR="003C1C4F">
        <w:t>SEAHound</w:t>
      </w:r>
      <w:proofErr w:type="spellEnd"/>
      <w:r w:rsidR="003C1C4F">
        <w:t xml:space="preserve"> will be explored </w:t>
      </w:r>
      <w:r w:rsidR="003C1C4F">
        <w:fldChar w:fldCharType="begin" w:fldLock="1"/>
      </w:r>
      <w:r w:rsidR="00250FF5">
        <w:instrText>ADDIN CSL_CITATION {"citationItems":[{"id":"ITEM-1","itemData":{"abstract":"The computing and data revolutions have come at a cost of ever easier cybercrime. Computer security has thus far been insufficient to the task. One of the major points of attack is user access control. Systems today remain reliant on a password or some combination of a password and a second factor, perhaps a security token. Efforts to improve on this model, such as biophysical biometrics (like fingerprint or iris scan), have quickly been hacked. Behavioral biometrics—keeping track of the user's behavior, and being more careful when atypical behavior is observed—offers a powerful yet effortless tool in the computer security arsenal that can augment or replace other methods, improving overall security","author":[{"dropping-particle":"","family":"Shrobe","given":"Howard","non-dropping-particle":"","parse-names":false,"suffix":""},{"dropping-particle":"","family":"Shrier","given":"David L","non-dropping-particle":"","parse-names":false,"suffix":""},{"dropping-particle":"","family":"Pentland","given":"Alex","non-dropping-particle":"","parse-names":false,"suffix":""}],"edition":"1","id":"ITEM-1","issued":{"date-parts":[["2018"]]},"number-of-pages":"504","publisher":"MIT Press","title":"New Solutions for Cybersecurity","type":"book"},"uris":["http://www.mendeley.com/documents/?uuid=3f2b4e43-b3e9-417e-85e5-852ee5d3900b"]}],"mendeley":{"formattedCitation":"(Shrobe, Shrier &amp; Pentland, 2018)","plainTextFormattedCitation":"(Shrobe, Shrier &amp; Pentland, 2018)","previouslyFormattedCitation":"(Shrobe, Shrier &amp; Pentland, 2018)"},"properties":{"noteIndex":0},"schema":"https://github.com/citation-style-language/schema/raw/master/csl-citation.json"}</w:instrText>
      </w:r>
      <w:r w:rsidR="003C1C4F">
        <w:fldChar w:fldCharType="separate"/>
      </w:r>
      <w:r w:rsidR="003C1C4F" w:rsidRPr="003C1C4F">
        <w:rPr>
          <w:noProof/>
        </w:rPr>
        <w:t>(Shrobe, Shrier &amp; Pentland, 2018)</w:t>
      </w:r>
      <w:r w:rsidR="003C1C4F">
        <w:fldChar w:fldCharType="end"/>
      </w:r>
      <w:r w:rsidR="003C1C4F">
        <w:t>. In addition to the</w:t>
      </w:r>
    </w:p>
    <w:p w14:paraId="3245EEB0" w14:textId="77777777" w:rsidR="00E369E1" w:rsidRDefault="00E369E1">
      <w:pPr>
        <w:rPr>
          <w:rFonts w:asciiTheme="majorHAnsi" w:eastAsiaTheme="majorEastAsia" w:hAnsiTheme="majorHAnsi" w:cstheme="majorBidi"/>
          <w:color w:val="2F5496" w:themeColor="accent1" w:themeShade="BF"/>
          <w:sz w:val="32"/>
          <w:szCs w:val="32"/>
        </w:rPr>
      </w:pPr>
      <w:r>
        <w:br w:type="page"/>
      </w:r>
    </w:p>
    <w:p w14:paraId="4ADE2F18" w14:textId="47E6B984" w:rsidR="00824C34" w:rsidRDefault="00EC6371" w:rsidP="00824C34">
      <w:pPr>
        <w:pStyle w:val="Heading1"/>
      </w:pPr>
      <w:r>
        <w:lastRenderedPageBreak/>
        <w:t>Framework Design</w:t>
      </w:r>
    </w:p>
    <w:p w14:paraId="7967D092" w14:textId="1EB96628" w:rsidR="00EC6371" w:rsidRDefault="00EC6371" w:rsidP="00EC6371"/>
    <w:p w14:paraId="4990BC69" w14:textId="6B42B74D" w:rsidR="00EC6371" w:rsidRDefault="00EC6371" w:rsidP="00EC6371">
      <w:r>
        <w:t xml:space="preserve">The process workflow shown at the bottom gives an illustration on a </w:t>
      </w:r>
      <w:r w:rsidR="00DF3994">
        <w:t>high-level</w:t>
      </w:r>
      <w:r>
        <w:t xml:space="preserve"> perspective of how the framework has been designed to function.</w:t>
      </w:r>
      <w:r w:rsidR="00DF3994">
        <w:t xml:space="preserve"> It encompasses</w:t>
      </w:r>
      <w:r w:rsidR="006D7D40">
        <w:t xml:space="preserve"> 7 Modules that are integrated with a Python Flask API. This API is used by the software’s </w:t>
      </w:r>
      <w:r w:rsidR="006D7D40" w:rsidRPr="001A5013">
        <w:rPr>
          <w:noProof/>
        </w:rPr>
        <w:t>front</w:t>
      </w:r>
      <w:r w:rsidR="001A5013">
        <w:rPr>
          <w:noProof/>
        </w:rPr>
        <w:t>-</w:t>
      </w:r>
      <w:r w:rsidR="006D7D40" w:rsidRPr="001A5013">
        <w:rPr>
          <w:noProof/>
        </w:rPr>
        <w:t>end</w:t>
      </w:r>
      <w:r w:rsidR="006D7D40">
        <w:t xml:space="preserve"> Web API that facilitates the retrieval of credentials and displays the accuracy results. The 7 modules are:</w:t>
      </w:r>
    </w:p>
    <w:p w14:paraId="612E13FE" w14:textId="781CA742" w:rsidR="006D7D40" w:rsidRDefault="006D7D40" w:rsidP="006D7D40">
      <w:pPr>
        <w:pStyle w:val="ListParagraph"/>
        <w:numPr>
          <w:ilvl w:val="0"/>
          <w:numId w:val="4"/>
        </w:numPr>
      </w:pPr>
      <w:r>
        <w:t>Data Ac</w:t>
      </w:r>
      <w:r w:rsidR="009F18F8">
        <w:t>quisition</w:t>
      </w:r>
    </w:p>
    <w:p w14:paraId="7E497BFE" w14:textId="7967B66D" w:rsidR="009F18F8" w:rsidRDefault="009F18F8" w:rsidP="006D7D40">
      <w:pPr>
        <w:pStyle w:val="ListParagraph"/>
        <w:numPr>
          <w:ilvl w:val="0"/>
          <w:numId w:val="4"/>
        </w:numPr>
      </w:pPr>
      <w:r>
        <w:t>Data Cleaning</w:t>
      </w:r>
    </w:p>
    <w:p w14:paraId="1ACE7D65" w14:textId="31A39C16" w:rsidR="009F18F8" w:rsidRDefault="009F18F8" w:rsidP="006D7D40">
      <w:pPr>
        <w:pStyle w:val="ListParagraph"/>
        <w:numPr>
          <w:ilvl w:val="0"/>
          <w:numId w:val="4"/>
        </w:numPr>
      </w:pPr>
      <w:r>
        <w:t>Feature Engineering</w:t>
      </w:r>
    </w:p>
    <w:p w14:paraId="6CA7D1FB" w14:textId="0D54BA3A" w:rsidR="009F18F8" w:rsidRDefault="009F18F8" w:rsidP="006D7D40">
      <w:pPr>
        <w:pStyle w:val="ListParagraph"/>
        <w:numPr>
          <w:ilvl w:val="0"/>
          <w:numId w:val="4"/>
        </w:numPr>
      </w:pPr>
      <w:r>
        <w:t>Feature Analysis</w:t>
      </w:r>
    </w:p>
    <w:p w14:paraId="06790E61" w14:textId="291B194C" w:rsidR="009F18F8" w:rsidRDefault="009F18F8" w:rsidP="006D7D40">
      <w:pPr>
        <w:pStyle w:val="ListParagraph"/>
        <w:numPr>
          <w:ilvl w:val="0"/>
          <w:numId w:val="4"/>
        </w:numPr>
      </w:pPr>
      <w:r>
        <w:t>Classification</w:t>
      </w:r>
    </w:p>
    <w:p w14:paraId="0FA64C4F" w14:textId="69523FD4" w:rsidR="009F18F8" w:rsidRDefault="009F18F8" w:rsidP="006D7D40">
      <w:pPr>
        <w:pStyle w:val="ListParagraph"/>
        <w:numPr>
          <w:ilvl w:val="0"/>
          <w:numId w:val="4"/>
        </w:numPr>
      </w:pPr>
      <w:r>
        <w:t>Claim vs Identity Checker</w:t>
      </w:r>
    </w:p>
    <w:p w14:paraId="136794D1" w14:textId="58405BEC" w:rsidR="009F18F8" w:rsidRDefault="009F18F8" w:rsidP="006D7D40">
      <w:pPr>
        <w:pStyle w:val="ListParagraph"/>
        <w:numPr>
          <w:ilvl w:val="0"/>
          <w:numId w:val="4"/>
        </w:numPr>
      </w:pPr>
      <w:r>
        <w:t>Warning Email Sender</w:t>
      </w:r>
    </w:p>
    <w:p w14:paraId="028465E9" w14:textId="165932F0" w:rsidR="00EC6371" w:rsidRPr="00EC6371" w:rsidRDefault="00B44CB0" w:rsidP="00EC6371">
      <w:r>
        <w:rPr>
          <w:noProof/>
        </w:rPr>
        <w:drawing>
          <wp:anchor distT="0" distB="0" distL="114300" distR="114300" simplePos="0" relativeHeight="251662336" behindDoc="0" locked="0" layoutInCell="1" allowOverlap="1" wp14:anchorId="7703E30C" wp14:editId="3E1023C5">
            <wp:simplePos x="0" y="0"/>
            <wp:positionH relativeFrom="column">
              <wp:posOffset>0</wp:posOffset>
            </wp:positionH>
            <wp:positionV relativeFrom="paragraph">
              <wp:posOffset>2218055</wp:posOffset>
            </wp:positionV>
            <wp:extent cx="5731510" cy="2320925"/>
            <wp:effectExtent l="0" t="0" r="2540" b="317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ramework-2.JPG"/>
                    <pic:cNvPicPr/>
                  </pic:nvPicPr>
                  <pic:blipFill>
                    <a:blip r:embed="rId6">
                      <a:extLst>
                        <a:ext uri="{28A0092B-C50C-407E-A947-70E740481C1C}">
                          <a14:useLocalDpi xmlns:a14="http://schemas.microsoft.com/office/drawing/2010/main" val="0"/>
                        </a:ext>
                      </a:extLst>
                    </a:blip>
                    <a:stretch>
                      <a:fillRect/>
                    </a:stretch>
                  </pic:blipFill>
                  <pic:spPr>
                    <a:xfrm>
                      <a:off x="0" y="0"/>
                      <a:ext cx="5731510" cy="2320925"/>
                    </a:xfrm>
                    <a:prstGeom prst="rect">
                      <a:avLst/>
                    </a:prstGeom>
                  </pic:spPr>
                </pic:pic>
              </a:graphicData>
            </a:graphic>
            <wp14:sizeRelH relativeFrom="page">
              <wp14:pctWidth>0</wp14:pctWidth>
            </wp14:sizeRelH>
            <wp14:sizeRelV relativeFrom="page">
              <wp14:pctHeight>0</wp14:pctHeight>
            </wp14:sizeRelV>
          </wp:anchor>
        </w:drawing>
      </w:r>
      <w:r w:rsidR="00DF3994">
        <w:rPr>
          <w:noProof/>
        </w:rPr>
        <w:drawing>
          <wp:anchor distT="0" distB="0" distL="114300" distR="114300" simplePos="0" relativeHeight="251660288" behindDoc="0" locked="0" layoutInCell="1" allowOverlap="1" wp14:anchorId="11D49104" wp14:editId="08CF5AB0">
            <wp:simplePos x="0" y="0"/>
            <wp:positionH relativeFrom="column">
              <wp:posOffset>0</wp:posOffset>
            </wp:positionH>
            <wp:positionV relativeFrom="paragraph">
              <wp:posOffset>-1905</wp:posOffset>
            </wp:positionV>
            <wp:extent cx="5731510" cy="2216785"/>
            <wp:effectExtent l="0" t="0" r="254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ramework-1.JPG"/>
                    <pic:cNvPicPr/>
                  </pic:nvPicPr>
                  <pic:blipFill>
                    <a:blip r:embed="rId7">
                      <a:extLst>
                        <a:ext uri="{28A0092B-C50C-407E-A947-70E740481C1C}">
                          <a14:useLocalDpi xmlns:a14="http://schemas.microsoft.com/office/drawing/2010/main" val="0"/>
                        </a:ext>
                      </a:extLst>
                    </a:blip>
                    <a:stretch>
                      <a:fillRect/>
                    </a:stretch>
                  </pic:blipFill>
                  <pic:spPr>
                    <a:xfrm>
                      <a:off x="0" y="0"/>
                      <a:ext cx="5731510" cy="2216785"/>
                    </a:xfrm>
                    <a:prstGeom prst="rect">
                      <a:avLst/>
                    </a:prstGeom>
                  </pic:spPr>
                </pic:pic>
              </a:graphicData>
            </a:graphic>
            <wp14:sizeRelH relativeFrom="page">
              <wp14:pctWidth>0</wp14:pctWidth>
            </wp14:sizeRelH>
            <wp14:sizeRelV relativeFrom="page">
              <wp14:pctHeight>0</wp14:pctHeight>
            </wp14:sizeRelV>
          </wp:anchor>
        </w:drawing>
      </w:r>
    </w:p>
    <w:p w14:paraId="6C66C4C6" w14:textId="522AF00E" w:rsidR="00DF3994" w:rsidRDefault="00DF3994" w:rsidP="00DF3994">
      <w:pPr>
        <w:pStyle w:val="Heading2"/>
        <w:numPr>
          <w:ilvl w:val="0"/>
          <w:numId w:val="3"/>
        </w:numPr>
      </w:pPr>
      <w:r>
        <w:t>Data Acquisition</w:t>
      </w:r>
    </w:p>
    <w:p w14:paraId="50649303" w14:textId="771BA87D" w:rsidR="00DF3994" w:rsidRDefault="00DF3994" w:rsidP="00DF3994"/>
    <w:p w14:paraId="725D3917" w14:textId="4F8236F8" w:rsidR="00DF3994" w:rsidRDefault="00DF3994" w:rsidP="00DF3994">
      <w:r>
        <w:t xml:space="preserve">The framework design begins with the Data Acquisition Module. This is where the software retrieves the mail directory of the user from the public cloud. </w:t>
      </w:r>
      <w:r w:rsidR="009F18F8">
        <w:t>This software has been designed to interact with Google’s Gmail API to acquire a user’s inbox as their mail directory. The mail directory retrieved will be used as a training dataset for the classifiers in the Feature Analysis module.</w:t>
      </w:r>
    </w:p>
    <w:p w14:paraId="11B3AA20" w14:textId="493A8FA5" w:rsidR="00900727" w:rsidRDefault="009F18F8" w:rsidP="00DF3994">
      <w:r>
        <w:lastRenderedPageBreak/>
        <w:t xml:space="preserve">This Module firstly retrieves the </w:t>
      </w:r>
      <w:r w:rsidR="00900727">
        <w:t xml:space="preserve">username and password credentials from the user who entered these values on the </w:t>
      </w:r>
      <w:r w:rsidR="00900727" w:rsidRPr="00C22514">
        <w:rPr>
          <w:noProof/>
        </w:rPr>
        <w:t>software</w:t>
      </w:r>
      <w:r w:rsidR="00900727">
        <w:t xml:space="preserve"> front-end GUI when they were prompted to log in upon opening the software. The Data </w:t>
      </w:r>
      <w:r w:rsidR="00900727" w:rsidRPr="00C22514">
        <w:rPr>
          <w:noProof/>
        </w:rPr>
        <w:t>Acquis</w:t>
      </w:r>
      <w:r w:rsidR="00C22514">
        <w:rPr>
          <w:noProof/>
        </w:rPr>
        <w:t>i</w:t>
      </w:r>
      <w:r w:rsidR="00900727" w:rsidRPr="00C22514">
        <w:rPr>
          <w:noProof/>
        </w:rPr>
        <w:t>tion</w:t>
      </w:r>
      <w:r w:rsidR="00900727">
        <w:t xml:space="preserve"> Module will the trigger the Google API to open a page whereby the user approves permissions for the software to retrieve, read and modify their email, as shown below:</w:t>
      </w:r>
    </w:p>
    <w:p w14:paraId="5551FFAC" w14:textId="7578B767" w:rsidR="00900727" w:rsidRDefault="00C73F70" w:rsidP="00DF3994">
      <w:r>
        <w:rPr>
          <w:noProof/>
        </w:rPr>
        <w:drawing>
          <wp:anchor distT="0" distB="0" distL="114300" distR="114300" simplePos="0" relativeHeight="251661312" behindDoc="0" locked="0" layoutInCell="1" allowOverlap="1" wp14:anchorId="3320EB5F" wp14:editId="40CBB27D">
            <wp:simplePos x="0" y="0"/>
            <wp:positionH relativeFrom="column">
              <wp:posOffset>0</wp:posOffset>
            </wp:positionH>
            <wp:positionV relativeFrom="paragraph">
              <wp:posOffset>0</wp:posOffset>
            </wp:positionV>
            <wp:extent cx="5731510" cy="4159250"/>
            <wp:effectExtent l="0" t="0" r="254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uthorisation.PNG"/>
                    <pic:cNvPicPr/>
                  </pic:nvPicPr>
                  <pic:blipFill>
                    <a:blip r:embed="rId8">
                      <a:extLst>
                        <a:ext uri="{28A0092B-C50C-407E-A947-70E740481C1C}">
                          <a14:useLocalDpi xmlns:a14="http://schemas.microsoft.com/office/drawing/2010/main" val="0"/>
                        </a:ext>
                      </a:extLst>
                    </a:blip>
                    <a:stretch>
                      <a:fillRect/>
                    </a:stretch>
                  </pic:blipFill>
                  <pic:spPr>
                    <a:xfrm>
                      <a:off x="0" y="0"/>
                      <a:ext cx="5731510" cy="4159250"/>
                    </a:xfrm>
                    <a:prstGeom prst="rect">
                      <a:avLst/>
                    </a:prstGeom>
                  </pic:spPr>
                </pic:pic>
              </a:graphicData>
            </a:graphic>
            <wp14:sizeRelH relativeFrom="page">
              <wp14:pctWidth>0</wp14:pctWidth>
            </wp14:sizeRelH>
            <wp14:sizeRelV relativeFrom="page">
              <wp14:pctHeight>0</wp14:pctHeight>
            </wp14:sizeRelV>
          </wp:anchor>
        </w:drawing>
      </w:r>
    </w:p>
    <w:p w14:paraId="7B1BBE37" w14:textId="0C552351" w:rsidR="00DF3994" w:rsidRDefault="00C73F70" w:rsidP="00DF3994">
      <w:r>
        <w:t xml:space="preserve">Once they have approved the </w:t>
      </w:r>
      <w:r w:rsidRPr="007261F5">
        <w:rPr>
          <w:noProof/>
        </w:rPr>
        <w:t>permi</w:t>
      </w:r>
      <w:r w:rsidR="007261F5">
        <w:rPr>
          <w:noProof/>
        </w:rPr>
        <w:t>t</w:t>
      </w:r>
      <w:r w:rsidR="00C22514" w:rsidRPr="007261F5">
        <w:rPr>
          <w:noProof/>
        </w:rPr>
        <w:t xml:space="preserve"> to gain access</w:t>
      </w:r>
      <w:r>
        <w:t>, the software then requests to the Google API to retrieve the mail Inbox. Once retrieved, the module saves the result on to a CSV file. This will be shared with the integration module, for other modules to access this CSV file</w:t>
      </w:r>
      <w:r w:rsidR="00C91EF3">
        <w:t>, this would ensure the performance</w:t>
      </w:r>
      <w:r>
        <w:t xml:space="preserve"> </w:t>
      </w:r>
      <w:r w:rsidR="00C91EF3">
        <w:t>of the system is optimum as the modules would not have to request the Google API to retrieve the mail directory for their prescribed use.</w:t>
      </w:r>
    </w:p>
    <w:p w14:paraId="535E8171" w14:textId="4B971445" w:rsidR="00C91EF3" w:rsidRDefault="00C91EF3" w:rsidP="00DF3994">
      <w:r>
        <w:t>The number of emails retrieved is dependent on the account billing status. If the account is a free account, then the API only allows 100 emails to be retrieved.</w:t>
      </w:r>
      <w:r w:rsidR="00342C08">
        <w:t xml:space="preserve"> </w:t>
      </w:r>
      <w:proofErr w:type="gramStart"/>
      <w:r w:rsidR="00342C08">
        <w:t>Thus</w:t>
      </w:r>
      <w:proofErr w:type="gramEnd"/>
      <w:r w:rsidR="00342C08">
        <w:t xml:space="preserve"> to build the dataset, the module does check i</w:t>
      </w:r>
      <w:r w:rsidR="00220650">
        <w:t>f the email has already been saved</w:t>
      </w:r>
      <w:r w:rsidR="00342C08">
        <w:t>.</w:t>
      </w:r>
      <w:r w:rsidR="00220650">
        <w:t xml:space="preserve"> </w:t>
      </w:r>
      <w:r w:rsidR="008C21FA">
        <w:t>Therefore,</w:t>
      </w:r>
      <w:r w:rsidR="00220650">
        <w:t xml:space="preserve"> duplicates are not existent on the software that could potentially skew results.</w:t>
      </w:r>
    </w:p>
    <w:p w14:paraId="1421D22E" w14:textId="7088E2DC" w:rsidR="00220650" w:rsidRDefault="00220650" w:rsidP="00DF3994"/>
    <w:p w14:paraId="4E73FBF2" w14:textId="543A1AF1" w:rsidR="00220650" w:rsidRDefault="00220650" w:rsidP="00220650">
      <w:pPr>
        <w:pStyle w:val="Heading2"/>
        <w:numPr>
          <w:ilvl w:val="0"/>
          <w:numId w:val="3"/>
        </w:numPr>
      </w:pPr>
      <w:r>
        <w:t>Data Cleaning</w:t>
      </w:r>
    </w:p>
    <w:p w14:paraId="54286E2F" w14:textId="2E17EAB9" w:rsidR="00220650" w:rsidRDefault="00220650" w:rsidP="00220650"/>
    <w:p w14:paraId="75E421E0" w14:textId="454DD72E" w:rsidR="00F71566" w:rsidRDefault="008C21FA" w:rsidP="00220650">
      <w:r>
        <w:t xml:space="preserve">In the Data Cleaning module, the CSV file, created by the Data Acquisition module, is extracted into an </w:t>
      </w:r>
      <w:r w:rsidR="00F71566">
        <w:t xml:space="preserve">array of </w:t>
      </w:r>
      <w:r>
        <w:t>object</w:t>
      </w:r>
      <w:r w:rsidR="00F71566">
        <w:t xml:space="preserve">s, which each object is an author with all the email messages the author has sent. </w:t>
      </w:r>
      <w:r w:rsidR="00AE5F0B">
        <w:t xml:space="preserve">During this </w:t>
      </w:r>
      <w:r w:rsidR="00EA5FD1">
        <w:t xml:space="preserve">process, the author is set as the sender from the header, the other additional fields in the </w:t>
      </w:r>
      <w:r w:rsidR="00EA5FD1">
        <w:lastRenderedPageBreak/>
        <w:t>headers are stripped away.</w:t>
      </w:r>
      <w:r w:rsidR="00CE31B0">
        <w:t xml:space="preserve"> Blank email bodies are ignored. This </w:t>
      </w:r>
      <w:r w:rsidR="00CE31B0" w:rsidRPr="007261F5">
        <w:rPr>
          <w:noProof/>
        </w:rPr>
        <w:t>saniti</w:t>
      </w:r>
      <w:r w:rsidR="007261F5">
        <w:rPr>
          <w:noProof/>
        </w:rPr>
        <w:t>z</w:t>
      </w:r>
      <w:r w:rsidR="00CE31B0" w:rsidRPr="007261F5">
        <w:rPr>
          <w:noProof/>
        </w:rPr>
        <w:t>ed</w:t>
      </w:r>
      <w:r w:rsidR="00CE31B0">
        <w:t xml:space="preserve"> consolidated dataset is returned to the integration module which will feed it off to the feature engineering module.</w:t>
      </w:r>
    </w:p>
    <w:p w14:paraId="111ED678" w14:textId="67168292" w:rsidR="00EA5FD1" w:rsidRDefault="00EA5FD1" w:rsidP="00220650"/>
    <w:p w14:paraId="659C1818" w14:textId="6194F9B1" w:rsidR="00EA5FD1" w:rsidRDefault="00EA5FD1" w:rsidP="00EA5FD1">
      <w:pPr>
        <w:pStyle w:val="Heading2"/>
        <w:numPr>
          <w:ilvl w:val="0"/>
          <w:numId w:val="3"/>
        </w:numPr>
      </w:pPr>
      <w:r>
        <w:t>Feature Engineering</w:t>
      </w:r>
    </w:p>
    <w:p w14:paraId="2B3BE374" w14:textId="33919F0D" w:rsidR="00EA5FD1" w:rsidRDefault="00EA5FD1" w:rsidP="00EA5FD1"/>
    <w:p w14:paraId="748F7B41" w14:textId="0E038377" w:rsidR="00EA5FD1" w:rsidRDefault="004D369C" w:rsidP="00EA5FD1">
      <w:r>
        <w:t>In the Feature Engineering Process,</w:t>
      </w:r>
      <w:r w:rsidR="00CE31B0">
        <w:t xml:space="preserve"> </w:t>
      </w:r>
      <w:proofErr w:type="spellStart"/>
      <w:r w:rsidR="00CE31B0">
        <w:t>Preprocessing</w:t>
      </w:r>
      <w:proofErr w:type="spellEnd"/>
      <w:r w:rsidR="00CE31B0">
        <w:t xml:space="preserve"> of the data provided occurs to create</w:t>
      </w:r>
      <w:r>
        <w:t xml:space="preserve"> Datasets</w:t>
      </w:r>
      <w:r w:rsidR="00CE31B0">
        <w:t xml:space="preserve">. The </w:t>
      </w:r>
      <w:proofErr w:type="spellStart"/>
      <w:r w:rsidR="00CE31B0">
        <w:t>preprocessing</w:t>
      </w:r>
      <w:proofErr w:type="spellEnd"/>
      <w:r w:rsidR="00CE31B0">
        <w:t xml:space="preserve"> </w:t>
      </w:r>
      <w:r w:rsidR="00515D50">
        <w:t>procedure evaluated the number of features that would be used for our supervised machine learning technique found in the feature analysis. The feature identified were:</w:t>
      </w:r>
    </w:p>
    <w:p w14:paraId="37D719B6" w14:textId="1002BB4B" w:rsidR="00515D50" w:rsidRDefault="00B63763" w:rsidP="00515D50">
      <w:pPr>
        <w:pStyle w:val="ListParagraph"/>
        <w:numPr>
          <w:ilvl w:val="0"/>
          <w:numId w:val="1"/>
        </w:numPr>
      </w:pPr>
      <w:r>
        <w:t>Average Number of characters in emails</w:t>
      </w:r>
    </w:p>
    <w:p w14:paraId="6A70E979" w14:textId="174E4DD2" w:rsidR="00B63763" w:rsidRDefault="00B63763" w:rsidP="00515D50">
      <w:pPr>
        <w:pStyle w:val="ListParagraph"/>
        <w:numPr>
          <w:ilvl w:val="0"/>
          <w:numId w:val="1"/>
        </w:numPr>
      </w:pPr>
      <w:r>
        <w:t>Average Number of words in emails</w:t>
      </w:r>
      <w:bookmarkStart w:id="4" w:name="_GoBack"/>
      <w:bookmarkEnd w:id="4"/>
    </w:p>
    <w:p w14:paraId="320C2045" w14:textId="74EDBB50" w:rsidR="00B63763" w:rsidRDefault="00B63763" w:rsidP="00515D50">
      <w:pPr>
        <w:pStyle w:val="ListParagraph"/>
        <w:numPr>
          <w:ilvl w:val="0"/>
          <w:numId w:val="1"/>
        </w:numPr>
      </w:pPr>
      <w:r>
        <w:t>Average Word lengths in emails</w:t>
      </w:r>
    </w:p>
    <w:p w14:paraId="5F37D45C" w14:textId="71A0C1CA" w:rsidR="00B63763" w:rsidRDefault="00B63763" w:rsidP="00515D50">
      <w:pPr>
        <w:pStyle w:val="ListParagraph"/>
        <w:numPr>
          <w:ilvl w:val="0"/>
          <w:numId w:val="1"/>
        </w:numPr>
      </w:pPr>
      <w:r>
        <w:t>Average Number of sentences in emails</w:t>
      </w:r>
    </w:p>
    <w:p w14:paraId="3F3756E6" w14:textId="1B117236" w:rsidR="00B63763" w:rsidRDefault="001A5013" w:rsidP="00515D50">
      <w:pPr>
        <w:pStyle w:val="ListParagraph"/>
        <w:numPr>
          <w:ilvl w:val="0"/>
          <w:numId w:val="1"/>
        </w:numPr>
      </w:pPr>
      <w:r>
        <w:rPr>
          <w:noProof/>
        </w:rPr>
        <w:t>The r</w:t>
      </w:r>
      <w:r w:rsidR="00B63763" w:rsidRPr="001A5013">
        <w:rPr>
          <w:noProof/>
        </w:rPr>
        <w:t>atio</w:t>
      </w:r>
      <w:r w:rsidR="00B63763">
        <w:t xml:space="preserve"> of short words in emails</w:t>
      </w:r>
    </w:p>
    <w:p w14:paraId="27276AEE" w14:textId="2ACDC134" w:rsidR="00B63763" w:rsidRDefault="00B63763" w:rsidP="00515D50">
      <w:pPr>
        <w:pStyle w:val="ListParagraph"/>
        <w:numPr>
          <w:ilvl w:val="0"/>
          <w:numId w:val="1"/>
        </w:numPr>
      </w:pPr>
      <w:r>
        <w:t>Email Sentiment Polarity</w:t>
      </w:r>
    </w:p>
    <w:p w14:paraId="3279B119" w14:textId="63953537" w:rsidR="00B63763" w:rsidRDefault="00B63763" w:rsidP="00515D50">
      <w:pPr>
        <w:pStyle w:val="ListParagraph"/>
        <w:numPr>
          <w:ilvl w:val="0"/>
          <w:numId w:val="1"/>
        </w:numPr>
      </w:pPr>
      <w:r>
        <w:t>Average Noun Phrase</w:t>
      </w:r>
    </w:p>
    <w:p w14:paraId="6E275AEA" w14:textId="1F048D15" w:rsidR="00B63763" w:rsidRDefault="00B63763" w:rsidP="00515D50">
      <w:pPr>
        <w:pStyle w:val="ListParagraph"/>
        <w:numPr>
          <w:ilvl w:val="0"/>
          <w:numId w:val="1"/>
        </w:numPr>
      </w:pPr>
      <w:r>
        <w:t>Numeric Ratio Density</w:t>
      </w:r>
    </w:p>
    <w:p w14:paraId="0CA511E2" w14:textId="3394AA9F" w:rsidR="00B63763" w:rsidRDefault="00B63763" w:rsidP="00515D50">
      <w:pPr>
        <w:pStyle w:val="ListParagraph"/>
        <w:numPr>
          <w:ilvl w:val="0"/>
          <w:numId w:val="1"/>
        </w:numPr>
      </w:pPr>
      <w:r>
        <w:t>Average number of paragraphs in emails</w:t>
      </w:r>
    </w:p>
    <w:p w14:paraId="69625F1D" w14:textId="517A83DB" w:rsidR="00B63763" w:rsidRDefault="001A5013" w:rsidP="00515D50">
      <w:pPr>
        <w:pStyle w:val="ListParagraph"/>
        <w:numPr>
          <w:ilvl w:val="0"/>
          <w:numId w:val="1"/>
        </w:numPr>
      </w:pPr>
      <w:r>
        <w:rPr>
          <w:noProof/>
        </w:rPr>
        <w:t>The f</w:t>
      </w:r>
      <w:r w:rsidR="00B63763" w:rsidRPr="001A5013">
        <w:rPr>
          <w:noProof/>
        </w:rPr>
        <w:t>requency</w:t>
      </w:r>
      <w:r w:rsidR="00B63763">
        <w:t xml:space="preserve"> of punctuation marks</w:t>
      </w:r>
    </w:p>
    <w:p w14:paraId="5E47AF15" w14:textId="179F73A0" w:rsidR="00B63763" w:rsidRDefault="00A93CF6" w:rsidP="00B63763">
      <w:r>
        <w:t xml:space="preserve">The dataset that results from these features extracted </w:t>
      </w:r>
      <w:r w:rsidR="001A5013">
        <w:rPr>
          <w:noProof/>
        </w:rPr>
        <w:t>is</w:t>
      </w:r>
      <w:r>
        <w:t xml:space="preserve"> saved onto a CSV file for the feature analysis module to use.</w:t>
      </w:r>
      <w:r w:rsidR="006436F4">
        <w:t xml:space="preserve"> </w:t>
      </w:r>
    </w:p>
    <w:p w14:paraId="502672F6" w14:textId="6E1530CA" w:rsidR="006436F4" w:rsidRDefault="006436F4" w:rsidP="00B63763"/>
    <w:p w14:paraId="3DFDA507" w14:textId="0AA712B9" w:rsidR="006436F4" w:rsidRDefault="006436F4" w:rsidP="006436F4">
      <w:pPr>
        <w:pStyle w:val="Heading2"/>
        <w:numPr>
          <w:ilvl w:val="0"/>
          <w:numId w:val="3"/>
        </w:numPr>
      </w:pPr>
      <w:r>
        <w:t>Feature Analysis</w:t>
      </w:r>
    </w:p>
    <w:p w14:paraId="4686097D" w14:textId="1F26E8CA" w:rsidR="006436F4" w:rsidRDefault="006436F4" w:rsidP="006436F4"/>
    <w:p w14:paraId="32BD41D5" w14:textId="40680225" w:rsidR="006436F4" w:rsidRDefault="000E1139" w:rsidP="006436F4">
      <w:r>
        <w:t xml:space="preserve">The datasets created from the feature engineering module </w:t>
      </w:r>
      <w:r w:rsidR="004036C6">
        <w:t>are</w:t>
      </w:r>
      <w:r>
        <w:t xml:space="preserve"> loaded onto the</w:t>
      </w:r>
      <w:r w:rsidR="004036C6">
        <w:t xml:space="preserve"> Feature Analysis module. Thereafter, two classifiers are </w:t>
      </w:r>
      <w:proofErr w:type="gramStart"/>
      <w:r w:rsidR="004036C6">
        <w:t>constructed,  namely</w:t>
      </w:r>
      <w:proofErr w:type="gramEnd"/>
      <w:r w:rsidR="004036C6">
        <w:t xml:space="preserve"> the Decision Tree Classifiers and the Naïve Bayes Classifiers from the Text Blob Library. The Text Blob library contains the necessary </w:t>
      </w:r>
      <w:r w:rsidR="009D0D32">
        <w:t xml:space="preserve">Natural Language Processing Toolkit to process the Content compiled </w:t>
      </w:r>
      <w:r w:rsidR="009D0D32">
        <w:fldChar w:fldCharType="begin" w:fldLock="1"/>
      </w:r>
      <w:r w:rsidR="008237D0">
        <w:instrText>ADDIN CSL_CITATION {"citationItems":[{"id":"ITEM-1","itemData":{"author":[{"dropping-particle":"","family":"Loria","given":"Steven","non-dropping-particle":"","parse-names":false,"suffix":""}],"id":"ITEM-1","issued":{"date-parts":[["2018"]]},"title":"textblob Documentation","type":"patent"},"uris":["http://www.mendeley.com/documents/?uuid=e473a926-adf1-4968-a2a3-3b092827a9ef"]}],"mendeley":{"formattedCitation":"(Loria, 2018)","plainTextFormattedCitation":"(Loria, 2018)","previouslyFormattedCitation":"(Loria, 2018)"},"properties":{"noteIndex":0},"schema":"https://github.com/citation-style-language/schema/raw/master/csl-citation.json"}</w:instrText>
      </w:r>
      <w:r w:rsidR="009D0D32">
        <w:fldChar w:fldCharType="separate"/>
      </w:r>
      <w:r w:rsidR="009D0D32" w:rsidRPr="009D0D32">
        <w:rPr>
          <w:noProof/>
        </w:rPr>
        <w:t>(Loria, 2018)</w:t>
      </w:r>
      <w:r w:rsidR="009D0D32">
        <w:fldChar w:fldCharType="end"/>
      </w:r>
      <w:r w:rsidR="009D0D32">
        <w:t xml:space="preserve">. The N-Gram analysis is also done using </w:t>
      </w:r>
      <w:r w:rsidR="009D0D32" w:rsidRPr="007261F5">
        <w:rPr>
          <w:noProof/>
        </w:rPr>
        <w:t>features</w:t>
      </w:r>
      <w:r w:rsidR="009D0D32">
        <w:t xml:space="preserve"> created from the feature engineering.</w:t>
      </w:r>
    </w:p>
    <w:p w14:paraId="7D442B08" w14:textId="733FA1E8" w:rsidR="009D0D32" w:rsidRDefault="009D0D32" w:rsidP="006436F4">
      <w:r>
        <w:t xml:space="preserve">The dataset sent in for Machine Learning is </w:t>
      </w:r>
      <w:r w:rsidRPr="007261F5">
        <w:rPr>
          <w:noProof/>
        </w:rPr>
        <w:t>derived from</w:t>
      </w:r>
      <w:r>
        <w:t xml:space="preserve"> the dataset created by the Data Cleaning Module. A new dataset </w:t>
      </w:r>
      <w:proofErr w:type="gramStart"/>
      <w:r>
        <w:t>is</w:t>
      </w:r>
      <w:proofErr w:type="gramEnd"/>
      <w:r>
        <w:t xml:space="preserve"> created </w:t>
      </w:r>
      <w:r w:rsidRPr="001A5013">
        <w:rPr>
          <w:noProof/>
        </w:rPr>
        <w:t>m</w:t>
      </w:r>
      <w:r w:rsidR="001A5013">
        <w:rPr>
          <w:noProof/>
        </w:rPr>
        <w:t>e</w:t>
      </w:r>
      <w:r>
        <w:t xml:space="preserve"> through each of the emails, assigning them on a list to the author they state to be assigned to. </w:t>
      </w:r>
      <w:r w:rsidR="005D6174">
        <w:t>However, t</w:t>
      </w:r>
      <w:r>
        <w:t xml:space="preserve">he last email </w:t>
      </w:r>
      <w:r w:rsidR="005D6174">
        <w:t>of each author</w:t>
      </w:r>
      <w:r>
        <w:t xml:space="preserve"> is </w:t>
      </w:r>
      <w:r w:rsidR="005D6174">
        <w:t>used in the test dataset to determine the accuracy of the classifier.</w:t>
      </w:r>
    </w:p>
    <w:p w14:paraId="04555994" w14:textId="3966A6A7" w:rsidR="005D6174" w:rsidRDefault="005D6174" w:rsidP="006436F4">
      <w:r>
        <w:t xml:space="preserve">The accuracy of each of the classifiers </w:t>
      </w:r>
      <w:r w:rsidR="001A5013">
        <w:rPr>
          <w:noProof/>
        </w:rPr>
        <w:t>is</w:t>
      </w:r>
      <w:r>
        <w:t xml:space="preserve"> returned to the Integration Module once completed.</w:t>
      </w:r>
    </w:p>
    <w:p w14:paraId="62DE1FB7" w14:textId="77777777" w:rsidR="006436F4" w:rsidRDefault="006436F4" w:rsidP="006436F4"/>
    <w:p w14:paraId="2F064630" w14:textId="70DB026A" w:rsidR="006436F4" w:rsidRDefault="006436F4" w:rsidP="006436F4">
      <w:pPr>
        <w:pStyle w:val="Heading2"/>
        <w:numPr>
          <w:ilvl w:val="0"/>
          <w:numId w:val="3"/>
        </w:numPr>
      </w:pPr>
      <w:r>
        <w:t>Classification</w:t>
      </w:r>
    </w:p>
    <w:p w14:paraId="1CF886FC" w14:textId="055F295F" w:rsidR="006436F4" w:rsidRDefault="006436F4" w:rsidP="006436F4"/>
    <w:p w14:paraId="2EC2E15A" w14:textId="08ACFC48" w:rsidR="006436F4" w:rsidRDefault="00BD7D46" w:rsidP="006436F4">
      <w:r>
        <w:t xml:space="preserve">The Classification module uses the most accurate classifier detected and applies it to any new email. This Classification module originally was designed to be a listener event for any new unread email. But </w:t>
      </w:r>
      <w:r w:rsidR="000E1139">
        <w:t>since</w:t>
      </w:r>
      <w:r>
        <w:t xml:space="preserve"> sending requests to the Google Gmail API, to return any new unread </w:t>
      </w:r>
      <w:r w:rsidRPr="007261F5">
        <w:rPr>
          <w:noProof/>
        </w:rPr>
        <w:t>email</w:t>
      </w:r>
      <w:r>
        <w:t xml:space="preserve"> is computationally expensive, the module was redesigned to be triggered by the Integration Module. </w:t>
      </w:r>
      <w:r>
        <w:lastRenderedPageBreak/>
        <w:t xml:space="preserve">This is because the Integration Module links with the software’s </w:t>
      </w:r>
      <w:r w:rsidR="000E1139">
        <w:t>Front-End</w:t>
      </w:r>
      <w:r>
        <w:t xml:space="preserve"> Interface, which contains a button titled “Check unread email” that alerts the Integration Module to trigger the Classification Module.</w:t>
      </w:r>
    </w:p>
    <w:p w14:paraId="2FF8AF11" w14:textId="79783941" w:rsidR="00494AE0" w:rsidRDefault="00BD7D46" w:rsidP="006436F4">
      <w:r>
        <w:t>Once triggered, the module requests to the API and receives</w:t>
      </w:r>
      <w:r w:rsidR="00494AE0">
        <w:t>,</w:t>
      </w:r>
      <w:r>
        <w:t xml:space="preserve"> </w:t>
      </w:r>
      <w:r w:rsidR="00494AE0">
        <w:t xml:space="preserve">at max, two of the latest unread emails. The restriction of two emails was set for testing purposes but </w:t>
      </w:r>
      <w:r w:rsidR="00494AE0" w:rsidRPr="007261F5">
        <w:rPr>
          <w:noProof/>
        </w:rPr>
        <w:t>ideally</w:t>
      </w:r>
      <w:r w:rsidR="007261F5">
        <w:rPr>
          <w:noProof/>
        </w:rPr>
        <w:t>,</w:t>
      </w:r>
      <w:r w:rsidR="00494AE0">
        <w:t xml:space="preserve"> up to 100 emails could be retrieved. </w:t>
      </w:r>
    </w:p>
    <w:p w14:paraId="1932925A" w14:textId="458907C2" w:rsidR="00BD7D46" w:rsidRDefault="00494AE0" w:rsidP="006436F4">
      <w:r>
        <w:t xml:space="preserve">The email received is </w:t>
      </w:r>
      <w:r w:rsidRPr="007261F5">
        <w:rPr>
          <w:noProof/>
        </w:rPr>
        <w:t>saniti</w:t>
      </w:r>
      <w:r w:rsidR="007261F5">
        <w:rPr>
          <w:noProof/>
        </w:rPr>
        <w:t>z</w:t>
      </w:r>
      <w:r w:rsidRPr="007261F5">
        <w:rPr>
          <w:noProof/>
        </w:rPr>
        <w:t>ed</w:t>
      </w:r>
      <w:r>
        <w:t xml:space="preserve"> by extracting the email author through the email header and extracting the email body contents. The email author is stored for later use by the Claimed vs Identity Checker. The email contents </w:t>
      </w:r>
      <w:r w:rsidR="001A5013">
        <w:rPr>
          <w:noProof/>
        </w:rPr>
        <w:t>are</w:t>
      </w:r>
      <w:r>
        <w:t xml:space="preserve"> sent into the classifier and </w:t>
      </w:r>
      <w:r w:rsidRPr="0077014F">
        <w:rPr>
          <w:noProof/>
        </w:rPr>
        <w:t>return</w:t>
      </w:r>
      <w:r w:rsidR="0077014F" w:rsidRPr="0077014F">
        <w:rPr>
          <w:noProof/>
        </w:rPr>
        <w:t>’</w:t>
      </w:r>
      <w:r w:rsidRPr="0077014F">
        <w:rPr>
          <w:noProof/>
        </w:rPr>
        <w:t>s</w:t>
      </w:r>
      <w:r>
        <w:t xml:space="preserve"> the predicted author.</w:t>
      </w:r>
    </w:p>
    <w:p w14:paraId="5131D07A" w14:textId="7F17BDFF" w:rsidR="006436F4" w:rsidRDefault="006436F4" w:rsidP="006436F4"/>
    <w:p w14:paraId="4CE0CC22" w14:textId="0DEFDB2A" w:rsidR="006436F4" w:rsidRDefault="006436F4" w:rsidP="006436F4">
      <w:pPr>
        <w:pStyle w:val="Heading2"/>
        <w:numPr>
          <w:ilvl w:val="0"/>
          <w:numId w:val="3"/>
        </w:numPr>
      </w:pPr>
      <w:r>
        <w:t>Claimed vs Identity Checker</w:t>
      </w:r>
    </w:p>
    <w:p w14:paraId="45B79155" w14:textId="2E4F30C3" w:rsidR="006436F4" w:rsidRDefault="006436F4" w:rsidP="006436F4"/>
    <w:p w14:paraId="2F0E7C3D" w14:textId="73A62E36" w:rsidR="006436F4" w:rsidRDefault="00B44CB0" w:rsidP="006436F4">
      <w:r>
        <w:t>The Claimed vs Identified Checker looks at the resultant identified author and compares with the claimed identity found on the email header as the sender. If there exists an anomaly whereby the authors do not match, the module checks if the claimed author identity exists as an author in the mail directory. If this author does exist it</w:t>
      </w:r>
      <w:r w:rsidR="007261F5">
        <w:t>, therefore,</w:t>
      </w:r>
      <w:r>
        <w:t xml:space="preserve"> indicates that it’s a spoofed email and therefore the user should be informed immediately about the anomaly. Thus, the Warning Email Sender module is triggered by notifying the integration module to alert the </w:t>
      </w:r>
      <w:r w:rsidR="002909BB">
        <w:t>Warning Email Sender event handler to trigger to notify the user.</w:t>
      </w:r>
      <w:r w:rsidR="00494AE0">
        <w:t xml:space="preserve"> </w:t>
      </w:r>
    </w:p>
    <w:p w14:paraId="261C2E02" w14:textId="303B4B33" w:rsidR="00494AE0" w:rsidRDefault="00494AE0" w:rsidP="006436F4">
      <w:r>
        <w:t>Note that if the author does not exist in the mail directory then the Warnin</w:t>
      </w:r>
      <w:r w:rsidR="00747398">
        <w:t>g Email Sender is not triggered.</w:t>
      </w:r>
    </w:p>
    <w:p w14:paraId="58DE0AE5" w14:textId="77777777" w:rsidR="006436F4" w:rsidRPr="006436F4" w:rsidRDefault="006436F4" w:rsidP="006436F4"/>
    <w:p w14:paraId="3F41FEE2" w14:textId="7216BE92" w:rsidR="00712F6B" w:rsidRDefault="006436F4" w:rsidP="006436F4">
      <w:pPr>
        <w:pStyle w:val="Heading2"/>
        <w:numPr>
          <w:ilvl w:val="0"/>
          <w:numId w:val="3"/>
        </w:numPr>
      </w:pPr>
      <w:r w:rsidRPr="006436F4">
        <w:t>Warning Email Sende</w:t>
      </w:r>
      <w:r>
        <w:t>r</w:t>
      </w:r>
    </w:p>
    <w:p w14:paraId="6D99CE5D" w14:textId="408EB235" w:rsidR="002909BB" w:rsidRDefault="002909BB" w:rsidP="002909BB"/>
    <w:p w14:paraId="71B4416D" w14:textId="2D829605" w:rsidR="00BD7D46" w:rsidRDefault="002909BB" w:rsidP="002909BB">
      <w:r>
        <w:t xml:space="preserve">To </w:t>
      </w:r>
      <w:r w:rsidRPr="007261F5">
        <w:rPr>
          <w:noProof/>
        </w:rPr>
        <w:t>fulfi</w:t>
      </w:r>
      <w:r w:rsidR="007261F5">
        <w:rPr>
          <w:noProof/>
        </w:rPr>
        <w:t>l</w:t>
      </w:r>
      <w:r w:rsidRPr="007261F5">
        <w:rPr>
          <w:noProof/>
        </w:rPr>
        <w:t>l</w:t>
      </w:r>
      <w:r>
        <w:t xml:space="preserve"> the Active Mode approach, this module sends a warning email to the user, notifying them that an anomaly exists from the latest unread email the user had received. This module retrieves both the Claimed and the identified email and therefore </w:t>
      </w:r>
      <w:r w:rsidR="00BD7D46">
        <w:t>explicitly</w:t>
      </w:r>
      <w:r>
        <w:t xml:space="preserve"> explains to the user that the system identified the detected author and does not coincide with the claimed identity. This warning email is sent through the Google Gmail API. The credentials and session token are retrieved through the </w:t>
      </w:r>
      <w:proofErr w:type="spellStart"/>
      <w:proofErr w:type="gramStart"/>
      <w:r>
        <w:t>token.json</w:t>
      </w:r>
      <w:proofErr w:type="spellEnd"/>
      <w:proofErr w:type="gramEnd"/>
      <w:r>
        <w:t xml:space="preserve"> and </w:t>
      </w:r>
      <w:proofErr w:type="spellStart"/>
      <w:r>
        <w:t>credentials.json</w:t>
      </w:r>
      <w:proofErr w:type="spellEnd"/>
      <w:r>
        <w:t xml:space="preserve"> stored on the system.</w:t>
      </w:r>
    </w:p>
    <w:p w14:paraId="0088D8E9" w14:textId="1CF61693" w:rsidR="000E2CBA" w:rsidRDefault="000E2CBA" w:rsidP="000E2CBA"/>
    <w:p w14:paraId="27CCB429" w14:textId="77777777" w:rsidR="000E2CBA" w:rsidRDefault="000E2CBA" w:rsidP="000E2CBA"/>
    <w:p w14:paraId="696342B8" w14:textId="77777777" w:rsidR="006436F4" w:rsidRDefault="006436F4" w:rsidP="006436F4">
      <w:pPr>
        <w:pStyle w:val="Heading1"/>
      </w:pPr>
      <w:r>
        <w:t>Implementation Challenges</w:t>
      </w:r>
    </w:p>
    <w:p w14:paraId="40139BE4" w14:textId="5F5056B7" w:rsidR="006436F4" w:rsidRDefault="006436F4" w:rsidP="00C56709"/>
    <w:p w14:paraId="281B8A3E" w14:textId="0592CD0F" w:rsidR="00694B10" w:rsidRDefault="00694B10" w:rsidP="00C56709">
      <w:r w:rsidRPr="007261F5">
        <w:rPr>
          <w:noProof/>
        </w:rPr>
        <w:t>Th</w:t>
      </w:r>
      <w:r w:rsidR="007261F5">
        <w:rPr>
          <w:noProof/>
        </w:rPr>
        <w:t>e</w:t>
      </w:r>
      <w:r>
        <w:t xml:space="preserve"> emails extracted from the mail directory are prone to adjustments made by services, such as embedded HTML and thus accurate extractions of emails are limited. The other most notable challenge was normalizing the email dataset to an equal number of emails per users. As we aim to predict accurately, the training set needs to have </w:t>
      </w:r>
      <w:r w:rsidR="00486DF9">
        <w:t>an</w:t>
      </w:r>
      <w:r>
        <w:t xml:space="preserve"> </w:t>
      </w:r>
      <w:r w:rsidR="00486DF9">
        <w:t>equal number of</w:t>
      </w:r>
      <w:r>
        <w:t xml:space="preserve"> </w:t>
      </w:r>
      <w:r w:rsidR="004522C7">
        <w:t xml:space="preserve">training data mapping to an author, however there is no guarantee that an author has emailed the user logged in over a certain </w:t>
      </w:r>
      <w:r w:rsidR="004522C7">
        <w:lastRenderedPageBreak/>
        <w:t xml:space="preserve">threshold, thus the classifier is prone to be training in a biased manner to the emails passed the threshold. </w:t>
      </w:r>
    </w:p>
    <w:p w14:paraId="31915C68" w14:textId="7C826F62" w:rsidR="00486DF9" w:rsidRDefault="004522C7" w:rsidP="00C56709">
      <w:r>
        <w:t xml:space="preserve">Catering </w:t>
      </w:r>
      <w:r w:rsidR="00486DF9">
        <w:t>for forwarded emails is a limitation that exists. This could be resolved by looking at the message body and checking if the email contains the word “Forwarded”, and if the word exists then the system should write it off, but this raises two defects:</w:t>
      </w:r>
    </w:p>
    <w:p w14:paraId="672E8F76" w14:textId="5C05BC42" w:rsidR="004522C7" w:rsidRDefault="00486DF9" w:rsidP="00486DF9">
      <w:pPr>
        <w:pStyle w:val="ListParagraph"/>
        <w:numPr>
          <w:ilvl w:val="0"/>
          <w:numId w:val="6"/>
        </w:numPr>
      </w:pPr>
      <w:r>
        <w:t>Normal emails that were not forwarded but d</w:t>
      </w:r>
      <w:r w:rsidR="00E34D03">
        <w:t>id</w:t>
      </w:r>
      <w:r>
        <w:t xml:space="preserve"> contain the word in the text as part of the conversations would be written off. This </w:t>
      </w:r>
      <w:r w:rsidR="00E34D03">
        <w:t>won’t</w:t>
      </w:r>
      <w:r>
        <w:t xml:space="preserve"> affect the training of data only if there </w:t>
      </w:r>
      <w:r w:rsidR="00E34D03">
        <w:t>existed</w:t>
      </w:r>
      <w:r>
        <w:t xml:space="preserve"> more emails </w:t>
      </w:r>
      <w:r w:rsidR="00E34D03">
        <w:t xml:space="preserve">belonging to the author that may </w:t>
      </w:r>
      <w:r w:rsidR="00E34D03" w:rsidRPr="0077014F">
        <w:rPr>
          <w:noProof/>
        </w:rPr>
        <w:t>assist</w:t>
      </w:r>
      <w:r w:rsidR="0077014F">
        <w:rPr>
          <w:noProof/>
        </w:rPr>
        <w:t xml:space="preserve"> in</w:t>
      </w:r>
      <w:r w:rsidR="00E34D03">
        <w:t xml:space="preserve"> training the classifiers. However, </w:t>
      </w:r>
      <w:r w:rsidR="00E1588E">
        <w:t xml:space="preserve">if there </w:t>
      </w:r>
      <w:proofErr w:type="gramStart"/>
      <w:r w:rsidR="00E1588E">
        <w:t>exists</w:t>
      </w:r>
      <w:proofErr w:type="gramEnd"/>
      <w:r w:rsidR="00E1588E">
        <w:t xml:space="preserve"> very few emails belonging to the author, the accuracy in stylometric detection related to the author might be limited and overpowered by the </w:t>
      </w:r>
      <w:r w:rsidR="00E1588E" w:rsidRPr="007261F5">
        <w:rPr>
          <w:noProof/>
        </w:rPr>
        <w:t>writeprints</w:t>
      </w:r>
      <w:r w:rsidR="00E1588E">
        <w:t xml:space="preserve"> of the other authors that had more mail in the directory when training.</w:t>
      </w:r>
    </w:p>
    <w:p w14:paraId="615F130B" w14:textId="0B7CC528" w:rsidR="006436F4" w:rsidRDefault="00E1588E" w:rsidP="006436F4">
      <w:pPr>
        <w:pStyle w:val="ListParagraph"/>
        <w:numPr>
          <w:ilvl w:val="0"/>
          <w:numId w:val="6"/>
        </w:numPr>
      </w:pPr>
      <w:r>
        <w:t>For unread emails, if the perpetrator knows about this vulnerability, they could use the word in every email communication they send, and so the perpetrator could never be detected as their email would be written off.</w:t>
      </w:r>
    </w:p>
    <w:p w14:paraId="4CA43CE6" w14:textId="19F85295" w:rsidR="00E1588E" w:rsidRDefault="00E1588E" w:rsidP="00E1588E">
      <w:r>
        <w:t xml:space="preserve">Thus, </w:t>
      </w:r>
      <w:r w:rsidR="0039780A">
        <w:t xml:space="preserve">based on defects, the system does not include a </w:t>
      </w:r>
      <w:r w:rsidR="0039780A" w:rsidRPr="007261F5">
        <w:rPr>
          <w:noProof/>
        </w:rPr>
        <w:t>write</w:t>
      </w:r>
      <w:r w:rsidR="007261F5">
        <w:rPr>
          <w:noProof/>
        </w:rPr>
        <w:t>-</w:t>
      </w:r>
      <w:r w:rsidR="0039780A" w:rsidRPr="007261F5">
        <w:rPr>
          <w:noProof/>
        </w:rPr>
        <w:t>off</w:t>
      </w:r>
      <w:r w:rsidR="0039780A">
        <w:t xml:space="preserve"> functionality, which warrants the possibility that the forwarded email could be used in the training set, that affects the accuracy.</w:t>
      </w:r>
    </w:p>
    <w:p w14:paraId="0D380460" w14:textId="3C799408" w:rsidR="00EB2685" w:rsidRDefault="0039780A" w:rsidP="00E1588E">
      <w:r>
        <w:t xml:space="preserve">The challenge that exists in the data acquisition module, whereby the number of emails retrieved were limited to 100 emails. </w:t>
      </w:r>
      <w:r w:rsidR="00EB2685">
        <w:t>Therefore,</w:t>
      </w:r>
      <w:r>
        <w:t xml:space="preserve"> to grow the dataset,</w:t>
      </w:r>
      <w:r w:rsidR="00EB2685">
        <w:t xml:space="preserve"> the user has </w:t>
      </w:r>
      <w:r w:rsidR="00553991">
        <w:t>marked</w:t>
      </w:r>
      <w:r w:rsidR="00EB2685">
        <w:t xml:space="preserve"> the emails in the inbox, that we want to train, with the label UNREAD.</w:t>
      </w:r>
      <w:r>
        <w:t xml:space="preserve"> </w:t>
      </w:r>
      <w:r w:rsidR="00EB2685">
        <w:t>T</w:t>
      </w:r>
      <w:r>
        <w:t xml:space="preserve">he software </w:t>
      </w:r>
      <w:r w:rsidR="00EB2685">
        <w:t>in the Data Acquisition Module requested for all the emails in the inbox that were unread</w:t>
      </w:r>
      <w:r>
        <w:t xml:space="preserve">. </w:t>
      </w:r>
      <w:r w:rsidR="00EB2685">
        <w:t xml:space="preserve">Once completed the Integration Module posts an update through the Google Gmail API to remove the UNREAD label off the emails. That way, when the software is reloaded, the </w:t>
      </w:r>
      <w:r w:rsidR="00553991">
        <w:t>Data Acquisition Module will make the same call, but then a new set of unread emails are returned and added to our existing mail directory.</w:t>
      </w:r>
      <w:r w:rsidR="00A85E8D">
        <w:t xml:space="preserve"> Thus, this brings an extensive amount of overhead, which affects the performance.</w:t>
      </w:r>
    </w:p>
    <w:p w14:paraId="6D53FF91" w14:textId="77777777" w:rsidR="000E2CBA" w:rsidRDefault="000E2CBA" w:rsidP="00E1588E"/>
    <w:p w14:paraId="672E4880" w14:textId="61B66C2D" w:rsidR="006436F4" w:rsidRDefault="006436F4" w:rsidP="006436F4">
      <w:pPr>
        <w:pStyle w:val="Heading1"/>
      </w:pPr>
      <w:r>
        <w:t>Evaluation</w:t>
      </w:r>
      <w:r w:rsidR="000E2CBA">
        <w:t xml:space="preserve"> of Active Mode Software Solution</w:t>
      </w:r>
    </w:p>
    <w:p w14:paraId="22FD0B22" w14:textId="77777777" w:rsidR="006436F4" w:rsidRDefault="006436F4" w:rsidP="000E2CBA"/>
    <w:p w14:paraId="17A8499E" w14:textId="1492740A" w:rsidR="006436F4" w:rsidRDefault="000E2CBA" w:rsidP="000E2CBA">
      <w:r>
        <w:t xml:space="preserve">To evaluate the system, </w:t>
      </w:r>
      <w:r w:rsidR="00A85E8D">
        <w:t xml:space="preserve">a test case was derived to evaluate the accuracy received and when an anomaly is detected, an email is sent with the right information. To begin, the account that had existed on Gmail since 2014 was used to test the software. This account was chosen because it had a decent amount of emails that existent in the inbox of the mail directory. </w:t>
      </w:r>
      <w:r w:rsidR="00B66A56">
        <w:t>Thus,</w:t>
      </w:r>
      <w:r w:rsidR="00A85E8D">
        <w:t xml:space="preserve"> giving a variety of authors that have sent </w:t>
      </w:r>
      <w:r w:rsidR="0077014F">
        <w:t xml:space="preserve">an </w:t>
      </w:r>
      <w:r w:rsidR="00A85E8D" w:rsidRPr="0077014F">
        <w:rPr>
          <w:noProof/>
        </w:rPr>
        <w:t>email</w:t>
      </w:r>
      <w:r w:rsidR="00A85E8D">
        <w:t xml:space="preserve">. This is important because as the tester it would have been more </w:t>
      </w:r>
      <w:r w:rsidR="00B66A56">
        <w:t>challenging to</w:t>
      </w:r>
      <w:r w:rsidR="00A85E8D">
        <w:t xml:space="preserve"> compose different emails</w:t>
      </w:r>
      <w:r w:rsidR="00B66A56">
        <w:t>.</w:t>
      </w:r>
      <w:r w:rsidR="00A85E8D">
        <w:t xml:space="preserve"> </w:t>
      </w:r>
    </w:p>
    <w:p w14:paraId="67B2E9C7" w14:textId="1C0BB5C6" w:rsidR="00A85E8D" w:rsidRDefault="00A85E8D" w:rsidP="000E2CBA">
      <w:r>
        <w:t xml:space="preserve">When the software was launched, and the user logged in, the </w:t>
      </w:r>
      <w:r w:rsidR="00B66A56">
        <w:t>data acquisition extracted a dataset consisting of 115 emails and 17 Authors from the user’s email inbox. Following the workflow process to the point where the Data Analysis module occurred, the following results were achieved:</w:t>
      </w:r>
    </w:p>
    <w:p w14:paraId="36D3B81E" w14:textId="3106559E" w:rsidR="00605140" w:rsidRDefault="00D92739" w:rsidP="000E2CBA">
      <w:r>
        <w:rPr>
          <w:noProof/>
        </w:rPr>
        <w:lastRenderedPageBreak/>
        <w:drawing>
          <wp:anchor distT="0" distB="0" distL="114300" distR="114300" simplePos="0" relativeHeight="251663360" behindDoc="1" locked="0" layoutInCell="1" allowOverlap="1" wp14:anchorId="1BF1D06F" wp14:editId="278B6830">
            <wp:simplePos x="0" y="0"/>
            <wp:positionH relativeFrom="margin">
              <wp:align>right</wp:align>
            </wp:positionH>
            <wp:positionV relativeFrom="paragraph">
              <wp:posOffset>0</wp:posOffset>
            </wp:positionV>
            <wp:extent cx="5731510" cy="3009900"/>
            <wp:effectExtent l="0" t="0" r="2540" b="0"/>
            <wp:wrapTight wrapText="bothSides">
              <wp:wrapPolygon edited="0">
                <wp:start x="0" y="0"/>
                <wp:lineTo x="0" y="21463"/>
                <wp:lineTo x="21538" y="21463"/>
                <wp:lineTo x="21538" y="0"/>
                <wp:lineTo x="0" y="0"/>
              </wp:wrapPolygon>
            </wp:wrapTight>
            <wp:docPr id="5" name="Picture 5"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nalysi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3009900"/>
                    </a:xfrm>
                    <a:prstGeom prst="rect">
                      <a:avLst/>
                    </a:prstGeom>
                  </pic:spPr>
                </pic:pic>
              </a:graphicData>
            </a:graphic>
            <wp14:sizeRelH relativeFrom="page">
              <wp14:pctWidth>0</wp14:pctWidth>
            </wp14:sizeRelH>
            <wp14:sizeRelV relativeFrom="page">
              <wp14:pctHeight>0</wp14:pctHeight>
            </wp14:sizeRelV>
          </wp:anchor>
        </w:drawing>
      </w:r>
      <w:r>
        <w:t xml:space="preserve">The N-gram classifier </w:t>
      </w:r>
      <w:r w:rsidRPr="007261F5">
        <w:rPr>
          <w:noProof/>
        </w:rPr>
        <w:t>utili</w:t>
      </w:r>
      <w:r w:rsidR="007261F5">
        <w:rPr>
          <w:noProof/>
        </w:rPr>
        <w:t>z</w:t>
      </w:r>
      <w:r w:rsidRPr="007261F5">
        <w:rPr>
          <w:noProof/>
        </w:rPr>
        <w:t>ed</w:t>
      </w:r>
      <w:r>
        <w:t xml:space="preserve"> a 10-fold cross validation, whereby just like in the </w:t>
      </w:r>
      <w:r w:rsidRPr="007261F5">
        <w:rPr>
          <w:noProof/>
        </w:rPr>
        <w:t>ASCAI</w:t>
      </w:r>
      <w:r>
        <w:t xml:space="preserve"> paper, the dataset sent in were split into 10 equal folds, thereafter the software took 9 folds and trained the classifiers, thereafter tested with </w:t>
      </w:r>
      <w:proofErr w:type="gramStart"/>
      <w:r>
        <w:t>1 fold</w:t>
      </w:r>
      <w:proofErr w:type="gramEnd"/>
      <w:r>
        <w:t>.</w:t>
      </w:r>
      <w:r w:rsidR="00605140">
        <w:t xml:space="preserve"> This brought the best accuracy in the n-gram ranking of 68%.</w:t>
      </w:r>
    </w:p>
    <w:p w14:paraId="08493397" w14:textId="288E9085" w:rsidR="00B66A56" w:rsidRDefault="00605140" w:rsidP="000E2CBA">
      <w:r>
        <w:t xml:space="preserve">The Decision tree classifier, which is facilitated by the </w:t>
      </w:r>
      <w:proofErr w:type="spellStart"/>
      <w:r>
        <w:t>TextBlob</w:t>
      </w:r>
      <w:proofErr w:type="spellEnd"/>
      <w:r>
        <w:t xml:space="preserve"> library used a dataset that </w:t>
      </w:r>
      <w:r w:rsidR="00E26B38">
        <w:t>consisted of</w:t>
      </w:r>
      <w:r>
        <w:t xml:space="preserve"> the author and the email message on each element in the list. This dataset was used to train the classifier. Only the last email of each author was put </w:t>
      </w:r>
      <w:r w:rsidR="00E26B38">
        <w:t xml:space="preserve">in the dataset used to test the accuracy of the classifier. From the </w:t>
      </w:r>
      <w:r w:rsidR="00E26B38" w:rsidRPr="007261F5">
        <w:rPr>
          <w:noProof/>
        </w:rPr>
        <w:t>result</w:t>
      </w:r>
      <w:r w:rsidR="007261F5">
        <w:rPr>
          <w:noProof/>
        </w:rPr>
        <w:t>,</w:t>
      </w:r>
      <w:r w:rsidR="00E26B38">
        <w:t xml:space="preserve"> we can find that the Decision Tree Classifier produced an accuracy of 92%.</w:t>
      </w:r>
    </w:p>
    <w:p w14:paraId="7BD73A2A" w14:textId="76417929" w:rsidR="00E26B38" w:rsidRDefault="00E26B38" w:rsidP="000E2CBA">
      <w:r>
        <w:t xml:space="preserve">The Naïve Bayes Classifier follows similar steps as the Decision Tree Classifier, this classifier produced an accuracy of 35%. The data Analysis module </w:t>
      </w:r>
      <w:r w:rsidR="005A1042">
        <w:t xml:space="preserve">does send back the most accurate classifier to use for the unread email. This can be justified by looking at the console. </w:t>
      </w:r>
    </w:p>
    <w:p w14:paraId="2504DB8D" w14:textId="1254D1F0" w:rsidR="006436F4" w:rsidRDefault="005A1042" w:rsidP="000E2CBA">
      <w:r>
        <w:rPr>
          <w:noProof/>
        </w:rPr>
        <w:drawing>
          <wp:anchor distT="0" distB="0" distL="114300" distR="114300" simplePos="0" relativeHeight="251664384" behindDoc="1" locked="0" layoutInCell="1" allowOverlap="1" wp14:anchorId="5B068D66" wp14:editId="615F6812">
            <wp:simplePos x="0" y="0"/>
            <wp:positionH relativeFrom="column">
              <wp:posOffset>0</wp:posOffset>
            </wp:positionH>
            <wp:positionV relativeFrom="paragraph">
              <wp:posOffset>1905</wp:posOffset>
            </wp:positionV>
            <wp:extent cx="3505200" cy="1737360"/>
            <wp:effectExtent l="0" t="0" r="0" b="0"/>
            <wp:wrapTight wrapText="bothSides">
              <wp:wrapPolygon edited="0">
                <wp:start x="0" y="0"/>
                <wp:lineTo x="0" y="21316"/>
                <wp:lineTo x="21483" y="21316"/>
                <wp:lineTo x="21483" y="0"/>
                <wp:lineTo x="0" y="0"/>
              </wp:wrapPolygon>
            </wp:wrapTight>
            <wp:docPr id="6" name="Picture 6" descr="A screenshot of a cell phone&#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tAcccuracy.JPG"/>
                    <pic:cNvPicPr/>
                  </pic:nvPicPr>
                  <pic:blipFill>
                    <a:blip r:embed="rId10">
                      <a:extLst>
                        <a:ext uri="{28A0092B-C50C-407E-A947-70E740481C1C}">
                          <a14:useLocalDpi xmlns:a14="http://schemas.microsoft.com/office/drawing/2010/main" val="0"/>
                        </a:ext>
                      </a:extLst>
                    </a:blip>
                    <a:stretch>
                      <a:fillRect/>
                    </a:stretch>
                  </pic:blipFill>
                  <pic:spPr>
                    <a:xfrm>
                      <a:off x="0" y="0"/>
                      <a:ext cx="3505200" cy="1737360"/>
                    </a:xfrm>
                    <a:prstGeom prst="rect">
                      <a:avLst/>
                    </a:prstGeom>
                  </pic:spPr>
                </pic:pic>
              </a:graphicData>
            </a:graphic>
            <wp14:sizeRelH relativeFrom="page">
              <wp14:pctWidth>0</wp14:pctWidth>
            </wp14:sizeRelH>
            <wp14:sizeRelV relativeFrom="page">
              <wp14:pctHeight>0</wp14:pctHeight>
            </wp14:sizeRelV>
          </wp:anchor>
        </w:drawing>
      </w:r>
    </w:p>
    <w:p w14:paraId="3BD06A67" w14:textId="7AA9675A" w:rsidR="005A1042" w:rsidRDefault="005A1042" w:rsidP="000E2CBA"/>
    <w:p w14:paraId="4FEEE26D" w14:textId="0FD72F81" w:rsidR="005A1042" w:rsidRDefault="005A1042" w:rsidP="000E2CBA"/>
    <w:p w14:paraId="4D4614BF" w14:textId="1496B5A9" w:rsidR="005A1042" w:rsidRPr="005A1042" w:rsidRDefault="005A1042" w:rsidP="005A1042"/>
    <w:p w14:paraId="74C3D8CD" w14:textId="18612A75" w:rsidR="005A1042" w:rsidRPr="005A1042" w:rsidRDefault="005A1042" w:rsidP="005A1042"/>
    <w:p w14:paraId="62A69940" w14:textId="2C5228C8" w:rsidR="005A1042" w:rsidRPr="005A1042" w:rsidRDefault="005A1042" w:rsidP="005A1042"/>
    <w:p w14:paraId="66F35626" w14:textId="203CD350" w:rsidR="005A1042" w:rsidRPr="005A1042" w:rsidRDefault="005A1042" w:rsidP="005A1042"/>
    <w:p w14:paraId="58835FEE" w14:textId="43040C52" w:rsidR="005A1042" w:rsidRDefault="005A1042" w:rsidP="005A1042"/>
    <w:p w14:paraId="1FE49CE0" w14:textId="0C41C763" w:rsidR="005A1042" w:rsidRDefault="005A1042" w:rsidP="009B21B5">
      <w:pPr>
        <w:tabs>
          <w:tab w:val="left" w:pos="1320"/>
        </w:tabs>
      </w:pPr>
      <w:r>
        <w:t>The Decision Tree was sent back so that the Integration Module can send this value to the Classification module when the module is triggered.</w:t>
      </w:r>
    </w:p>
    <w:p w14:paraId="528ADE55" w14:textId="71BF0313" w:rsidR="009B21B5" w:rsidRDefault="00E218BB" w:rsidP="009B21B5">
      <w:pPr>
        <w:tabs>
          <w:tab w:val="left" w:pos="1320"/>
        </w:tabs>
      </w:pPr>
      <w:r>
        <w:t xml:space="preserve">To test the detection on the classification, an email by </w:t>
      </w:r>
      <w:r w:rsidR="007F1B1B" w:rsidRPr="007F1B1B">
        <w:t>N</w:t>
      </w:r>
      <w:r w:rsidR="007F1B1B">
        <w:t>eo Thokoa</w:t>
      </w:r>
      <w:r>
        <w:t xml:space="preserve"> </w:t>
      </w:r>
      <w:r w:rsidR="007F1B1B">
        <w:t xml:space="preserve">is sent to the test user. To ensure the result is an anomaly, an email written by </w:t>
      </w:r>
      <w:proofErr w:type="spellStart"/>
      <w:r w:rsidR="007F1B1B">
        <w:t>Martijn</w:t>
      </w:r>
      <w:proofErr w:type="spellEnd"/>
      <w:r>
        <w:t xml:space="preserve"> </w:t>
      </w:r>
      <w:r w:rsidR="007F1B1B">
        <w:t xml:space="preserve">from </w:t>
      </w:r>
      <w:r w:rsidR="007F1B1B" w:rsidRPr="007261F5">
        <w:rPr>
          <w:noProof/>
        </w:rPr>
        <w:t>data</w:t>
      </w:r>
      <w:r w:rsidR="007261F5">
        <w:rPr>
          <w:noProof/>
        </w:rPr>
        <w:t xml:space="preserve"> </w:t>
      </w:r>
      <w:r w:rsidR="007F1B1B" w:rsidRPr="007261F5">
        <w:rPr>
          <w:noProof/>
        </w:rPr>
        <w:t>camp</w:t>
      </w:r>
      <w:r w:rsidR="007F1B1B">
        <w:t xml:space="preserve"> was copied and sent as the </w:t>
      </w:r>
      <w:r w:rsidR="007F1B1B">
        <w:lastRenderedPageBreak/>
        <w:t xml:space="preserve">sender been Neo Thokoa. </w:t>
      </w:r>
      <w:proofErr w:type="spellStart"/>
      <w:r w:rsidR="007F1B1B">
        <w:t>Martijn</w:t>
      </w:r>
      <w:proofErr w:type="spellEnd"/>
      <w:r w:rsidR="007F1B1B">
        <w:t xml:space="preserve"> exists in the test mail directory and thus its expected that an anomaly is to be detected.</w:t>
      </w:r>
    </w:p>
    <w:p w14:paraId="028C47E9" w14:textId="56D51A09" w:rsidR="00261F58" w:rsidRDefault="009B21B5" w:rsidP="009B21B5">
      <w:pPr>
        <w:tabs>
          <w:tab w:val="left" w:pos="1320"/>
        </w:tabs>
      </w:pPr>
      <w:r>
        <w:t xml:space="preserve">Once </w:t>
      </w:r>
      <w:r w:rsidR="00E218BB">
        <w:t>the Classification Module was triggered, the</w:t>
      </w:r>
      <w:r w:rsidR="007F1B1B">
        <w:t xml:space="preserve"> result in the following figure shows that there exists an anomaly. In addition, a flag is also sent with the results that shows the author does exist.</w:t>
      </w:r>
    </w:p>
    <w:p w14:paraId="354A602A" w14:textId="68D1E1EC" w:rsidR="009B21B5" w:rsidRDefault="00E218BB" w:rsidP="009B21B5">
      <w:pPr>
        <w:tabs>
          <w:tab w:val="left" w:pos="1320"/>
        </w:tabs>
      </w:pPr>
      <w:r>
        <w:t xml:space="preserve"> </w:t>
      </w:r>
      <w:r w:rsidR="00261F58">
        <w:t xml:space="preserve">The evaluation was repeated to test consistency. </w:t>
      </w:r>
    </w:p>
    <w:p w14:paraId="5C4560F1" w14:textId="5AAF745C" w:rsidR="006436F4" w:rsidRDefault="00B44CB0" w:rsidP="006436F4">
      <w:pPr>
        <w:pStyle w:val="Heading1"/>
      </w:pPr>
      <w:r>
        <w:t>Result</w:t>
      </w:r>
      <w:r w:rsidR="006436F4">
        <w:t xml:space="preserve"> Issues</w:t>
      </w:r>
    </w:p>
    <w:p w14:paraId="180FC88A" w14:textId="6C292CFF" w:rsidR="00261F58" w:rsidRPr="00261F58" w:rsidRDefault="00261F58" w:rsidP="00261F58">
      <w:r>
        <w:t xml:space="preserve">The Naïve Bayes accuracy result was low due to the large difference in </w:t>
      </w:r>
      <w:proofErr w:type="gramStart"/>
      <w:r w:rsidR="0077014F">
        <w:t xml:space="preserve">a </w:t>
      </w:r>
      <w:r w:rsidRPr="0077014F">
        <w:rPr>
          <w:noProof/>
        </w:rPr>
        <w:t>number</w:t>
      </w:r>
      <w:r>
        <w:t xml:space="preserve"> of</w:t>
      </w:r>
      <w:proofErr w:type="gramEnd"/>
      <w:r>
        <w:t xml:space="preserve"> emails that each author had in the dataset. </w:t>
      </w:r>
      <w:r w:rsidRPr="007261F5">
        <w:rPr>
          <w:noProof/>
        </w:rPr>
        <w:t>Over</w:t>
      </w:r>
      <w:r w:rsidR="007261F5">
        <w:rPr>
          <w:noProof/>
        </w:rPr>
        <w:t xml:space="preserve"> </w:t>
      </w:r>
      <w:r w:rsidRPr="007261F5">
        <w:rPr>
          <w:noProof/>
        </w:rPr>
        <w:t>time</w:t>
      </w:r>
      <w:r>
        <w:t xml:space="preserve"> the</w:t>
      </w:r>
      <w:r w:rsidR="00404ABC">
        <w:t xml:space="preserve"> larger the dataset </w:t>
      </w:r>
      <w:r w:rsidR="00404ABC" w:rsidRPr="007261F5">
        <w:rPr>
          <w:noProof/>
        </w:rPr>
        <w:t>grows</w:t>
      </w:r>
      <w:r w:rsidR="00404ABC">
        <w:t xml:space="preserve"> results in a higher accuracy for all three classifiers.</w:t>
      </w:r>
    </w:p>
    <w:p w14:paraId="6A32F25E" w14:textId="77777777" w:rsidR="00B44CB0" w:rsidRDefault="006436F4" w:rsidP="006436F4">
      <w:pPr>
        <w:pStyle w:val="Heading1"/>
      </w:pPr>
      <w:r>
        <w:t>Future Works</w:t>
      </w:r>
    </w:p>
    <w:p w14:paraId="0452A038" w14:textId="3D86DB2B" w:rsidR="00B44CB0" w:rsidRDefault="00B44CB0" w:rsidP="000E1139"/>
    <w:p w14:paraId="6DF926D6" w14:textId="5D3F105A" w:rsidR="00216CC6" w:rsidRDefault="00B44CB0" w:rsidP="006436F4">
      <w:pPr>
        <w:pStyle w:val="Heading1"/>
      </w:pPr>
      <w:r>
        <w:t>Conclusion</w:t>
      </w:r>
      <w:r w:rsidR="00E369E1">
        <w:br w:type="page"/>
      </w:r>
    </w:p>
    <w:sdt>
      <w:sdtPr>
        <w:rPr>
          <w:rFonts w:asciiTheme="minorHAnsi" w:eastAsiaTheme="minorHAnsi" w:hAnsiTheme="minorHAnsi" w:cstheme="minorBidi"/>
          <w:color w:val="auto"/>
          <w:sz w:val="22"/>
          <w:szCs w:val="22"/>
        </w:rPr>
        <w:id w:val="-808866254"/>
        <w:docPartObj>
          <w:docPartGallery w:val="Bibliographies"/>
          <w:docPartUnique/>
        </w:docPartObj>
      </w:sdtPr>
      <w:sdtContent>
        <w:p w14:paraId="0A53C340" w14:textId="037984B6" w:rsidR="00216CC6" w:rsidRDefault="00216CC6">
          <w:pPr>
            <w:pStyle w:val="Heading1"/>
          </w:pPr>
          <w:r>
            <w:t>Bibliography</w:t>
          </w:r>
        </w:p>
        <w:sdt>
          <w:sdtPr>
            <w:id w:val="111145805"/>
            <w:bibliography/>
          </w:sdtPr>
          <w:sdtContent>
            <w:p w14:paraId="0A864AF2" w14:textId="77777777" w:rsidR="00216CC6" w:rsidRDefault="00216CC6" w:rsidP="00216CC6">
              <w:pPr>
                <w:pStyle w:val="Bibliography"/>
                <w:ind w:left="720" w:hanging="720"/>
                <w:rPr>
                  <w:noProof/>
                  <w:sz w:val="24"/>
                  <w:szCs w:val="24"/>
                </w:rPr>
              </w:pPr>
              <w:r>
                <w:fldChar w:fldCharType="begin"/>
              </w:r>
              <w:r w:rsidRPr="004D1BE1">
                <w:instrText xml:space="preserve"> BIBLIOGRAPHY </w:instrText>
              </w:r>
              <w:r>
                <w:fldChar w:fldCharType="separate"/>
              </w:r>
              <w:r>
                <w:rPr>
                  <w:noProof/>
                </w:rPr>
                <w:t xml:space="preserve">Brodkin, J. (2010, September 27). </w:t>
              </w:r>
              <w:r>
                <w:rPr>
                  <w:i/>
                  <w:iCs/>
                  <w:noProof/>
                </w:rPr>
                <w:t>5 Problems with SAAS Security</w:t>
              </w:r>
              <w:r>
                <w:rPr>
                  <w:noProof/>
                </w:rPr>
                <w:t>. Retrieved from Networkworld.</w:t>
              </w:r>
            </w:p>
            <w:p w14:paraId="4A762A1E" w14:textId="60A70BB8" w:rsidR="00216CC6" w:rsidRDefault="00216CC6" w:rsidP="00216CC6">
              <w:r>
                <w:rPr>
                  <w:b/>
                  <w:bCs/>
                  <w:noProof/>
                </w:rPr>
                <w:fldChar w:fldCharType="end"/>
              </w:r>
            </w:p>
          </w:sdtContent>
        </w:sdt>
      </w:sdtContent>
    </w:sdt>
    <w:p w14:paraId="75C35F5E" w14:textId="64BAD137" w:rsidR="00E369E1" w:rsidRDefault="00E369E1">
      <w:pPr>
        <w:rPr>
          <w:rFonts w:asciiTheme="majorHAnsi" w:eastAsiaTheme="majorEastAsia" w:hAnsiTheme="majorHAnsi" w:cstheme="majorBidi"/>
          <w:color w:val="2F5496" w:themeColor="accent1" w:themeShade="BF"/>
          <w:sz w:val="32"/>
          <w:szCs w:val="32"/>
        </w:rPr>
      </w:pPr>
    </w:p>
    <w:p w14:paraId="42E3DA0F" w14:textId="3FE2AAE8" w:rsidR="00824C34" w:rsidRDefault="00824C34" w:rsidP="00824C34">
      <w:pPr>
        <w:pStyle w:val="Heading1"/>
      </w:pPr>
      <w:r>
        <w:t>References</w:t>
      </w:r>
    </w:p>
    <w:p w14:paraId="29FD02E4" w14:textId="6A649C6C" w:rsidR="00712F6B" w:rsidRDefault="00712F6B" w:rsidP="00712F6B"/>
    <w:p w14:paraId="5C70FB0A" w14:textId="2F00903B" w:rsidR="00DA616C" w:rsidRPr="00DA616C" w:rsidRDefault="00712F6B" w:rsidP="00DA616C">
      <w:pPr>
        <w:widowControl w:val="0"/>
        <w:autoSpaceDE w:val="0"/>
        <w:autoSpaceDN w:val="0"/>
        <w:adjustRightInd w:val="0"/>
        <w:spacing w:line="240" w:lineRule="auto"/>
        <w:rPr>
          <w:rFonts w:ascii="Calibri" w:hAnsi="Calibri" w:cs="Calibri"/>
          <w:noProof/>
          <w:szCs w:val="24"/>
        </w:rPr>
      </w:pPr>
      <w:r>
        <w:fldChar w:fldCharType="begin" w:fldLock="1"/>
      </w:r>
      <w:r>
        <w:instrText xml:space="preserve">ADDIN Mendeley Bibliography CSL_BIBLIOGRAPHY </w:instrText>
      </w:r>
      <w:r>
        <w:fldChar w:fldCharType="separate"/>
      </w:r>
      <w:r w:rsidR="00DA616C" w:rsidRPr="00DA616C">
        <w:rPr>
          <w:rFonts w:ascii="Calibri" w:hAnsi="Calibri" w:cs="Calibri"/>
          <w:noProof/>
          <w:szCs w:val="24"/>
        </w:rPr>
        <w:t xml:space="preserve">Aravindhan, R., Shanmugalakshmi, R., Ramya, K. &amp; Selvan, C. 2016. Certain investigation on web application security: Phishing detection and phishing target discovery. </w:t>
      </w:r>
      <w:r w:rsidR="00DA616C" w:rsidRPr="00DA616C">
        <w:rPr>
          <w:rFonts w:ascii="Calibri" w:hAnsi="Calibri" w:cs="Calibri"/>
          <w:i/>
          <w:iCs/>
          <w:noProof/>
          <w:szCs w:val="24"/>
        </w:rPr>
        <w:t>ICACCS 2016 - 3rd International Conference on Advanced Computing and Communication Systems: Bringing to the Table, Futuristic Technologies from Arround the Globe</w:t>
      </w:r>
      <w:r w:rsidR="00DA616C" w:rsidRPr="00DA616C">
        <w:rPr>
          <w:rFonts w:ascii="Calibri" w:hAnsi="Calibri" w:cs="Calibri"/>
          <w:noProof/>
          <w:szCs w:val="24"/>
        </w:rPr>
        <w:t>. DOI: 10.1109/ICACCS.2016.7586405.</w:t>
      </w:r>
    </w:p>
    <w:p w14:paraId="755B8BFE"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Armbrust, M., Stoica, I., Zaharia, M., Fox, A., Griffith, R., Joseph, A.D., Katz, R., Konwinski, A., et al. 2010. A view of cloud computing. </w:t>
      </w:r>
      <w:r w:rsidRPr="00DA616C">
        <w:rPr>
          <w:rFonts w:ascii="Calibri" w:hAnsi="Calibri" w:cs="Calibri"/>
          <w:i/>
          <w:iCs/>
          <w:noProof/>
          <w:szCs w:val="24"/>
        </w:rPr>
        <w:t>Communications of the ACM</w:t>
      </w:r>
      <w:r w:rsidRPr="00DA616C">
        <w:rPr>
          <w:rFonts w:ascii="Calibri" w:hAnsi="Calibri" w:cs="Calibri"/>
          <w:noProof/>
          <w:szCs w:val="24"/>
        </w:rPr>
        <w:t>. 53(4):50. DOI: 10.1145/1721654.1721672.</w:t>
      </w:r>
    </w:p>
    <w:p w14:paraId="5416758D"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Brill, E. 1995. Transformation-Based Error-Driven Learning and Natural Language Processing : A Case Study in Part-of-Speech Tagging. </w:t>
      </w:r>
      <w:r w:rsidRPr="00DA616C">
        <w:rPr>
          <w:rFonts w:ascii="Calibri" w:hAnsi="Calibri" w:cs="Calibri"/>
          <w:i/>
          <w:iCs/>
          <w:noProof/>
          <w:szCs w:val="24"/>
        </w:rPr>
        <w:t>Computational Linguistics</w:t>
      </w:r>
      <w:r w:rsidRPr="00DA616C">
        <w:rPr>
          <w:rFonts w:ascii="Calibri" w:hAnsi="Calibri" w:cs="Calibri"/>
          <w:noProof/>
          <w:szCs w:val="24"/>
        </w:rPr>
        <w:t>. 21(4):543–565. Available: http://portal.acm.org/citation.cfm?id=218355.218367.</w:t>
      </w:r>
    </w:p>
    <w:p w14:paraId="7CA879CF"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Brocardo, M.L., Traore, I., Saad, S. &amp; Woungang, I. 2013. Authorship verification for short messages using stylometry. </w:t>
      </w:r>
      <w:r w:rsidRPr="00DA616C">
        <w:rPr>
          <w:rFonts w:ascii="Calibri" w:hAnsi="Calibri" w:cs="Calibri"/>
          <w:i/>
          <w:iCs/>
          <w:noProof/>
          <w:szCs w:val="24"/>
        </w:rPr>
        <w:t>2013 International Conference on Computer, Information and Telecommunication Systems, CITS 2013</w:t>
      </w:r>
      <w:r w:rsidRPr="00DA616C">
        <w:rPr>
          <w:rFonts w:ascii="Calibri" w:hAnsi="Calibri" w:cs="Calibri"/>
          <w:noProof/>
          <w:szCs w:val="24"/>
        </w:rPr>
        <w:t>. DOI: 10.1109/CITS.2013.6705711.</w:t>
      </w:r>
    </w:p>
    <w:p w14:paraId="6656075D"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Broder, A., Glassman, S.C., Manasse, M.S. &amp; Zweig, G. 1997. Syntactic clustering of the Web IS ( A ) n S ( B ). 29.</w:t>
      </w:r>
    </w:p>
    <w:p w14:paraId="0D655CB8"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Choi, C., Lee, H., Jung, I., Yoo, C. &amp; Yun, H. 2017. EMAIL HEADER ANALYSIS FOR AUTHOR IDENTIFICATION. 1–4.</w:t>
      </w:r>
    </w:p>
    <w:p w14:paraId="04A2C1D5"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Duman, S., Kalkan-Cakmakci, K., Egele, M., Robertson, W. &amp; Kirda, E. 2016. EmailProfiler: Spearphishing Filtering with Header and Stylometric Features of Emails. </w:t>
      </w:r>
      <w:r w:rsidRPr="00DA616C">
        <w:rPr>
          <w:rFonts w:ascii="Calibri" w:hAnsi="Calibri" w:cs="Calibri"/>
          <w:i/>
          <w:iCs/>
          <w:noProof/>
          <w:szCs w:val="24"/>
        </w:rPr>
        <w:t>Proceedings - International Computer Software and Applications Conference</w:t>
      </w:r>
      <w:r w:rsidRPr="00DA616C">
        <w:rPr>
          <w:rFonts w:ascii="Calibri" w:hAnsi="Calibri" w:cs="Calibri"/>
          <w:noProof/>
          <w:szCs w:val="24"/>
        </w:rPr>
        <w:t>. 1:408–416. DOI: 10.1109/COMPSAC.2016.105.</w:t>
      </w:r>
    </w:p>
    <w:p w14:paraId="72F2CAB0"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Herzberg, A. 2009. DNS-based email sender authentication mechanisms: A critical review. </w:t>
      </w:r>
      <w:r w:rsidRPr="00DA616C">
        <w:rPr>
          <w:rFonts w:ascii="Calibri" w:hAnsi="Calibri" w:cs="Calibri"/>
          <w:i/>
          <w:iCs/>
          <w:noProof/>
          <w:szCs w:val="24"/>
        </w:rPr>
        <w:t>Computers and Security</w:t>
      </w:r>
      <w:r w:rsidRPr="00DA616C">
        <w:rPr>
          <w:rFonts w:ascii="Calibri" w:hAnsi="Calibri" w:cs="Calibri"/>
          <w:noProof/>
          <w:szCs w:val="24"/>
        </w:rPr>
        <w:t>. 28(8):731–742. DOI: 10.1016/j.cose.2009.05.002.</w:t>
      </w:r>
    </w:p>
    <w:p w14:paraId="6756B89F"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Islam, N., Hoque, M.M. &amp; Hossain, M.R. 2017. Automatic authorship detection from Bengali text using stylometric approach. </w:t>
      </w:r>
      <w:r w:rsidRPr="00DA616C">
        <w:rPr>
          <w:rFonts w:ascii="Calibri" w:hAnsi="Calibri" w:cs="Calibri"/>
          <w:i/>
          <w:iCs/>
          <w:noProof/>
          <w:szCs w:val="24"/>
        </w:rPr>
        <w:t>2017 20th International Conference of Computer and Information Technology (ICCIT)</w:t>
      </w:r>
      <w:r w:rsidRPr="00DA616C">
        <w:rPr>
          <w:rFonts w:ascii="Calibri" w:hAnsi="Calibri" w:cs="Calibri"/>
          <w:noProof/>
          <w:szCs w:val="24"/>
        </w:rPr>
        <w:t>. 1–6. DOI: 10.1109/ICCITECHN.2017.8281793.</w:t>
      </w:r>
    </w:p>
    <w:p w14:paraId="04F5A12E"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Khonji, M., Iraqi, Y. &amp; Jones, A. 2011. Mitigation of spear phishing attacks: A content-based authorship identification framework. </w:t>
      </w:r>
      <w:r w:rsidRPr="00DA616C">
        <w:rPr>
          <w:rFonts w:ascii="Calibri" w:hAnsi="Calibri" w:cs="Calibri"/>
          <w:i/>
          <w:iCs/>
          <w:noProof/>
          <w:szCs w:val="24"/>
        </w:rPr>
        <w:t>2011 International Conference for Internet Technology and Secured Transactions, ICITST 2011</w:t>
      </w:r>
      <w:r w:rsidRPr="00DA616C">
        <w:rPr>
          <w:rFonts w:ascii="Calibri" w:hAnsi="Calibri" w:cs="Calibri"/>
          <w:noProof/>
          <w:szCs w:val="24"/>
        </w:rPr>
        <w:t>. (December):416–421. Available: http://www.scopus.com/inward/record.url?eid=2-s2.0-84857497061&amp;partnerID=tZOtx3y1.</w:t>
      </w:r>
    </w:p>
    <w:p w14:paraId="5E350706"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Loria, S. 2018.</w:t>
      </w:r>
    </w:p>
    <w:p w14:paraId="335B5C8E"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Mackenzie, I.S., Mantay, B.J., Mcdonnell, P.G., Wei, L. &amp; Macdonald, T.M. 2011. Managing security and privacy concerns over data storage in healthcare research. </w:t>
      </w:r>
      <w:r w:rsidRPr="00DA616C">
        <w:rPr>
          <w:rFonts w:ascii="Calibri" w:hAnsi="Calibri" w:cs="Calibri"/>
          <w:i/>
          <w:iCs/>
          <w:noProof/>
          <w:szCs w:val="24"/>
        </w:rPr>
        <w:t>Pharmacoepidemiology and Drug Safety</w:t>
      </w:r>
      <w:r w:rsidRPr="00DA616C">
        <w:rPr>
          <w:rFonts w:ascii="Calibri" w:hAnsi="Calibri" w:cs="Calibri"/>
          <w:noProof/>
          <w:szCs w:val="24"/>
        </w:rPr>
        <w:t>. 20(8):885–893. DOI: 10.1002/pds.2170.</w:t>
      </w:r>
    </w:p>
    <w:p w14:paraId="52FA723A"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Mell, P. &amp; Grance, T. 2011. The NIST Definition of Cloud Computing Recommendations of the </w:t>
      </w:r>
      <w:r w:rsidRPr="00DA616C">
        <w:rPr>
          <w:rFonts w:ascii="Calibri" w:hAnsi="Calibri" w:cs="Calibri"/>
          <w:noProof/>
          <w:szCs w:val="24"/>
        </w:rPr>
        <w:lastRenderedPageBreak/>
        <w:t xml:space="preserve">National Institute of Standards and Technology. </w:t>
      </w:r>
      <w:r w:rsidRPr="00DA616C">
        <w:rPr>
          <w:rFonts w:ascii="Calibri" w:hAnsi="Calibri" w:cs="Calibri"/>
          <w:i/>
          <w:iCs/>
          <w:noProof/>
          <w:szCs w:val="24"/>
        </w:rPr>
        <w:t>National Institute of Standards and Technology, Information Technology Laboratory</w:t>
      </w:r>
      <w:r w:rsidRPr="00DA616C">
        <w:rPr>
          <w:rFonts w:ascii="Calibri" w:hAnsi="Calibri" w:cs="Calibri"/>
          <w:noProof/>
          <w:szCs w:val="24"/>
        </w:rPr>
        <w:t>. 145:7. DOI: 10.1136/emj.2010.096966.</w:t>
      </w:r>
    </w:p>
    <w:p w14:paraId="6CFCEF36"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Shaikh, F.B.F. &amp; Haider, S. 2011. Security threats in cloud computing. </w:t>
      </w:r>
      <w:r w:rsidRPr="00DA616C">
        <w:rPr>
          <w:rFonts w:ascii="Calibri" w:hAnsi="Calibri" w:cs="Calibri"/>
          <w:i/>
          <w:iCs/>
          <w:noProof/>
          <w:szCs w:val="24"/>
        </w:rPr>
        <w:t>2011 International Conference for Internet Technology and Secured Transactions</w:t>
      </w:r>
      <w:r w:rsidRPr="00DA616C">
        <w:rPr>
          <w:rFonts w:ascii="Calibri" w:hAnsi="Calibri" w:cs="Calibri"/>
          <w:noProof/>
          <w:szCs w:val="24"/>
        </w:rPr>
        <w:t>. (December):214–219. DOI: 10.1016/j.sbspro.2011.08.063.</w:t>
      </w:r>
    </w:p>
    <w:p w14:paraId="3E71EA25"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Shrobe, H., Shrier, D.L. &amp; Pentland, A. 2018. </w:t>
      </w:r>
      <w:r w:rsidRPr="00DA616C">
        <w:rPr>
          <w:rFonts w:ascii="Calibri" w:hAnsi="Calibri" w:cs="Calibri"/>
          <w:i/>
          <w:iCs/>
          <w:noProof/>
          <w:szCs w:val="24"/>
        </w:rPr>
        <w:t>New Solutions for Cybersecurity</w:t>
      </w:r>
      <w:r w:rsidRPr="00DA616C">
        <w:rPr>
          <w:rFonts w:ascii="Calibri" w:hAnsi="Calibri" w:cs="Calibri"/>
          <w:noProof/>
          <w:szCs w:val="24"/>
        </w:rPr>
        <w:t>. 1st ed. MIT Press.</w:t>
      </w:r>
    </w:p>
    <w:p w14:paraId="33306D47"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 xml:space="preserve">Verma, R. &amp; Rai, N. 2015. Phish-IDetector: Message-ID based automatic phishing detection. </w:t>
      </w:r>
      <w:r w:rsidRPr="00DA616C">
        <w:rPr>
          <w:rFonts w:ascii="Calibri" w:hAnsi="Calibri" w:cs="Calibri"/>
          <w:i/>
          <w:iCs/>
          <w:noProof/>
          <w:szCs w:val="24"/>
        </w:rPr>
        <w:t>2015 12th International Joint Conference on e-Business and Telecommunications (ICETE)</w:t>
      </w:r>
      <w:r w:rsidRPr="00DA616C">
        <w:rPr>
          <w:rFonts w:ascii="Calibri" w:hAnsi="Calibri" w:cs="Calibri"/>
          <w:noProof/>
          <w:szCs w:val="24"/>
        </w:rPr>
        <w:t>. 04:427–434.</w:t>
      </w:r>
    </w:p>
    <w:p w14:paraId="63DCFC7B" w14:textId="77777777" w:rsidR="00DA616C" w:rsidRPr="00DA616C" w:rsidRDefault="00DA616C" w:rsidP="00DA616C">
      <w:pPr>
        <w:widowControl w:val="0"/>
        <w:autoSpaceDE w:val="0"/>
        <w:autoSpaceDN w:val="0"/>
        <w:adjustRightInd w:val="0"/>
        <w:spacing w:line="240" w:lineRule="auto"/>
        <w:rPr>
          <w:rFonts w:ascii="Calibri" w:hAnsi="Calibri" w:cs="Calibri"/>
          <w:noProof/>
          <w:szCs w:val="24"/>
        </w:rPr>
      </w:pPr>
      <w:r w:rsidRPr="00DA616C">
        <w:rPr>
          <w:rFonts w:ascii="Calibri" w:hAnsi="Calibri" w:cs="Calibri"/>
          <w:noProof/>
          <w:szCs w:val="24"/>
        </w:rPr>
        <w:t>Verma, R., El, A., Ensias, A., Mohamed, A., Abdellah, B. &amp; Rabat, R. 2015. Comprehensive Method for Detecting Phishing Emails Using Correlation-based Analysis and User Participation. 155–157. DOI: 10.1145/3029806.3029842.</w:t>
      </w:r>
    </w:p>
    <w:p w14:paraId="2FCEE3A9" w14:textId="77777777" w:rsidR="00DA616C" w:rsidRPr="00DA616C" w:rsidRDefault="00DA616C" w:rsidP="00DA616C">
      <w:pPr>
        <w:widowControl w:val="0"/>
        <w:autoSpaceDE w:val="0"/>
        <w:autoSpaceDN w:val="0"/>
        <w:adjustRightInd w:val="0"/>
        <w:spacing w:line="240" w:lineRule="auto"/>
        <w:rPr>
          <w:rFonts w:ascii="Calibri" w:hAnsi="Calibri" w:cs="Calibri"/>
          <w:noProof/>
        </w:rPr>
      </w:pPr>
      <w:r w:rsidRPr="00DA616C">
        <w:rPr>
          <w:rFonts w:ascii="Calibri" w:hAnsi="Calibri" w:cs="Calibri"/>
          <w:noProof/>
          <w:szCs w:val="24"/>
        </w:rPr>
        <w:t xml:space="preserve">Xu, F., Liu, Y., Moscibroda, T., Chandra, R., Jin, L., Zhang, Y. &amp; Li, Q. 2013. Optimizing Background Email Sync on Smartphones. </w:t>
      </w:r>
      <w:r w:rsidRPr="00DA616C">
        <w:rPr>
          <w:rFonts w:ascii="Calibri" w:hAnsi="Calibri" w:cs="Calibri"/>
          <w:i/>
          <w:iCs/>
          <w:noProof/>
          <w:szCs w:val="24"/>
        </w:rPr>
        <w:t>Proc. of MobiSys</w:t>
      </w:r>
      <w:r w:rsidRPr="00DA616C">
        <w:rPr>
          <w:rFonts w:ascii="Calibri" w:hAnsi="Calibri" w:cs="Calibri"/>
          <w:noProof/>
          <w:szCs w:val="24"/>
        </w:rPr>
        <w:t>. 55. DOI: 10.1145/2462456.2464444.</w:t>
      </w:r>
    </w:p>
    <w:p w14:paraId="30D1D2E5" w14:textId="490B9028" w:rsidR="00712F6B" w:rsidRPr="00712F6B" w:rsidRDefault="00712F6B" w:rsidP="00712F6B">
      <w:r>
        <w:fldChar w:fldCharType="end"/>
      </w:r>
    </w:p>
    <w:sectPr w:rsidR="00712F6B" w:rsidRPr="00712F6B" w:rsidSect="00BE2AB8">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MRoman10-Regular">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B270107"/>
    <w:multiLevelType w:val="hybridMultilevel"/>
    <w:tmpl w:val="CD6C39A6"/>
    <w:lvl w:ilvl="0" w:tplc="E99C8E7C">
      <w:start w:val="1"/>
      <w:numFmt w:val="upperRoman"/>
      <w:lvlText w:val="%1."/>
      <w:lvlJc w:val="left"/>
      <w:pPr>
        <w:ind w:left="1080" w:hanging="72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2D143DB"/>
    <w:multiLevelType w:val="hybridMultilevel"/>
    <w:tmpl w:val="DE76E64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52DF7010"/>
    <w:multiLevelType w:val="hybridMultilevel"/>
    <w:tmpl w:val="15F26180"/>
    <w:lvl w:ilvl="0" w:tplc="1C090011">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70855E02"/>
    <w:multiLevelType w:val="hybridMultilevel"/>
    <w:tmpl w:val="7484848A"/>
    <w:lvl w:ilvl="0" w:tplc="17DEF6BE">
      <w:numFmt w:val="bullet"/>
      <w:lvlText w:val="-"/>
      <w:lvlJc w:val="left"/>
      <w:pPr>
        <w:ind w:left="720" w:hanging="360"/>
      </w:pPr>
      <w:rPr>
        <w:rFonts w:ascii="Calibri" w:eastAsiaTheme="minorHAnsi" w:hAnsi="Calibri" w:cs="Calibri"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711D26C7"/>
    <w:multiLevelType w:val="hybridMultilevel"/>
    <w:tmpl w:val="AC9A06CE"/>
    <w:lvl w:ilvl="0" w:tplc="1C09000F">
      <w:start w:val="1"/>
      <w:numFmt w:val="decimal"/>
      <w:lvlText w:val="%1."/>
      <w:lvlJc w:val="lef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7B2F07E6"/>
    <w:multiLevelType w:val="hybridMultilevel"/>
    <w:tmpl w:val="479C9924"/>
    <w:lvl w:ilvl="0" w:tplc="1C090013">
      <w:start w:val="1"/>
      <w:numFmt w:val="upperRoman"/>
      <w:lvlText w:val="%1."/>
      <w:lvlJc w:val="right"/>
      <w:pPr>
        <w:ind w:left="720" w:hanging="360"/>
      </w:p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4"/>
  </w:num>
  <w:num w:numId="3">
    <w:abstractNumId w:val="5"/>
  </w:num>
  <w:num w:numId="4">
    <w:abstractNumId w:val="0"/>
  </w:num>
  <w:num w:numId="5">
    <w:abstractNumId w:val="1"/>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zSxtDA3Njc1NTUzMjNQ0lEKTi0uzszPAymwqAUAyEJ2FywAAAA="/>
  </w:docVars>
  <w:rsids>
    <w:rsidRoot w:val="006D2769"/>
    <w:rsid w:val="000013A0"/>
    <w:rsid w:val="00006D90"/>
    <w:rsid w:val="000373DB"/>
    <w:rsid w:val="00037F50"/>
    <w:rsid w:val="000629CE"/>
    <w:rsid w:val="000726A3"/>
    <w:rsid w:val="0007590C"/>
    <w:rsid w:val="000E1139"/>
    <w:rsid w:val="000E2CBA"/>
    <w:rsid w:val="001706F9"/>
    <w:rsid w:val="0017316D"/>
    <w:rsid w:val="001A5013"/>
    <w:rsid w:val="001A54A3"/>
    <w:rsid w:val="001E0085"/>
    <w:rsid w:val="001E125A"/>
    <w:rsid w:val="001F74C5"/>
    <w:rsid w:val="00211F53"/>
    <w:rsid w:val="00216CC6"/>
    <w:rsid w:val="00220650"/>
    <w:rsid w:val="00230A98"/>
    <w:rsid w:val="00233486"/>
    <w:rsid w:val="00250FF5"/>
    <w:rsid w:val="00261F58"/>
    <w:rsid w:val="0026361A"/>
    <w:rsid w:val="00266B0E"/>
    <w:rsid w:val="002818FA"/>
    <w:rsid w:val="002909BB"/>
    <w:rsid w:val="002B7672"/>
    <w:rsid w:val="002C60B2"/>
    <w:rsid w:val="003031AA"/>
    <w:rsid w:val="00310341"/>
    <w:rsid w:val="00311997"/>
    <w:rsid w:val="003260EA"/>
    <w:rsid w:val="003261A4"/>
    <w:rsid w:val="003265B0"/>
    <w:rsid w:val="00337270"/>
    <w:rsid w:val="00342C08"/>
    <w:rsid w:val="003478F9"/>
    <w:rsid w:val="00355B98"/>
    <w:rsid w:val="0039780A"/>
    <w:rsid w:val="003C1C4F"/>
    <w:rsid w:val="003D25F9"/>
    <w:rsid w:val="003E2F13"/>
    <w:rsid w:val="003E73C6"/>
    <w:rsid w:val="003F2466"/>
    <w:rsid w:val="003F65C7"/>
    <w:rsid w:val="004036C6"/>
    <w:rsid w:val="00404ABC"/>
    <w:rsid w:val="00427B05"/>
    <w:rsid w:val="004522C7"/>
    <w:rsid w:val="0045411C"/>
    <w:rsid w:val="00456359"/>
    <w:rsid w:val="00480A03"/>
    <w:rsid w:val="00486DF9"/>
    <w:rsid w:val="00494AE0"/>
    <w:rsid w:val="004B45EB"/>
    <w:rsid w:val="004D1BE1"/>
    <w:rsid w:val="004D369C"/>
    <w:rsid w:val="004D6A10"/>
    <w:rsid w:val="004E5374"/>
    <w:rsid w:val="0050491B"/>
    <w:rsid w:val="00515D50"/>
    <w:rsid w:val="00541EBE"/>
    <w:rsid w:val="00553991"/>
    <w:rsid w:val="005843F4"/>
    <w:rsid w:val="0059162C"/>
    <w:rsid w:val="0059599F"/>
    <w:rsid w:val="005A1042"/>
    <w:rsid w:val="005C1480"/>
    <w:rsid w:val="005D6174"/>
    <w:rsid w:val="005D711A"/>
    <w:rsid w:val="00600D97"/>
    <w:rsid w:val="00605140"/>
    <w:rsid w:val="006067B9"/>
    <w:rsid w:val="006178BF"/>
    <w:rsid w:val="00635D80"/>
    <w:rsid w:val="006436F4"/>
    <w:rsid w:val="00645E86"/>
    <w:rsid w:val="00661E79"/>
    <w:rsid w:val="00683B5E"/>
    <w:rsid w:val="00694B10"/>
    <w:rsid w:val="006A2840"/>
    <w:rsid w:val="006A5E71"/>
    <w:rsid w:val="006B3D39"/>
    <w:rsid w:val="006D2769"/>
    <w:rsid w:val="006D37A4"/>
    <w:rsid w:val="006D7D40"/>
    <w:rsid w:val="006E2069"/>
    <w:rsid w:val="00702D23"/>
    <w:rsid w:val="00712F6B"/>
    <w:rsid w:val="0072206B"/>
    <w:rsid w:val="007261F5"/>
    <w:rsid w:val="007268A6"/>
    <w:rsid w:val="007370C0"/>
    <w:rsid w:val="00747398"/>
    <w:rsid w:val="00751BC0"/>
    <w:rsid w:val="0077014F"/>
    <w:rsid w:val="007934B6"/>
    <w:rsid w:val="007C5806"/>
    <w:rsid w:val="007E4DBA"/>
    <w:rsid w:val="007F1B1B"/>
    <w:rsid w:val="0080602A"/>
    <w:rsid w:val="00811728"/>
    <w:rsid w:val="008237D0"/>
    <w:rsid w:val="00824C34"/>
    <w:rsid w:val="00825C35"/>
    <w:rsid w:val="008331E6"/>
    <w:rsid w:val="008B390F"/>
    <w:rsid w:val="008B4F80"/>
    <w:rsid w:val="008C21FA"/>
    <w:rsid w:val="008E1E6B"/>
    <w:rsid w:val="00900184"/>
    <w:rsid w:val="00900727"/>
    <w:rsid w:val="009078C1"/>
    <w:rsid w:val="00964DA5"/>
    <w:rsid w:val="009B21B5"/>
    <w:rsid w:val="009C2F45"/>
    <w:rsid w:val="009D0D32"/>
    <w:rsid w:val="009D20C3"/>
    <w:rsid w:val="009E3125"/>
    <w:rsid w:val="009F18F8"/>
    <w:rsid w:val="00A32BE8"/>
    <w:rsid w:val="00A85E8D"/>
    <w:rsid w:val="00A93CF6"/>
    <w:rsid w:val="00AD5488"/>
    <w:rsid w:val="00AE01AF"/>
    <w:rsid w:val="00AE1D05"/>
    <w:rsid w:val="00AE5F0B"/>
    <w:rsid w:val="00B24120"/>
    <w:rsid w:val="00B44CB0"/>
    <w:rsid w:val="00B63763"/>
    <w:rsid w:val="00B64F97"/>
    <w:rsid w:val="00B66A56"/>
    <w:rsid w:val="00B87B3C"/>
    <w:rsid w:val="00BB2F08"/>
    <w:rsid w:val="00BD7D46"/>
    <w:rsid w:val="00BE2AB8"/>
    <w:rsid w:val="00BE370F"/>
    <w:rsid w:val="00C01AF8"/>
    <w:rsid w:val="00C15F79"/>
    <w:rsid w:val="00C21852"/>
    <w:rsid w:val="00C22514"/>
    <w:rsid w:val="00C45D49"/>
    <w:rsid w:val="00C5407D"/>
    <w:rsid w:val="00C56709"/>
    <w:rsid w:val="00C56C3D"/>
    <w:rsid w:val="00C73F70"/>
    <w:rsid w:val="00C8018F"/>
    <w:rsid w:val="00C90CC2"/>
    <w:rsid w:val="00C90DEC"/>
    <w:rsid w:val="00C916DE"/>
    <w:rsid w:val="00C91EF3"/>
    <w:rsid w:val="00CB3E1A"/>
    <w:rsid w:val="00CD656D"/>
    <w:rsid w:val="00CE31B0"/>
    <w:rsid w:val="00CF2E1A"/>
    <w:rsid w:val="00CF7BAD"/>
    <w:rsid w:val="00D0635E"/>
    <w:rsid w:val="00D34AB2"/>
    <w:rsid w:val="00D861E3"/>
    <w:rsid w:val="00D92739"/>
    <w:rsid w:val="00DA616C"/>
    <w:rsid w:val="00DA7175"/>
    <w:rsid w:val="00DB65F7"/>
    <w:rsid w:val="00DF3994"/>
    <w:rsid w:val="00E057E6"/>
    <w:rsid w:val="00E1588E"/>
    <w:rsid w:val="00E218BB"/>
    <w:rsid w:val="00E26B38"/>
    <w:rsid w:val="00E34D03"/>
    <w:rsid w:val="00E369E1"/>
    <w:rsid w:val="00E647BB"/>
    <w:rsid w:val="00E84CBD"/>
    <w:rsid w:val="00EA5FD1"/>
    <w:rsid w:val="00EB2685"/>
    <w:rsid w:val="00EC6371"/>
    <w:rsid w:val="00EE0054"/>
    <w:rsid w:val="00F427E7"/>
    <w:rsid w:val="00F525E3"/>
    <w:rsid w:val="00F56A37"/>
    <w:rsid w:val="00F71566"/>
    <w:rsid w:val="00F8478A"/>
    <w:rsid w:val="00F93303"/>
    <w:rsid w:val="00F96E66"/>
    <w:rsid w:val="00FA3859"/>
    <w:rsid w:val="00FB2D51"/>
    <w:rsid w:val="00FE482A"/>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8E934D"/>
  <w15:chartTrackingRefBased/>
  <w15:docId w15:val="{2EE7400E-79A8-4BE3-BB01-D458ADD37E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F2E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F2E1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2E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CF2E1A"/>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9599F"/>
    <w:pPr>
      <w:ind w:left="720"/>
      <w:contextualSpacing/>
    </w:pPr>
  </w:style>
  <w:style w:type="paragraph" w:styleId="NoSpacing">
    <w:name w:val="No Spacing"/>
    <w:link w:val="NoSpacingChar"/>
    <w:uiPriority w:val="1"/>
    <w:qFormat/>
    <w:rsid w:val="00BE2AB8"/>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E2AB8"/>
    <w:rPr>
      <w:rFonts w:eastAsiaTheme="minorEastAsia"/>
      <w:lang w:val="en-US"/>
    </w:rPr>
  </w:style>
  <w:style w:type="paragraph" w:styleId="Bibliography">
    <w:name w:val="Bibliography"/>
    <w:basedOn w:val="Normal"/>
    <w:next w:val="Normal"/>
    <w:uiPriority w:val="37"/>
    <w:unhideWhenUsed/>
    <w:rsid w:val="00216CC6"/>
  </w:style>
  <w:style w:type="table" w:styleId="TableGrid">
    <w:name w:val="Table Grid"/>
    <w:basedOn w:val="TableNormal"/>
    <w:uiPriority w:val="39"/>
    <w:rsid w:val="00541E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218BB"/>
    <w:rPr>
      <w:color w:val="0563C1" w:themeColor="hyperlink"/>
      <w:u w:val="single"/>
    </w:rPr>
  </w:style>
  <w:style w:type="character" w:styleId="UnresolvedMention">
    <w:name w:val="Unresolved Mention"/>
    <w:basedOn w:val="DefaultParagraphFont"/>
    <w:uiPriority w:val="99"/>
    <w:semiHidden/>
    <w:unhideWhenUsed/>
    <w:rsid w:val="00E218B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2665488">
      <w:bodyDiv w:val="1"/>
      <w:marLeft w:val="0"/>
      <w:marRight w:val="0"/>
      <w:marTop w:val="0"/>
      <w:marBottom w:val="0"/>
      <w:divBdr>
        <w:top w:val="none" w:sz="0" w:space="0" w:color="auto"/>
        <w:left w:val="none" w:sz="0" w:space="0" w:color="auto"/>
        <w:bottom w:val="none" w:sz="0" w:space="0" w:color="auto"/>
        <w:right w:val="none" w:sz="0" w:space="0" w:color="auto"/>
      </w:divBdr>
    </w:div>
    <w:div w:id="2075662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JP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Jon10</b:Tag>
    <b:SourceType>InternetSite</b:SourceType>
    <b:Guid>{F121F031-FD91-415C-B131-B41056A6A97D}</b:Guid>
    <b:Title>5 Problems with SAAS Security</b:Title>
    <b:Year>2010</b:Year>
    <b:Author>
      <b:Author>
        <b:NameList>
          <b:Person>
            <b:Last>Brodkin</b:Last>
            <b:First>Jon</b:First>
          </b:Person>
        </b:NameList>
      </b:Author>
    </b:Author>
    <b:InternetSiteTitle>Networkworld</b:InternetSiteTitle>
    <b:Month>September</b:Month>
    <b:Day>27</b:Day>
    <b:RefOrder>1</b:RefOrder>
  </b:Source>
</b:Sources>
</file>

<file path=customXml/itemProps1.xml><?xml version="1.0" encoding="utf-8"?>
<ds:datastoreItem xmlns:ds="http://schemas.openxmlformats.org/officeDocument/2006/customXml" ds:itemID="{A519B2C1-34CB-461A-945F-759D1C40AC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25</TotalTime>
  <Pages>18</Pages>
  <Words>13229</Words>
  <Characters>75409</Characters>
  <Application>Microsoft Office Word</Application>
  <DocSecurity>0</DocSecurity>
  <Lines>628</Lines>
  <Paragraphs>176</Paragraphs>
  <ScaleCrop>false</ScaleCrop>
  <HeadingPairs>
    <vt:vector size="2" baseType="variant">
      <vt:variant>
        <vt:lpstr>Title</vt:lpstr>
      </vt:variant>
      <vt:variant>
        <vt:i4>1</vt:i4>
      </vt:variant>
    </vt:vector>
  </HeadingPairs>
  <TitlesOfParts>
    <vt:vector size="1" baseType="lpstr">
      <vt:lpstr>An Active Mode Content Based Stylometric  identification framework For the mitigation of phishing attacks</vt:lpstr>
    </vt:vector>
  </TitlesOfParts>
  <Company>25/09/2018</Company>
  <LinksUpToDate>false</LinksUpToDate>
  <CharactersWithSpaces>884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tive Mode Content Based Stylometric  identification framework For the mitigation of phishing attacks</dc:title>
  <dc:subject/>
  <dc:creator>Mr. NJG Thokoa</dc:creator>
  <cp:keywords/>
  <dc:description/>
  <cp:lastModifiedBy>Neo Thokoa</cp:lastModifiedBy>
  <cp:revision>19</cp:revision>
  <dcterms:created xsi:type="dcterms:W3CDTF">2018-04-28T11:48:00Z</dcterms:created>
  <dcterms:modified xsi:type="dcterms:W3CDTF">2018-10-31T2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6th edition</vt:lpwstr>
  </property>
  <property fmtid="{D5CDD505-2E9C-101B-9397-08002B2CF9AE}" pid="4" name="Mendeley Recent Style Id 1_1">
    <vt:lpwstr>http://www.zotero.org/styles/american-sociological-association</vt:lpwstr>
  </property>
  <property fmtid="{D5CDD505-2E9C-101B-9397-08002B2CF9AE}" pid="5" name="Mendeley Recent Style Name 1_1">
    <vt:lpwstr>American Sociological Association</vt:lpwstr>
  </property>
  <property fmtid="{D5CDD505-2E9C-101B-9397-08002B2CF9AE}" pid="6" name="Mendeley Recent Style Id 2_1">
    <vt:lpwstr>http://www.zotero.org/styles/chicago-author-date</vt:lpwstr>
  </property>
  <property fmtid="{D5CDD505-2E9C-101B-9397-08002B2CF9AE}" pid="7" name="Mendeley Recent Style Name 2_1">
    <vt:lpwstr>Chicago Manual of Style 17th edition (author-date)</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harvard-university-of-cape-town</vt:lpwstr>
  </property>
  <property fmtid="{D5CDD505-2E9C-101B-9397-08002B2CF9AE}" pid="21" name="Mendeley Recent Style Name 9_1">
    <vt:lpwstr>University of Cape Town - Harvard</vt:lpwstr>
  </property>
  <property fmtid="{D5CDD505-2E9C-101B-9397-08002B2CF9AE}" pid="22" name="Mendeley Document_1">
    <vt:lpwstr>True</vt:lpwstr>
  </property>
  <property fmtid="{D5CDD505-2E9C-101B-9397-08002B2CF9AE}" pid="23" name="Mendeley Citation Style_1">
    <vt:lpwstr>http://www.zotero.org/styles/harvard-university-of-cape-town</vt:lpwstr>
  </property>
  <property fmtid="{D5CDD505-2E9C-101B-9397-08002B2CF9AE}" pid="24" name="Mendeley Unique User Id_1">
    <vt:lpwstr>702d9372-025a-3052-963c-871723591953</vt:lpwstr>
  </property>
</Properties>
</file>